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5BC0400" w14:textId="4FC672C9" w:rsidR="00587F4C" w:rsidRDefault="00587F4C" w:rsidP="00610510">
      <w:pPr>
        <w:spacing w:line="480" w:lineRule="auto"/>
        <w:jc w:val="center"/>
        <w:rPr>
          <w:rFonts w:ascii="Times New Roman" w:eastAsia="Times New Roman" w:hAnsi="Times New Roman" w:cs="Times New Roman"/>
          <w:b/>
          <w:sz w:val="24"/>
          <w:szCs w:val="24"/>
        </w:rPr>
      </w:pPr>
      <w:r w:rsidRPr="00E044B2">
        <w:rPr>
          <w:rFonts w:ascii="Times New Roman" w:eastAsia="Times New Roman" w:hAnsi="Times New Roman" w:cs="Times New Roman"/>
          <w:b/>
          <w:sz w:val="24"/>
          <w:szCs w:val="24"/>
        </w:rPr>
        <w:fldChar w:fldCharType="begin"/>
      </w:r>
      <w:r w:rsidRPr="00E044B2">
        <w:rPr>
          <w:rFonts w:ascii="Times New Roman" w:eastAsia="Times New Roman" w:hAnsi="Times New Roman" w:cs="Times New Roman"/>
          <w:b/>
          <w:sz w:val="24"/>
          <w:szCs w:val="24"/>
        </w:rPr>
        <w:instrText xml:space="preserve"> AutoTextList \s NoStyle \t "Please enter the title of your essay here. Remember that all major words should begin with a capital letter. Also do not bold, underline, or italicize your title." </w:instrText>
      </w:r>
      <w:r w:rsidRPr="00E044B2">
        <w:rPr>
          <w:rFonts w:ascii="Times New Roman" w:eastAsia="Times New Roman" w:hAnsi="Times New Roman" w:cs="Times New Roman"/>
          <w:b/>
          <w:sz w:val="24"/>
          <w:szCs w:val="24"/>
        </w:rPr>
        <w:fldChar w:fldCharType="separate"/>
      </w:r>
      <w:r w:rsidR="00541384">
        <w:rPr>
          <w:rFonts w:ascii="Times New Roman" w:eastAsia="Times New Roman" w:hAnsi="Times New Roman" w:cs="Times New Roman"/>
          <w:b/>
          <w:sz w:val="24"/>
          <w:szCs w:val="24"/>
        </w:rPr>
        <w:t>Database Development and Class Registration</w:t>
      </w:r>
      <w:r w:rsidRPr="00E044B2">
        <w:rPr>
          <w:rFonts w:ascii="Times New Roman" w:eastAsia="Times New Roman" w:hAnsi="Times New Roman" w:cs="Times New Roman"/>
          <w:b/>
          <w:sz w:val="24"/>
          <w:szCs w:val="24"/>
        </w:rPr>
        <w:fldChar w:fldCharType="end"/>
      </w:r>
    </w:p>
    <w:p w14:paraId="58F2533C" w14:textId="77777777" w:rsidR="00E044B2" w:rsidRPr="00E044B2" w:rsidRDefault="00E044B2" w:rsidP="00610510">
      <w:pPr>
        <w:spacing w:line="480" w:lineRule="auto"/>
        <w:jc w:val="center"/>
        <w:rPr>
          <w:rFonts w:ascii="Times New Roman" w:eastAsia="Times New Roman" w:hAnsi="Times New Roman" w:cs="Times New Roman"/>
          <w:b/>
          <w:sz w:val="24"/>
          <w:szCs w:val="24"/>
        </w:rPr>
      </w:pPr>
    </w:p>
    <w:p w14:paraId="636FF977" w14:textId="2D9D6D1F"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D70DD0">
        <w:rPr>
          <w:rFonts w:ascii="Times New Roman" w:eastAsia="Times New Roman" w:hAnsi="Times New Roman" w:cs="Times New Roman"/>
          <w:sz w:val="24"/>
          <w:szCs w:val="24"/>
        </w:rPr>
        <w:t>Tony Caroll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5969549D" w:rsidR="00E044B2" w:rsidRDefault="00D70DD0" w:rsidP="00E044B2">
      <w:pPr>
        <w:spacing w:line="480" w:lineRule="auto"/>
        <w:jc w:val="center"/>
        <w:rPr>
          <w:rFonts w:ascii="Times New Roman" w:eastAsia="Times New Roman" w:hAnsi="Times New Roman" w:cs="Times New Roman"/>
          <w:sz w:val="24"/>
          <w:szCs w:val="24"/>
        </w:rPr>
      </w:pPr>
      <w:r w:rsidRPr="00D70DD0">
        <w:rPr>
          <w:rFonts w:ascii="Times New Roman" w:eastAsia="Times New Roman" w:hAnsi="Times New Roman" w:cs="Times New Roman"/>
          <w:sz w:val="24"/>
          <w:szCs w:val="24"/>
        </w:rPr>
        <w:t>CST 499 Capstone for Computer Software Technology</w:t>
      </w:r>
    </w:p>
    <w:p w14:paraId="6713EECA" w14:textId="7398ECC8" w:rsidR="00E044B2" w:rsidRDefault="00D70DD0" w:rsidP="00E044B2">
      <w:pPr>
        <w:spacing w:line="480" w:lineRule="auto"/>
        <w:jc w:val="center"/>
        <w:rPr>
          <w:rFonts w:ascii="Times New Roman" w:eastAsia="Times New Roman" w:hAnsi="Times New Roman" w:cs="Times New Roman"/>
          <w:sz w:val="24"/>
          <w:szCs w:val="24"/>
        </w:rPr>
      </w:pPr>
      <w:r w:rsidRPr="00D70DD0">
        <w:rPr>
          <w:rFonts w:ascii="Times New Roman" w:eastAsia="Times New Roman" w:hAnsi="Times New Roman" w:cs="Times New Roman"/>
          <w:sz w:val="24"/>
          <w:szCs w:val="24"/>
        </w:rPr>
        <w:t>Amr Elchouemi</w:t>
      </w:r>
    </w:p>
    <w:p w14:paraId="02BCBA51" w14:textId="67CD49A5" w:rsidR="00E044B2" w:rsidRPr="00587F4C" w:rsidRDefault="00541384"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uary </w:t>
      </w:r>
      <w:r w:rsidR="00B565B8">
        <w:rPr>
          <w:rFonts w:ascii="Times New Roman" w:eastAsia="Times New Roman" w:hAnsi="Times New Roman" w:cs="Times New Roman"/>
          <w:sz w:val="24"/>
          <w:szCs w:val="24"/>
        </w:rPr>
        <w:t>23</w:t>
      </w:r>
      <w:r>
        <w:rPr>
          <w:rFonts w:ascii="Times New Roman" w:eastAsia="Times New Roman" w:hAnsi="Times New Roman" w:cs="Times New Roman"/>
          <w:sz w:val="24"/>
          <w:szCs w:val="24"/>
        </w:rPr>
        <w:t>, 2023</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42FAD916" w14:textId="269AD3BD" w:rsidR="00587F4C" w:rsidRPr="00E044B2" w:rsidRDefault="00541384" w:rsidP="00587F4C">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atabase Development and Class Registration</w:t>
      </w:r>
    </w:p>
    <w:p w14:paraId="19EBC02D" w14:textId="33A4D43F" w:rsidR="00271D47" w:rsidRDefault="00587F4C" w:rsidP="00541384">
      <w:pPr>
        <w:spacing w:line="480" w:lineRule="auto"/>
        <w:rPr>
          <w:rFonts w:ascii="Times New Roman" w:hAnsi="Times New Roman" w:cs="Times New Roman"/>
          <w:sz w:val="24"/>
          <w:szCs w:val="24"/>
        </w:rPr>
      </w:pPr>
      <w:r w:rsidRPr="00587F4C">
        <w:rPr>
          <w:rFonts w:ascii="Times New Roman" w:hAnsi="Times New Roman" w:cs="Times New Roman"/>
          <w:sz w:val="24"/>
          <w:szCs w:val="24"/>
        </w:rPr>
        <w:tab/>
      </w:r>
      <w:r w:rsidR="00461F2B">
        <w:rPr>
          <w:rFonts w:ascii="Times New Roman" w:hAnsi="Times New Roman" w:cs="Times New Roman"/>
          <w:sz w:val="24"/>
          <w:szCs w:val="24"/>
        </w:rPr>
        <w:t xml:space="preserve">The MetricuL8 Class Registration system is ready for acceptance testing. We have added prescribed functionality, including the maintenance of classes and student enrollments. We hope you find </w:t>
      </w:r>
      <w:r w:rsidR="00630996">
        <w:rPr>
          <w:rFonts w:ascii="Times New Roman" w:hAnsi="Times New Roman" w:cs="Times New Roman"/>
          <w:sz w:val="24"/>
          <w:szCs w:val="24"/>
        </w:rPr>
        <w:t xml:space="preserve">that </w:t>
      </w:r>
      <w:r w:rsidR="00461F2B">
        <w:rPr>
          <w:rFonts w:ascii="Times New Roman" w:hAnsi="Times New Roman" w:cs="Times New Roman"/>
          <w:sz w:val="24"/>
          <w:szCs w:val="24"/>
        </w:rPr>
        <w:t xml:space="preserve">all functionality meets or exceeds your expectations. </w:t>
      </w:r>
    </w:p>
    <w:p w14:paraId="3A961F99" w14:textId="2427CD65" w:rsidR="00461F2B" w:rsidRPr="00687166" w:rsidRDefault="00461F2B" w:rsidP="00541384">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t>Figure 1</w:t>
      </w:r>
    </w:p>
    <w:p w14:paraId="25FF67AC" w14:textId="2A0A3E0B" w:rsidR="00461F2B" w:rsidRPr="00687166" w:rsidRDefault="00461F2B" w:rsidP="00541384">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Maintain Classes</w:t>
      </w:r>
    </w:p>
    <w:p w14:paraId="65FAFBCB" w14:textId="130BA1F5" w:rsidR="00687166" w:rsidRDefault="00687166" w:rsidP="00541384">
      <w:pPr>
        <w:spacing w:line="480" w:lineRule="auto"/>
        <w:rPr>
          <w:rFonts w:ascii="Times New Roman" w:hAnsi="Times New Roman" w:cs="Times New Roman"/>
          <w:sz w:val="24"/>
          <w:szCs w:val="24"/>
        </w:rPr>
      </w:pPr>
      <w:r w:rsidRPr="00687166">
        <w:rPr>
          <w:rFonts w:ascii="Times New Roman" w:hAnsi="Times New Roman" w:cs="Times New Roman"/>
          <w:noProof/>
          <w:sz w:val="24"/>
          <w:szCs w:val="24"/>
        </w:rPr>
        <w:drawing>
          <wp:inline distT="0" distB="0" distL="0" distR="0" wp14:anchorId="348EB624" wp14:editId="2185FE0E">
            <wp:extent cx="5943600" cy="5543550"/>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6"/>
                    <a:stretch>
                      <a:fillRect/>
                    </a:stretch>
                  </pic:blipFill>
                  <pic:spPr>
                    <a:xfrm>
                      <a:off x="0" y="0"/>
                      <a:ext cx="5943600" cy="5543550"/>
                    </a:xfrm>
                    <a:prstGeom prst="rect">
                      <a:avLst/>
                    </a:prstGeom>
                  </pic:spPr>
                </pic:pic>
              </a:graphicData>
            </a:graphic>
          </wp:inline>
        </w:drawing>
      </w:r>
    </w:p>
    <w:p w14:paraId="4050F737" w14:textId="77777777" w:rsidR="00687166" w:rsidRDefault="00687166">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71B71F63" w14:textId="46AD3B1E" w:rsidR="00461F2B" w:rsidRPr="00687166" w:rsidRDefault="00461F2B" w:rsidP="00541384">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lastRenderedPageBreak/>
        <w:t>Figure 2</w:t>
      </w:r>
    </w:p>
    <w:p w14:paraId="7EC1C7BC" w14:textId="689A85BE" w:rsidR="00461F2B" w:rsidRPr="00687166" w:rsidRDefault="00461F2B" w:rsidP="00541384">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Maintain Enrollments</w:t>
      </w:r>
    </w:p>
    <w:p w14:paraId="0B09B28D" w14:textId="2F4F29F4" w:rsidR="00687166" w:rsidRDefault="00687166" w:rsidP="00541384">
      <w:pPr>
        <w:spacing w:line="480" w:lineRule="auto"/>
        <w:rPr>
          <w:rFonts w:ascii="Times New Roman" w:hAnsi="Times New Roman" w:cs="Times New Roman"/>
          <w:sz w:val="24"/>
          <w:szCs w:val="24"/>
        </w:rPr>
      </w:pPr>
      <w:r w:rsidRPr="00687166">
        <w:rPr>
          <w:rFonts w:ascii="Times New Roman" w:hAnsi="Times New Roman" w:cs="Times New Roman"/>
          <w:noProof/>
          <w:sz w:val="24"/>
          <w:szCs w:val="24"/>
        </w:rPr>
        <w:drawing>
          <wp:inline distT="0" distB="0" distL="0" distR="0" wp14:anchorId="49091764" wp14:editId="0418055A">
            <wp:extent cx="5943600" cy="5542915"/>
            <wp:effectExtent l="0" t="0" r="0" b="635"/>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7"/>
                    <a:stretch>
                      <a:fillRect/>
                    </a:stretch>
                  </pic:blipFill>
                  <pic:spPr>
                    <a:xfrm>
                      <a:off x="0" y="0"/>
                      <a:ext cx="5943600" cy="5542915"/>
                    </a:xfrm>
                    <a:prstGeom prst="rect">
                      <a:avLst/>
                    </a:prstGeom>
                  </pic:spPr>
                </pic:pic>
              </a:graphicData>
            </a:graphic>
          </wp:inline>
        </w:drawing>
      </w:r>
    </w:p>
    <w:p w14:paraId="0B093EA0" w14:textId="77777777" w:rsidR="00687166" w:rsidRDefault="00687166">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59B14A20" w14:textId="13CC93F0" w:rsidR="00461F2B" w:rsidRPr="00687166" w:rsidRDefault="00461F2B" w:rsidP="00541384">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lastRenderedPageBreak/>
        <w:t>Figure 3</w:t>
      </w:r>
    </w:p>
    <w:p w14:paraId="2A54242C" w14:textId="0E138D9D" w:rsidR="00461F2B" w:rsidRPr="00687166" w:rsidRDefault="00461F2B" w:rsidP="00541384">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Database Creation</w:t>
      </w:r>
    </w:p>
    <w:p w14:paraId="5848C333"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CREATE</w:t>
      </w:r>
    </w:p>
    <w:p w14:paraId="7A7550B8"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DATABASE</w:t>
      </w:r>
      <w:r w:rsidRPr="00687166">
        <w:rPr>
          <w:rFonts w:ascii="Consolas" w:hAnsi="Consolas" w:cs="Times New Roman"/>
          <w:sz w:val="16"/>
          <w:szCs w:val="16"/>
        </w:rPr>
        <w:tab/>
        <w:t>MetricuL8v2;</w:t>
      </w:r>
    </w:p>
    <w:p w14:paraId="01A690D8" w14:textId="77777777" w:rsidR="00687166" w:rsidRPr="00687166" w:rsidRDefault="00687166" w:rsidP="00687166">
      <w:pPr>
        <w:spacing w:line="240" w:lineRule="auto"/>
        <w:rPr>
          <w:rFonts w:ascii="Consolas" w:hAnsi="Consolas" w:cs="Times New Roman"/>
          <w:sz w:val="16"/>
          <w:szCs w:val="16"/>
        </w:rPr>
      </w:pPr>
    </w:p>
    <w:p w14:paraId="6E0F5474"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USE</w:t>
      </w:r>
      <w:r w:rsidRPr="00687166">
        <w:rPr>
          <w:rFonts w:ascii="Consolas" w:hAnsi="Consolas" w:cs="Times New Roman"/>
          <w:sz w:val="16"/>
          <w:szCs w:val="16"/>
        </w:rPr>
        <w:tab/>
        <w:t>MetricuL8v2;</w:t>
      </w:r>
    </w:p>
    <w:p w14:paraId="5D27E9DD" w14:textId="77777777" w:rsidR="00687166" w:rsidRPr="00687166" w:rsidRDefault="00687166" w:rsidP="00687166">
      <w:pPr>
        <w:spacing w:line="240" w:lineRule="auto"/>
        <w:rPr>
          <w:rFonts w:ascii="Consolas" w:hAnsi="Consolas" w:cs="Times New Roman"/>
          <w:sz w:val="16"/>
          <w:szCs w:val="16"/>
        </w:rPr>
      </w:pPr>
    </w:p>
    <w:p w14:paraId="5F43B51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CREATE</w:t>
      </w:r>
    </w:p>
    <w:p w14:paraId="43877CE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TABLE</w:t>
      </w:r>
      <w:r w:rsidRPr="00687166">
        <w:rPr>
          <w:rFonts w:ascii="Consolas" w:hAnsi="Consolas" w:cs="Times New Roman"/>
          <w:sz w:val="16"/>
          <w:szCs w:val="16"/>
        </w:rPr>
        <w:tab/>
        <w:t>`student`</w:t>
      </w:r>
    </w:p>
    <w:p w14:paraId="3FCFE803"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id` int(11) NOT NULL COMMENT 'Student ID',</w:t>
      </w:r>
    </w:p>
    <w:p w14:paraId="26048E1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email` varchar(1000) NOT NULL COMMENT 'Student Email',</w:t>
      </w:r>
    </w:p>
    <w:p w14:paraId="17CCABE7"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password` varchar(256) NOT NULL COMMENT 'Password',</w:t>
      </w:r>
    </w:p>
    <w:p w14:paraId="21EB8DB1"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firstName` varchar(100) NOT NULL COMMENT 'First Name',</w:t>
      </w:r>
    </w:p>
    <w:p w14:paraId="64A791CB"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lastName` varchar(100) NOT NULL COMMENT 'Last Name',</w:t>
      </w:r>
    </w:p>
    <w:p w14:paraId="0B91186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phoneArea` char(3) NOT NULL COMMENT 'Phone Area Code',</w:t>
      </w:r>
    </w:p>
    <w:p w14:paraId="5862D4D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phoneNumber` char(7) NOT NULL COMMENT 'Phone Number',</w:t>
      </w:r>
    </w:p>
    <w:p w14:paraId="628CA56E"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birthDate` date NOT NULL COMMENT 'Date of Birth',</w:t>
      </w:r>
    </w:p>
    <w:p w14:paraId="48B35EE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PRIMARY KEY (`id`),</w:t>
      </w:r>
    </w:p>
    <w:p w14:paraId="244D8E81"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CONSTRAINT uq_email UNIQUE(`email`)</w:t>
      </w:r>
    </w:p>
    <w:p w14:paraId="4E60ADA0"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COMMENT='Student Table';</w:t>
      </w:r>
    </w:p>
    <w:p w14:paraId="6DF1A6E4" w14:textId="77777777" w:rsidR="00687166" w:rsidRPr="00687166" w:rsidRDefault="00687166" w:rsidP="00687166">
      <w:pPr>
        <w:spacing w:line="240" w:lineRule="auto"/>
        <w:rPr>
          <w:rFonts w:ascii="Consolas" w:hAnsi="Consolas" w:cs="Times New Roman"/>
          <w:sz w:val="16"/>
          <w:szCs w:val="16"/>
        </w:rPr>
      </w:pPr>
    </w:p>
    <w:p w14:paraId="6A9C7BE0"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INSERT INTO student (`id`, `email`, `password`, `firstname`, `lastname`, `phonearea`, `phonenumber`,  `birthdate`)  </w:t>
      </w:r>
    </w:p>
    <w:p w14:paraId="104934BE"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VALUES(0, 'admin@metricul8.com', 'admin99999', 'admin', 'blank', 888, 5551212, '1900-01-01');</w:t>
      </w:r>
    </w:p>
    <w:p w14:paraId="637913DE" w14:textId="77777777" w:rsidR="00687166" w:rsidRPr="00687166" w:rsidRDefault="00687166" w:rsidP="00687166">
      <w:pPr>
        <w:spacing w:line="240" w:lineRule="auto"/>
        <w:rPr>
          <w:rFonts w:ascii="Consolas" w:hAnsi="Consolas" w:cs="Times New Roman"/>
          <w:sz w:val="16"/>
          <w:szCs w:val="16"/>
        </w:rPr>
      </w:pPr>
    </w:p>
    <w:p w14:paraId="36FC2A5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CREATE</w:t>
      </w:r>
    </w:p>
    <w:p w14:paraId="02F19E75"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TABLE</w:t>
      </w:r>
      <w:r w:rsidRPr="00687166">
        <w:rPr>
          <w:rFonts w:ascii="Consolas" w:hAnsi="Consolas" w:cs="Times New Roman"/>
          <w:sz w:val="16"/>
          <w:szCs w:val="16"/>
        </w:rPr>
        <w:tab/>
        <w:t>`class`</w:t>
      </w:r>
    </w:p>
    <w:p w14:paraId="0A58A73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id` int(11) not null comment 'Class ID',</w:t>
      </w:r>
    </w:p>
    <w:p w14:paraId="061422CF"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classDescription` varchar(100) not null comment 'Class Description',</w:t>
      </w:r>
    </w:p>
    <w:p w14:paraId="4D88154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year` int(11) not null comment 'Class Year',</w:t>
      </w:r>
    </w:p>
    <w:p w14:paraId="78A58802"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semester` int(11) not null comment 'Class Semester',</w:t>
      </w:r>
    </w:p>
    <w:p w14:paraId="015F9CA8"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maxEnrollment` int(11) not null comment 'Maximum Class Enrollment',</w:t>
      </w:r>
    </w:p>
    <w:p w14:paraId="4C098A1C"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PRIMARY KEY (`id`, `year`, `semester`)</w:t>
      </w:r>
    </w:p>
    <w:p w14:paraId="25042D0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COMMENT='Class Table' ;</w:t>
      </w:r>
    </w:p>
    <w:p w14:paraId="2C40A7E9" w14:textId="77777777" w:rsidR="00687166" w:rsidRPr="00687166" w:rsidRDefault="00687166" w:rsidP="00687166">
      <w:pPr>
        <w:spacing w:line="240" w:lineRule="auto"/>
        <w:rPr>
          <w:rFonts w:ascii="Consolas" w:hAnsi="Consolas" w:cs="Times New Roman"/>
          <w:sz w:val="16"/>
          <w:szCs w:val="16"/>
        </w:rPr>
      </w:pPr>
    </w:p>
    <w:p w14:paraId="47764FD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INSERT INTO class (`id`, `classDescription`, `year`, `semester`, `maxEnrollment`)  </w:t>
      </w:r>
    </w:p>
    <w:p w14:paraId="20E2B04C"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VALUES(0, 'adminClass', 2000, 1, 1);</w:t>
      </w:r>
    </w:p>
    <w:p w14:paraId="33921360" w14:textId="77777777" w:rsidR="00687166" w:rsidRPr="00687166" w:rsidRDefault="00687166" w:rsidP="00687166">
      <w:pPr>
        <w:spacing w:line="240" w:lineRule="auto"/>
        <w:rPr>
          <w:rFonts w:ascii="Consolas" w:hAnsi="Consolas" w:cs="Times New Roman"/>
          <w:sz w:val="16"/>
          <w:szCs w:val="16"/>
        </w:rPr>
      </w:pPr>
    </w:p>
    <w:p w14:paraId="05FE1375"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CREATE</w:t>
      </w:r>
    </w:p>
    <w:p w14:paraId="7F3D3136"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TABLE `enrollment`</w:t>
      </w:r>
    </w:p>
    <w:p w14:paraId="6995F048"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id` int(11) not null comment 'Enrollment ID',</w:t>
      </w:r>
    </w:p>
    <w:p w14:paraId="382FEA2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studentId` int(11) not null comment 'Student ID',</w:t>
      </w:r>
    </w:p>
    <w:p w14:paraId="21378908"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classId` int(11) not null comment 'Class ID',</w:t>
      </w:r>
    </w:p>
    <w:p w14:paraId="6A90B2B9"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PRIMARY KEY (`id`),</w:t>
      </w:r>
    </w:p>
    <w:p w14:paraId="4C255399"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CONSTRAINT uq_student_class UNIQUE(`studentId`, `classId`),</w:t>
      </w:r>
    </w:p>
    <w:p w14:paraId="4F05001B"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CONSTRAINT fk_enrollment_class FOREIGN KEY (`classId`) REFERENCES `class`(`id`),</w:t>
      </w:r>
    </w:p>
    <w:p w14:paraId="0DE1D864"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CONSTRAINT fk_enrommnent_student FOREIGN KEY (`studentId`) REFERENCES `student`(`id`)</w:t>
      </w:r>
    </w:p>
    <w:p w14:paraId="2C3719DE"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COMMENT='Enrollment Table' ;</w:t>
      </w:r>
    </w:p>
    <w:p w14:paraId="58E83390" w14:textId="77777777" w:rsidR="00687166" w:rsidRPr="00687166" w:rsidRDefault="00687166" w:rsidP="00687166">
      <w:pPr>
        <w:spacing w:line="240" w:lineRule="auto"/>
        <w:rPr>
          <w:rFonts w:ascii="Consolas" w:hAnsi="Consolas" w:cs="Times New Roman"/>
          <w:sz w:val="16"/>
          <w:szCs w:val="16"/>
        </w:rPr>
      </w:pPr>
    </w:p>
    <w:p w14:paraId="5F0EF3F3"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INSERT INTO enrollment (`id`, `studentId`, `classId`)</w:t>
      </w:r>
    </w:p>
    <w:p w14:paraId="5BB1ACE8"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VALUES(0, 0, 0) ;</w:t>
      </w:r>
    </w:p>
    <w:p w14:paraId="4A43353E" w14:textId="77777777" w:rsidR="00687166" w:rsidRPr="00687166" w:rsidRDefault="00687166" w:rsidP="00687166">
      <w:pPr>
        <w:spacing w:line="240" w:lineRule="auto"/>
        <w:rPr>
          <w:rFonts w:ascii="Consolas" w:hAnsi="Consolas" w:cs="Times New Roman"/>
          <w:sz w:val="16"/>
          <w:szCs w:val="16"/>
        </w:rPr>
      </w:pPr>
    </w:p>
    <w:p w14:paraId="0F5E7A1F"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CREATE</w:t>
      </w:r>
    </w:p>
    <w:p w14:paraId="367FAEA2"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TABLE</w:t>
      </w:r>
      <w:r w:rsidRPr="00687166">
        <w:rPr>
          <w:rFonts w:ascii="Consolas" w:hAnsi="Consolas" w:cs="Times New Roman"/>
          <w:sz w:val="16"/>
          <w:szCs w:val="16"/>
        </w:rPr>
        <w:tab/>
        <w:t>`waitList`</w:t>
      </w:r>
    </w:p>
    <w:p w14:paraId="5B5B5F9B"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id` int(11) not null comment 'Wait List ID',</w:t>
      </w:r>
    </w:p>
    <w:p w14:paraId="5B6FA695"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classId` int(11) not null comment 'Class ID',</w:t>
      </w:r>
    </w:p>
    <w:p w14:paraId="655683D5"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studentId` int(11) not null comment 'Student ID',</w:t>
      </w:r>
    </w:p>
    <w:p w14:paraId="430C7D30"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aitingSince` timestamp not null comment 'Waiting Since',</w:t>
      </w:r>
    </w:p>
    <w:p w14:paraId="512B691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PRIMARY KEY (`id`),</w:t>
      </w:r>
    </w:p>
    <w:p w14:paraId="096C4CB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CONSTRAINT uq_class_student UNIQUE(`classId`,`studentId`),</w:t>
      </w:r>
    </w:p>
    <w:p w14:paraId="1AC8A1E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CONSTRAINT fk_waitList_class FOREIGN KEY (`classId`) REFERENCES `class`(`id`),</w:t>
      </w:r>
    </w:p>
    <w:p w14:paraId="1DF84AC7"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CONSTRAINT fk_waitlist_student FOREIGN KEY (`studentId`) REFERENCES `student`(`id`)) ;</w:t>
      </w:r>
    </w:p>
    <w:p w14:paraId="595973AE"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57B7CDA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INSERT INTO waitList (`id`, `classId`, `studentId`, `waitingSince`)</w:t>
      </w:r>
    </w:p>
    <w:p w14:paraId="415A3C2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VALUES(0, 0, 0, CURRENT_TIMESTAMP()) ;</w:t>
      </w:r>
    </w:p>
    <w:p w14:paraId="3DC2FAB0" w14:textId="77777777" w:rsidR="00687166" w:rsidRPr="00687166" w:rsidRDefault="00687166" w:rsidP="00687166">
      <w:pPr>
        <w:spacing w:line="240" w:lineRule="auto"/>
        <w:rPr>
          <w:rFonts w:ascii="Consolas" w:hAnsi="Consolas" w:cs="Times New Roman"/>
          <w:sz w:val="16"/>
          <w:szCs w:val="16"/>
        </w:rPr>
      </w:pPr>
    </w:p>
    <w:p w14:paraId="611A931E"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DELIMITER //</w:t>
      </w:r>
    </w:p>
    <w:p w14:paraId="538AC236" w14:textId="77777777" w:rsidR="00687166" w:rsidRPr="00687166" w:rsidRDefault="00687166" w:rsidP="00687166">
      <w:pPr>
        <w:spacing w:line="240" w:lineRule="auto"/>
        <w:rPr>
          <w:rFonts w:ascii="Consolas" w:hAnsi="Consolas" w:cs="Times New Roman"/>
          <w:sz w:val="16"/>
          <w:szCs w:val="16"/>
        </w:rPr>
      </w:pPr>
    </w:p>
    <w:p w14:paraId="0D496311"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CREATE</w:t>
      </w:r>
    </w:p>
    <w:p w14:paraId="536A47A9"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PROCEDURE</w:t>
      </w:r>
      <w:r w:rsidRPr="00687166">
        <w:rPr>
          <w:rFonts w:ascii="Consolas" w:hAnsi="Consolas" w:cs="Times New Roman"/>
          <w:sz w:val="16"/>
          <w:szCs w:val="16"/>
        </w:rPr>
        <w:tab/>
        <w:t>enrollStudent (IN classId INT, IN studentId INT)</w:t>
      </w:r>
    </w:p>
    <w:p w14:paraId="2F4BF8FC"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BEGIN</w:t>
      </w:r>
    </w:p>
    <w:p w14:paraId="109BA62E"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 xml:space="preserve">DECLARE cSize, </w:t>
      </w:r>
    </w:p>
    <w:p w14:paraId="3E42E2E4"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maxSize,</w:t>
      </w:r>
    </w:p>
    <w:p w14:paraId="270716C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nextId            </w:t>
      </w:r>
    </w:p>
    <w:p w14:paraId="5602855F"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t>INT DEFAULT 0;</w:t>
      </w:r>
    </w:p>
    <w:p w14:paraId="39C3719E"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19EA87A7"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SELECT</w:t>
      </w:r>
      <w:r w:rsidRPr="00687166">
        <w:rPr>
          <w:rFonts w:ascii="Consolas" w:hAnsi="Consolas" w:cs="Times New Roman"/>
          <w:sz w:val="16"/>
          <w:szCs w:val="16"/>
        </w:rPr>
        <w:tab/>
        <w:t>cSize = COUNT(*)</w:t>
      </w:r>
    </w:p>
    <w:p w14:paraId="5562CF8F"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FROM</w:t>
      </w:r>
      <w:r w:rsidRPr="00687166">
        <w:rPr>
          <w:rFonts w:ascii="Consolas" w:hAnsi="Consolas" w:cs="Times New Roman"/>
          <w:sz w:val="16"/>
          <w:szCs w:val="16"/>
        </w:rPr>
        <w:tab/>
        <w:t>enrollment</w:t>
      </w:r>
    </w:p>
    <w:p w14:paraId="4AC17C23"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HERE</w:t>
      </w:r>
      <w:r w:rsidRPr="00687166">
        <w:rPr>
          <w:rFonts w:ascii="Consolas" w:hAnsi="Consolas" w:cs="Times New Roman"/>
          <w:sz w:val="16"/>
          <w:szCs w:val="16"/>
        </w:rPr>
        <w:tab/>
      </w:r>
      <w:r w:rsidRPr="00687166">
        <w:rPr>
          <w:rFonts w:ascii="Consolas" w:hAnsi="Consolas" w:cs="Times New Roman"/>
          <w:sz w:val="16"/>
          <w:szCs w:val="16"/>
        </w:rPr>
        <w:tab/>
        <w:t>enrollment.classId = classId;</w:t>
      </w:r>
    </w:p>
    <w:p w14:paraId="7BC426B9"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2F0E8982"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SELECT</w:t>
      </w:r>
      <w:r w:rsidRPr="00687166">
        <w:rPr>
          <w:rFonts w:ascii="Consolas" w:hAnsi="Consolas" w:cs="Times New Roman"/>
          <w:sz w:val="16"/>
          <w:szCs w:val="16"/>
        </w:rPr>
        <w:tab/>
        <w:t>maxSize = class.maxEnrollment</w:t>
      </w:r>
    </w:p>
    <w:p w14:paraId="5BBE1545"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FROM</w:t>
      </w:r>
      <w:r w:rsidRPr="00687166">
        <w:rPr>
          <w:rFonts w:ascii="Consolas" w:hAnsi="Consolas" w:cs="Times New Roman"/>
          <w:sz w:val="16"/>
          <w:szCs w:val="16"/>
        </w:rPr>
        <w:tab/>
        <w:t>class</w:t>
      </w:r>
    </w:p>
    <w:p w14:paraId="2642D820"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HERE</w:t>
      </w:r>
      <w:r w:rsidRPr="00687166">
        <w:rPr>
          <w:rFonts w:ascii="Consolas" w:hAnsi="Consolas" w:cs="Times New Roman"/>
          <w:sz w:val="16"/>
          <w:szCs w:val="16"/>
        </w:rPr>
        <w:tab/>
      </w:r>
      <w:r w:rsidRPr="00687166">
        <w:rPr>
          <w:rFonts w:ascii="Consolas" w:hAnsi="Consolas" w:cs="Times New Roman"/>
          <w:sz w:val="16"/>
          <w:szCs w:val="16"/>
        </w:rPr>
        <w:tab/>
        <w:t>class.id</w:t>
      </w:r>
      <w:r w:rsidRPr="00687166">
        <w:rPr>
          <w:rFonts w:ascii="Consolas" w:hAnsi="Consolas" w:cs="Times New Roman"/>
          <w:sz w:val="16"/>
          <w:szCs w:val="16"/>
        </w:rPr>
        <w:tab/>
        <w:t>=</w:t>
      </w:r>
      <w:r w:rsidRPr="00687166">
        <w:rPr>
          <w:rFonts w:ascii="Consolas" w:hAnsi="Consolas" w:cs="Times New Roman"/>
          <w:sz w:val="16"/>
          <w:szCs w:val="16"/>
        </w:rPr>
        <w:tab/>
        <w:t>classId;</w:t>
      </w:r>
    </w:p>
    <w:p w14:paraId="6D6A1837"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1A2FF8F5"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IF ( cSize &lt;= maxSize ) THEN</w:t>
      </w:r>
    </w:p>
    <w:p w14:paraId="3D6E95F6"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567BD8BB"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t>SELECT nextId = COUNT(*)</w:t>
      </w:r>
    </w:p>
    <w:p w14:paraId="68365A05"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FROM</w:t>
      </w:r>
      <w:r w:rsidRPr="00687166">
        <w:rPr>
          <w:rFonts w:ascii="Consolas" w:hAnsi="Consolas" w:cs="Times New Roman"/>
          <w:sz w:val="16"/>
          <w:szCs w:val="16"/>
        </w:rPr>
        <w:tab/>
        <w:t>enrollment;</w:t>
      </w:r>
    </w:p>
    <w:p w14:paraId="082854B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0E470E0F"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IF ( nextId = 0 ) THEN </w:t>
      </w:r>
    </w:p>
    <w:p w14:paraId="56F3088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SET nextId = 1;</w:t>
      </w:r>
    </w:p>
    <w:p w14:paraId="449BDE6B"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t>ELSE</w:t>
      </w:r>
    </w:p>
    <w:p w14:paraId="2AB07681"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 xml:space="preserve">SET nextId = 0;        </w:t>
      </w:r>
    </w:p>
    <w:p w14:paraId="4EBEFF37"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SELECT</w:t>
      </w:r>
      <w:r w:rsidRPr="00687166">
        <w:rPr>
          <w:rFonts w:ascii="Consolas" w:hAnsi="Consolas" w:cs="Times New Roman"/>
          <w:sz w:val="16"/>
          <w:szCs w:val="16"/>
        </w:rPr>
        <w:tab/>
        <w:t>nextId = MAX(id)+1</w:t>
      </w:r>
    </w:p>
    <w:p w14:paraId="1051BE58"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FROM</w:t>
      </w:r>
      <w:r w:rsidRPr="00687166">
        <w:rPr>
          <w:rFonts w:ascii="Consolas" w:hAnsi="Consolas" w:cs="Times New Roman"/>
          <w:sz w:val="16"/>
          <w:szCs w:val="16"/>
        </w:rPr>
        <w:tab/>
        <w:t>enrollment;</w:t>
      </w:r>
    </w:p>
    <w:p w14:paraId="2AFFF5E2"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END IF;</w:t>
      </w:r>
    </w:p>
    <w:p w14:paraId="3888B69E"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6FD2AB3B"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INSERT</w:t>
      </w:r>
    </w:p>
    <w:p w14:paraId="7FFFDC7B"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INTO</w:t>
      </w:r>
      <w:r w:rsidRPr="00687166">
        <w:rPr>
          <w:rFonts w:ascii="Consolas" w:hAnsi="Consolas" w:cs="Times New Roman"/>
          <w:sz w:val="16"/>
          <w:szCs w:val="16"/>
        </w:rPr>
        <w:tab/>
        <w:t>enrollment</w:t>
      </w:r>
    </w:p>
    <w:p w14:paraId="15BA6A2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VALUES</w:t>
      </w:r>
      <w:r w:rsidRPr="00687166">
        <w:rPr>
          <w:rFonts w:ascii="Consolas" w:hAnsi="Consolas" w:cs="Times New Roman"/>
          <w:sz w:val="16"/>
          <w:szCs w:val="16"/>
        </w:rPr>
        <w:tab/>
        <w:t>(nextId, studentId, classId);</w:t>
      </w:r>
    </w:p>
    <w:p w14:paraId="2B87EDD5"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18BBC1AC"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SELECT</w:t>
      </w:r>
      <w:r w:rsidRPr="00687166">
        <w:rPr>
          <w:rFonts w:ascii="Consolas" w:hAnsi="Consolas" w:cs="Times New Roman"/>
          <w:sz w:val="16"/>
          <w:szCs w:val="16"/>
        </w:rPr>
        <w:tab/>
        <w:t>'A' AS addResult;</w:t>
      </w:r>
    </w:p>
    <w:p w14:paraId="7601AD49"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ELSE</w:t>
      </w:r>
    </w:p>
    <w:p w14:paraId="3961C680"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t>SET</w:t>
      </w:r>
      <w:r w:rsidRPr="00687166">
        <w:rPr>
          <w:rFonts w:ascii="Consolas" w:hAnsi="Consolas" w:cs="Times New Roman"/>
          <w:sz w:val="16"/>
          <w:szCs w:val="16"/>
        </w:rPr>
        <w:tab/>
      </w:r>
      <w:r w:rsidRPr="00687166">
        <w:rPr>
          <w:rFonts w:ascii="Consolas" w:hAnsi="Consolas" w:cs="Times New Roman"/>
          <w:sz w:val="16"/>
          <w:szCs w:val="16"/>
        </w:rPr>
        <w:tab/>
        <w:t>cSize = 0;</w:t>
      </w:r>
    </w:p>
    <w:p w14:paraId="7708F570"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t>SELECT</w:t>
      </w:r>
      <w:r w:rsidRPr="00687166">
        <w:rPr>
          <w:rFonts w:ascii="Consolas" w:hAnsi="Consolas" w:cs="Times New Roman"/>
          <w:sz w:val="16"/>
          <w:szCs w:val="16"/>
        </w:rPr>
        <w:tab/>
        <w:t>cSize = COUNT(*)</w:t>
      </w:r>
    </w:p>
    <w:p w14:paraId="2DBCBAD5"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FROM</w:t>
      </w:r>
      <w:r w:rsidRPr="00687166">
        <w:rPr>
          <w:rFonts w:ascii="Consolas" w:hAnsi="Consolas" w:cs="Times New Roman"/>
          <w:sz w:val="16"/>
          <w:szCs w:val="16"/>
        </w:rPr>
        <w:tab/>
        <w:t>waitlist</w:t>
      </w:r>
    </w:p>
    <w:p w14:paraId="3C583BA5"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HERE</w:t>
      </w:r>
      <w:r w:rsidRPr="00687166">
        <w:rPr>
          <w:rFonts w:ascii="Consolas" w:hAnsi="Consolas" w:cs="Times New Roman"/>
          <w:sz w:val="16"/>
          <w:szCs w:val="16"/>
        </w:rPr>
        <w:tab/>
      </w:r>
      <w:r w:rsidRPr="00687166">
        <w:rPr>
          <w:rFonts w:ascii="Consolas" w:hAnsi="Consolas" w:cs="Times New Roman"/>
          <w:sz w:val="16"/>
          <w:szCs w:val="16"/>
        </w:rPr>
        <w:tab/>
        <w:t>waitlist.classId</w:t>
      </w:r>
      <w:r w:rsidRPr="00687166">
        <w:rPr>
          <w:rFonts w:ascii="Consolas" w:hAnsi="Consolas" w:cs="Times New Roman"/>
          <w:sz w:val="16"/>
          <w:szCs w:val="16"/>
        </w:rPr>
        <w:tab/>
        <w:t>=</w:t>
      </w:r>
      <w:r w:rsidRPr="00687166">
        <w:rPr>
          <w:rFonts w:ascii="Consolas" w:hAnsi="Consolas" w:cs="Times New Roman"/>
          <w:sz w:val="16"/>
          <w:szCs w:val="16"/>
        </w:rPr>
        <w:tab/>
        <w:t>classId</w:t>
      </w:r>
    </w:p>
    <w:p w14:paraId="1FF5009C"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AND</w:t>
      </w:r>
      <w:r w:rsidRPr="00687166">
        <w:rPr>
          <w:rFonts w:ascii="Consolas" w:hAnsi="Consolas" w:cs="Times New Roman"/>
          <w:sz w:val="16"/>
          <w:szCs w:val="16"/>
        </w:rPr>
        <w:tab/>
        <w:t>waitlist.studentId</w:t>
      </w:r>
      <w:r w:rsidRPr="00687166">
        <w:rPr>
          <w:rFonts w:ascii="Consolas" w:hAnsi="Consolas" w:cs="Times New Roman"/>
          <w:sz w:val="16"/>
          <w:szCs w:val="16"/>
        </w:rPr>
        <w:tab/>
        <w:t>=</w:t>
      </w:r>
      <w:r w:rsidRPr="00687166">
        <w:rPr>
          <w:rFonts w:ascii="Consolas" w:hAnsi="Consolas" w:cs="Times New Roman"/>
          <w:sz w:val="16"/>
          <w:szCs w:val="16"/>
        </w:rPr>
        <w:tab/>
        <w:t>studentId;</w:t>
      </w:r>
    </w:p>
    <w:p w14:paraId="15252815"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4D7F6513"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t xml:space="preserve">IF (cSize = 0) THEN </w:t>
      </w:r>
    </w:p>
    <w:p w14:paraId="2B5573A1"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0841A648"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SET</w:t>
      </w:r>
      <w:r w:rsidRPr="00687166">
        <w:rPr>
          <w:rFonts w:ascii="Consolas" w:hAnsi="Consolas" w:cs="Times New Roman"/>
          <w:sz w:val="16"/>
          <w:szCs w:val="16"/>
        </w:rPr>
        <w:tab/>
      </w:r>
      <w:r w:rsidRPr="00687166">
        <w:rPr>
          <w:rFonts w:ascii="Consolas" w:hAnsi="Consolas" w:cs="Times New Roman"/>
          <w:sz w:val="16"/>
          <w:szCs w:val="16"/>
        </w:rPr>
        <w:tab/>
        <w:t>nextId = 0;</w:t>
      </w:r>
    </w:p>
    <w:p w14:paraId="5994D3DF"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SELECT</w:t>
      </w:r>
      <w:r w:rsidRPr="00687166">
        <w:rPr>
          <w:rFonts w:ascii="Consolas" w:hAnsi="Consolas" w:cs="Times New Roman"/>
          <w:sz w:val="16"/>
          <w:szCs w:val="16"/>
        </w:rPr>
        <w:tab/>
        <w:t>nextId = COUNT(*)</w:t>
      </w:r>
    </w:p>
    <w:p w14:paraId="3D91094C"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FROM</w:t>
      </w:r>
      <w:r w:rsidRPr="00687166">
        <w:rPr>
          <w:rFonts w:ascii="Consolas" w:hAnsi="Consolas" w:cs="Times New Roman"/>
          <w:sz w:val="16"/>
          <w:szCs w:val="16"/>
        </w:rPr>
        <w:tab/>
        <w:t>waitlist;</w:t>
      </w:r>
    </w:p>
    <w:p w14:paraId="001E890C"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r>
    </w:p>
    <w:p w14:paraId="2E7C3C12"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 xml:space="preserve">IF ( nextId = 0 ) THEN </w:t>
      </w:r>
    </w:p>
    <w:p w14:paraId="6F19468B"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SET nextId = 1;</w:t>
      </w:r>
    </w:p>
    <w:p w14:paraId="37B44014"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ELSE</w:t>
      </w:r>
    </w:p>
    <w:p w14:paraId="190B033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 xml:space="preserve">SET nextId = 0;        </w:t>
      </w:r>
    </w:p>
    <w:p w14:paraId="5687983E"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SELECT</w:t>
      </w:r>
      <w:r w:rsidRPr="00687166">
        <w:rPr>
          <w:rFonts w:ascii="Consolas" w:hAnsi="Consolas" w:cs="Times New Roman"/>
          <w:sz w:val="16"/>
          <w:szCs w:val="16"/>
        </w:rPr>
        <w:tab/>
        <w:t>nextId = MAX(id)+1</w:t>
      </w:r>
    </w:p>
    <w:p w14:paraId="2AE86A00"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FROM</w:t>
      </w:r>
      <w:r w:rsidRPr="00687166">
        <w:rPr>
          <w:rFonts w:ascii="Consolas" w:hAnsi="Consolas" w:cs="Times New Roman"/>
          <w:sz w:val="16"/>
          <w:szCs w:val="16"/>
        </w:rPr>
        <w:tab/>
        <w:t>waitlist;</w:t>
      </w:r>
    </w:p>
    <w:p w14:paraId="313755EC"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END IF;</w:t>
      </w:r>
    </w:p>
    <w:p w14:paraId="32E802FF"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09C7B653"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r>
      <w:r w:rsidRPr="00687166">
        <w:rPr>
          <w:rFonts w:ascii="Consolas" w:hAnsi="Consolas" w:cs="Times New Roman"/>
          <w:sz w:val="16"/>
          <w:szCs w:val="16"/>
        </w:rPr>
        <w:tab/>
        <w:t>INSERT</w:t>
      </w:r>
    </w:p>
    <w:p w14:paraId="4DAA3EC8"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INTO</w:t>
      </w:r>
      <w:r w:rsidRPr="00687166">
        <w:rPr>
          <w:rFonts w:ascii="Consolas" w:hAnsi="Consolas" w:cs="Times New Roman"/>
          <w:sz w:val="16"/>
          <w:szCs w:val="16"/>
        </w:rPr>
        <w:tab/>
        <w:t>waitlist</w:t>
      </w:r>
    </w:p>
    <w:p w14:paraId="17375414"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VALUES</w:t>
      </w:r>
      <w:r w:rsidRPr="00687166">
        <w:rPr>
          <w:rFonts w:ascii="Consolas" w:hAnsi="Consolas" w:cs="Times New Roman"/>
          <w:sz w:val="16"/>
          <w:szCs w:val="16"/>
        </w:rPr>
        <w:tab/>
        <w:t>(nextId, classId, studentId, CURRENT_TIMESTAMP());</w:t>
      </w:r>
    </w:p>
    <w:p w14:paraId="40A13970"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0425640B"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r>
      <w:r w:rsidRPr="00687166">
        <w:rPr>
          <w:rFonts w:ascii="Consolas" w:hAnsi="Consolas" w:cs="Times New Roman"/>
          <w:sz w:val="16"/>
          <w:szCs w:val="16"/>
        </w:rPr>
        <w:tab/>
        <w:t>END IF;</w:t>
      </w:r>
    </w:p>
    <w:p w14:paraId="297BB21E"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w:t>
      </w:r>
    </w:p>
    <w:p w14:paraId="096D049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 xml:space="preserve">        SELECT</w:t>
      </w:r>
      <w:r w:rsidRPr="00687166">
        <w:rPr>
          <w:rFonts w:ascii="Consolas" w:hAnsi="Consolas" w:cs="Times New Roman"/>
          <w:sz w:val="16"/>
          <w:szCs w:val="16"/>
        </w:rPr>
        <w:tab/>
        <w:t xml:space="preserve"> 'W' AS addResult;</w:t>
      </w:r>
    </w:p>
    <w:p w14:paraId="3656BB1A"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END IF;</w:t>
      </w:r>
    </w:p>
    <w:p w14:paraId="38549389"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END//</w:t>
      </w:r>
    </w:p>
    <w:p w14:paraId="1FACC65D" w14:textId="77777777" w:rsidR="00687166" w:rsidRPr="00687166" w:rsidRDefault="00687166" w:rsidP="00687166">
      <w:pPr>
        <w:spacing w:line="240" w:lineRule="auto"/>
        <w:rPr>
          <w:rFonts w:ascii="Consolas" w:hAnsi="Consolas" w:cs="Times New Roman"/>
          <w:sz w:val="16"/>
          <w:szCs w:val="16"/>
        </w:rPr>
      </w:pPr>
    </w:p>
    <w:p w14:paraId="42429E39"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CREATE</w:t>
      </w:r>
    </w:p>
    <w:p w14:paraId="10BCD2A4"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lastRenderedPageBreak/>
        <w:t>PROCEDURE</w:t>
      </w:r>
      <w:r w:rsidRPr="00687166">
        <w:rPr>
          <w:rFonts w:ascii="Consolas" w:hAnsi="Consolas" w:cs="Times New Roman"/>
          <w:sz w:val="16"/>
          <w:szCs w:val="16"/>
        </w:rPr>
        <w:tab/>
        <w:t>removeStudent (IN enrollmentId INT)</w:t>
      </w:r>
    </w:p>
    <w:p w14:paraId="36E9A091"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BEGIN</w:t>
      </w:r>
    </w:p>
    <w:p w14:paraId="3BC19CF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ab/>
        <w:t>DELETE FROM enrollment WHERE id = enrollmentId;</w:t>
      </w:r>
    </w:p>
    <w:p w14:paraId="0DB0663D" w14:textId="77777777" w:rsidR="00687166" w:rsidRPr="00687166"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END//</w:t>
      </w:r>
    </w:p>
    <w:p w14:paraId="434EDAD9" w14:textId="77777777" w:rsidR="00687166" w:rsidRPr="00687166" w:rsidRDefault="00687166" w:rsidP="00687166">
      <w:pPr>
        <w:spacing w:line="240" w:lineRule="auto"/>
        <w:rPr>
          <w:rFonts w:ascii="Consolas" w:hAnsi="Consolas" w:cs="Times New Roman"/>
          <w:sz w:val="16"/>
          <w:szCs w:val="16"/>
        </w:rPr>
      </w:pPr>
    </w:p>
    <w:p w14:paraId="1F2C70F7" w14:textId="33AFB7C1" w:rsidR="00461F2B" w:rsidRDefault="00687166" w:rsidP="00687166">
      <w:pPr>
        <w:spacing w:line="240" w:lineRule="auto"/>
        <w:rPr>
          <w:rFonts w:ascii="Consolas" w:hAnsi="Consolas" w:cs="Times New Roman"/>
          <w:sz w:val="16"/>
          <w:szCs w:val="16"/>
        </w:rPr>
      </w:pPr>
      <w:r w:rsidRPr="00687166">
        <w:rPr>
          <w:rFonts w:ascii="Consolas" w:hAnsi="Consolas" w:cs="Times New Roman"/>
          <w:sz w:val="16"/>
          <w:szCs w:val="16"/>
        </w:rPr>
        <w:t>DELIMITER ;</w:t>
      </w:r>
    </w:p>
    <w:p w14:paraId="77294824" w14:textId="77777777" w:rsidR="00CC785C" w:rsidRPr="00687166" w:rsidRDefault="00CC785C" w:rsidP="00687166">
      <w:pPr>
        <w:spacing w:line="240" w:lineRule="auto"/>
        <w:rPr>
          <w:rFonts w:ascii="Consolas" w:hAnsi="Consolas" w:cs="Times New Roman"/>
          <w:sz w:val="16"/>
          <w:szCs w:val="16"/>
        </w:rPr>
      </w:pPr>
    </w:p>
    <w:p w14:paraId="1DEC8E42" w14:textId="2E44883C" w:rsidR="00461F2B" w:rsidRPr="00687166" w:rsidRDefault="00461F2B" w:rsidP="00541384">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t>Figure 4</w:t>
      </w:r>
    </w:p>
    <w:p w14:paraId="162B3107" w14:textId="06F67EAA" w:rsidR="00461F2B" w:rsidRPr="00687166" w:rsidRDefault="00461F2B" w:rsidP="00541384">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Main.css</w:t>
      </w:r>
    </w:p>
    <w:p w14:paraId="24FCB769"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jt {</w:t>
      </w:r>
    </w:p>
    <w:p w14:paraId="0E14EB4C"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font-family: "Franklin Gothic Medium", serif;</w:t>
      </w:r>
    </w:p>
    <w:p w14:paraId="53938645"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background-image: url("../img/OceanGrid.png");</w:t>
      </w:r>
    </w:p>
    <w:p w14:paraId="5D92DFBA"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 xml:space="preserve">  </w:t>
      </w:r>
      <w:r w:rsidRPr="000E0D89">
        <w:rPr>
          <w:rFonts w:ascii="Consolas" w:hAnsi="Consolas" w:cs="Times New Roman"/>
          <w:sz w:val="16"/>
          <w:szCs w:val="16"/>
        </w:rPr>
        <w:tab/>
        <w:t>background-repeat: repeat;</w:t>
      </w:r>
    </w:p>
    <w:p w14:paraId="669DDA87"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 xml:space="preserve">  </w:t>
      </w:r>
      <w:r w:rsidRPr="000E0D89">
        <w:rPr>
          <w:rFonts w:ascii="Consolas" w:hAnsi="Consolas" w:cs="Times New Roman"/>
          <w:sz w:val="16"/>
          <w:szCs w:val="16"/>
        </w:rPr>
        <w:tab/>
        <w:t>color: #0C2E7E;</w:t>
      </w:r>
    </w:p>
    <w:p w14:paraId="50D565D4"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25B0485D" w14:textId="77777777" w:rsidR="000E0D89" w:rsidRPr="000E0D89" w:rsidRDefault="000E0D89" w:rsidP="000E0D89">
      <w:pPr>
        <w:spacing w:line="240" w:lineRule="auto"/>
        <w:rPr>
          <w:rFonts w:ascii="Consolas" w:hAnsi="Consolas" w:cs="Times New Roman"/>
          <w:sz w:val="16"/>
          <w:szCs w:val="16"/>
        </w:rPr>
      </w:pPr>
    </w:p>
    <w:p w14:paraId="76D4E329"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ddText {</w:t>
      </w:r>
    </w:p>
    <w:p w14:paraId="601B91C1"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text-align: center;</w:t>
      </w:r>
      <w:r w:rsidRPr="000E0D89">
        <w:rPr>
          <w:rFonts w:ascii="Consolas" w:hAnsi="Consolas" w:cs="Times New Roman"/>
          <w:sz w:val="16"/>
          <w:szCs w:val="16"/>
        </w:rPr>
        <w:tab/>
      </w:r>
    </w:p>
    <w:p w14:paraId="1CB38EAE"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2F755C77" w14:textId="77777777" w:rsidR="000E0D89" w:rsidRPr="000E0D89" w:rsidRDefault="000E0D89" w:rsidP="000E0D89">
      <w:pPr>
        <w:spacing w:line="240" w:lineRule="auto"/>
        <w:rPr>
          <w:rFonts w:ascii="Consolas" w:hAnsi="Consolas" w:cs="Times New Roman"/>
          <w:sz w:val="16"/>
          <w:szCs w:val="16"/>
        </w:rPr>
      </w:pPr>
    </w:p>
    <w:p w14:paraId="4468FDFF" w14:textId="77777777" w:rsidR="000E0D89" w:rsidRPr="000E0D89" w:rsidRDefault="000E0D89" w:rsidP="000E0D89">
      <w:pPr>
        <w:spacing w:line="240" w:lineRule="auto"/>
        <w:rPr>
          <w:rFonts w:ascii="Consolas" w:hAnsi="Consolas" w:cs="Times New Roman"/>
          <w:sz w:val="16"/>
          <w:szCs w:val="16"/>
        </w:rPr>
      </w:pPr>
    </w:p>
    <w:p w14:paraId="0AE50565"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epNavBar {</w:t>
      </w:r>
    </w:p>
    <w:p w14:paraId="0F0C9A6F"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font-family: "Arial Narrow", sans-serif;</w:t>
      </w:r>
    </w:p>
    <w:p w14:paraId="718D4447"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53813B39" w14:textId="77777777" w:rsidR="000E0D89" w:rsidRPr="000E0D89" w:rsidRDefault="000E0D89" w:rsidP="000E0D89">
      <w:pPr>
        <w:spacing w:line="240" w:lineRule="auto"/>
        <w:rPr>
          <w:rFonts w:ascii="Consolas" w:hAnsi="Consolas" w:cs="Times New Roman"/>
          <w:sz w:val="16"/>
          <w:szCs w:val="16"/>
        </w:rPr>
      </w:pPr>
    </w:p>
    <w:p w14:paraId="1FC9D50C"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homeIcon {</w:t>
      </w:r>
    </w:p>
    <w:p w14:paraId="1CFEF0F2"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font-size: 64px;</w:t>
      </w:r>
    </w:p>
    <w:p w14:paraId="7B6E479B"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50BE0164" w14:textId="77777777" w:rsidR="000E0D89" w:rsidRPr="000E0D89" w:rsidRDefault="000E0D89" w:rsidP="000E0D89">
      <w:pPr>
        <w:spacing w:line="240" w:lineRule="auto"/>
        <w:rPr>
          <w:rFonts w:ascii="Consolas" w:hAnsi="Consolas" w:cs="Times New Roman"/>
          <w:sz w:val="16"/>
          <w:szCs w:val="16"/>
        </w:rPr>
      </w:pPr>
    </w:p>
    <w:p w14:paraId="24482B60"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vailSel option{</w:t>
      </w:r>
    </w:p>
    <w:p w14:paraId="7FB4D7BD"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width:300px;</w:t>
      </w:r>
    </w:p>
    <w:p w14:paraId="57C57401"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4D003E6D" w14:textId="77777777" w:rsidR="000E0D89" w:rsidRPr="000E0D89" w:rsidRDefault="000E0D89" w:rsidP="000E0D89">
      <w:pPr>
        <w:spacing w:line="240" w:lineRule="auto"/>
        <w:rPr>
          <w:rFonts w:ascii="Consolas" w:hAnsi="Consolas" w:cs="Times New Roman"/>
          <w:sz w:val="16"/>
          <w:szCs w:val="16"/>
        </w:rPr>
      </w:pPr>
    </w:p>
    <w:p w14:paraId="1D67C34D"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enrollSel option{</w:t>
      </w:r>
    </w:p>
    <w:p w14:paraId="30BC236F"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width:300px;</w:t>
      </w:r>
    </w:p>
    <w:p w14:paraId="3CA83796"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1C693C4D" w14:textId="77777777" w:rsidR="000E0D89" w:rsidRPr="000E0D89" w:rsidRDefault="000E0D89" w:rsidP="000E0D89">
      <w:pPr>
        <w:spacing w:line="240" w:lineRule="auto"/>
        <w:rPr>
          <w:rFonts w:ascii="Consolas" w:hAnsi="Consolas" w:cs="Times New Roman"/>
          <w:sz w:val="16"/>
          <w:szCs w:val="16"/>
        </w:rPr>
      </w:pPr>
    </w:p>
    <w:p w14:paraId="0C3B2267" w14:textId="77777777" w:rsidR="000E0D89" w:rsidRPr="000E0D89" w:rsidRDefault="000E0D89" w:rsidP="000E0D89">
      <w:pPr>
        <w:spacing w:line="240" w:lineRule="auto"/>
        <w:rPr>
          <w:rFonts w:ascii="Consolas" w:hAnsi="Consolas" w:cs="Times New Roman"/>
          <w:sz w:val="16"/>
          <w:szCs w:val="16"/>
        </w:rPr>
      </w:pPr>
    </w:p>
    <w:p w14:paraId="53A38762"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ddressLong {</w:t>
      </w:r>
    </w:p>
    <w:p w14:paraId="438D9CC2"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width: 40%;</w:t>
      </w:r>
    </w:p>
    <w:p w14:paraId="2AC3965E"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2C6C7076" w14:textId="77777777" w:rsidR="000E0D89" w:rsidRPr="000E0D89" w:rsidRDefault="000E0D89" w:rsidP="000E0D89">
      <w:pPr>
        <w:spacing w:line="240" w:lineRule="auto"/>
        <w:rPr>
          <w:rFonts w:ascii="Consolas" w:hAnsi="Consolas" w:cs="Times New Roman"/>
          <w:sz w:val="16"/>
          <w:szCs w:val="16"/>
        </w:rPr>
      </w:pPr>
    </w:p>
    <w:p w14:paraId="57233050"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bgBody {</w:t>
      </w:r>
    </w:p>
    <w:p w14:paraId="7C0157E8"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background-color: #e1fafd;</w:t>
      </w:r>
    </w:p>
    <w:p w14:paraId="5A96603B"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55F6A880" w14:textId="77777777" w:rsidR="000E0D89" w:rsidRPr="000E0D89" w:rsidRDefault="000E0D89" w:rsidP="000E0D89">
      <w:pPr>
        <w:spacing w:line="240" w:lineRule="auto"/>
        <w:rPr>
          <w:rFonts w:ascii="Consolas" w:hAnsi="Consolas" w:cs="Times New Roman"/>
          <w:sz w:val="16"/>
          <w:szCs w:val="16"/>
        </w:rPr>
      </w:pPr>
    </w:p>
    <w:p w14:paraId="72AB1402"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ButtonFont {</w:t>
      </w:r>
    </w:p>
    <w:p w14:paraId="282B84F1"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font-size: 32px;</w:t>
      </w:r>
    </w:p>
    <w:p w14:paraId="2897E0E7"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659BBF1B" w14:textId="77777777" w:rsidR="000E0D89" w:rsidRPr="000E0D89" w:rsidRDefault="000E0D89" w:rsidP="000E0D89">
      <w:pPr>
        <w:spacing w:line="240" w:lineRule="auto"/>
        <w:rPr>
          <w:rFonts w:ascii="Consolas" w:hAnsi="Consolas" w:cs="Times New Roman"/>
          <w:sz w:val="16"/>
          <w:szCs w:val="16"/>
        </w:rPr>
      </w:pPr>
    </w:p>
    <w:p w14:paraId="22FF49B3"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ButtonText {</w:t>
      </w:r>
    </w:p>
    <w:p w14:paraId="36BB182B"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font-weight: bold;</w:t>
      </w:r>
    </w:p>
    <w:p w14:paraId="429AEFAE"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4CE9B9AE" w14:textId="77777777" w:rsidR="000E0D89" w:rsidRPr="000E0D89" w:rsidRDefault="000E0D89" w:rsidP="000E0D89">
      <w:pPr>
        <w:spacing w:line="240" w:lineRule="auto"/>
        <w:rPr>
          <w:rFonts w:ascii="Consolas" w:hAnsi="Consolas" w:cs="Times New Roman"/>
          <w:sz w:val="16"/>
          <w:szCs w:val="16"/>
        </w:rPr>
      </w:pPr>
    </w:p>
    <w:p w14:paraId="3D852F63"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error {</w:t>
      </w:r>
    </w:p>
    <w:p w14:paraId="3977C760"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color: red;</w:t>
      </w:r>
    </w:p>
    <w:p w14:paraId="4328829E"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0427D1F3" w14:textId="77777777" w:rsidR="000E0D89" w:rsidRPr="000E0D89" w:rsidRDefault="000E0D89" w:rsidP="000E0D89">
      <w:pPr>
        <w:spacing w:line="240" w:lineRule="auto"/>
        <w:rPr>
          <w:rFonts w:ascii="Consolas" w:hAnsi="Consolas" w:cs="Times New Roman"/>
          <w:sz w:val="16"/>
          <w:szCs w:val="16"/>
        </w:rPr>
      </w:pPr>
    </w:p>
    <w:p w14:paraId="06AE15FF"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FloatInput {</w:t>
      </w:r>
    </w:p>
    <w:p w14:paraId="5F8E8C62"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margin-bottom: 15px;</w:t>
      </w:r>
    </w:p>
    <w:p w14:paraId="7AAC8701"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47C437C9" w14:textId="77777777" w:rsidR="000E0D89" w:rsidRPr="000E0D89" w:rsidRDefault="000E0D89" w:rsidP="000E0D89">
      <w:pPr>
        <w:spacing w:line="240" w:lineRule="auto"/>
        <w:rPr>
          <w:rFonts w:ascii="Consolas" w:hAnsi="Consolas" w:cs="Times New Roman"/>
          <w:sz w:val="16"/>
          <w:szCs w:val="16"/>
        </w:rPr>
      </w:pPr>
    </w:p>
    <w:p w14:paraId="4D9CEEC3"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ItemName {</w:t>
      </w:r>
    </w:p>
    <w:p w14:paraId="18809964"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font-weight: bold;</w:t>
      </w:r>
    </w:p>
    <w:p w14:paraId="1889500C"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66D0911B" w14:textId="77777777" w:rsidR="000E0D89" w:rsidRPr="000E0D89" w:rsidRDefault="000E0D89" w:rsidP="000E0D89">
      <w:pPr>
        <w:spacing w:line="240" w:lineRule="auto"/>
        <w:rPr>
          <w:rFonts w:ascii="Consolas" w:hAnsi="Consolas" w:cs="Times New Roman"/>
          <w:sz w:val="16"/>
          <w:szCs w:val="16"/>
        </w:rPr>
      </w:pPr>
    </w:p>
    <w:p w14:paraId="6A5BB437"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ListLabel {</w:t>
      </w:r>
    </w:p>
    <w:p w14:paraId="5B1D820A"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font-style: italic;</w:t>
      </w:r>
    </w:p>
    <w:p w14:paraId="16128E3B"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color: #0C2E7E;</w:t>
      </w:r>
    </w:p>
    <w:p w14:paraId="60E723AE"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r>
    </w:p>
    <w:p w14:paraId="1E50B789"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199DB6C6" w14:textId="77777777" w:rsidR="000E0D89" w:rsidRPr="000E0D89" w:rsidRDefault="000E0D89" w:rsidP="000E0D89">
      <w:pPr>
        <w:spacing w:line="240" w:lineRule="auto"/>
        <w:rPr>
          <w:rFonts w:ascii="Consolas" w:hAnsi="Consolas" w:cs="Times New Roman"/>
          <w:sz w:val="16"/>
          <w:szCs w:val="16"/>
        </w:rPr>
      </w:pPr>
    </w:p>
    <w:p w14:paraId="52797FA7"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StateShort {</w:t>
      </w:r>
    </w:p>
    <w:p w14:paraId="1A230C93"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width: 60%;</w:t>
      </w:r>
    </w:p>
    <w:p w14:paraId="4DA63440"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7C2F54B6" w14:textId="77777777" w:rsidR="000E0D89" w:rsidRPr="000E0D89" w:rsidRDefault="000E0D89" w:rsidP="000E0D89">
      <w:pPr>
        <w:spacing w:line="240" w:lineRule="auto"/>
        <w:rPr>
          <w:rFonts w:ascii="Consolas" w:hAnsi="Consolas" w:cs="Times New Roman"/>
          <w:sz w:val="16"/>
          <w:szCs w:val="16"/>
        </w:rPr>
      </w:pPr>
    </w:p>
    <w:p w14:paraId="3ED1C5AD"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ZipMedium {</w:t>
      </w:r>
    </w:p>
    <w:p w14:paraId="1099458F"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width: 60%;</w:t>
      </w:r>
    </w:p>
    <w:p w14:paraId="630E2BE8"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31B73C86" w14:textId="77777777" w:rsidR="000E0D89" w:rsidRPr="000E0D89" w:rsidRDefault="000E0D89" w:rsidP="000E0D89">
      <w:pPr>
        <w:spacing w:line="240" w:lineRule="auto"/>
        <w:rPr>
          <w:rFonts w:ascii="Consolas" w:hAnsi="Consolas" w:cs="Times New Roman"/>
          <w:sz w:val="16"/>
          <w:szCs w:val="16"/>
        </w:rPr>
      </w:pPr>
    </w:p>
    <w:p w14:paraId="5D99A0F7"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PhoneLarge {</w:t>
      </w:r>
    </w:p>
    <w:p w14:paraId="69C11E16"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width: 80%;</w:t>
      </w:r>
    </w:p>
    <w:p w14:paraId="30AC2396"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56DDF30E" w14:textId="77777777" w:rsidR="000E0D89" w:rsidRPr="000E0D89" w:rsidRDefault="000E0D89" w:rsidP="000E0D89">
      <w:pPr>
        <w:spacing w:line="240" w:lineRule="auto"/>
        <w:rPr>
          <w:rFonts w:ascii="Consolas" w:hAnsi="Consolas" w:cs="Times New Roman"/>
          <w:sz w:val="16"/>
          <w:szCs w:val="16"/>
        </w:rPr>
      </w:pPr>
    </w:p>
    <w:p w14:paraId="1BC23774"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PhoneMedium {</w:t>
      </w:r>
    </w:p>
    <w:p w14:paraId="04D62F0B" w14:textId="77777777" w:rsidR="000E0D89"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ab/>
        <w:t>width: 90%;</w:t>
      </w:r>
    </w:p>
    <w:p w14:paraId="7373517E" w14:textId="27D75A91" w:rsidR="00461F2B" w:rsidRPr="000E0D89" w:rsidRDefault="000E0D89" w:rsidP="000E0D89">
      <w:pPr>
        <w:spacing w:line="240" w:lineRule="auto"/>
        <w:rPr>
          <w:rFonts w:ascii="Consolas" w:hAnsi="Consolas" w:cs="Times New Roman"/>
          <w:sz w:val="16"/>
          <w:szCs w:val="16"/>
        </w:rPr>
      </w:pPr>
      <w:r w:rsidRPr="000E0D89">
        <w:rPr>
          <w:rFonts w:ascii="Consolas" w:hAnsi="Consolas" w:cs="Times New Roman"/>
          <w:sz w:val="16"/>
          <w:szCs w:val="16"/>
        </w:rPr>
        <w:t>}</w:t>
      </w:r>
    </w:p>
    <w:p w14:paraId="1BA55492" w14:textId="77777777" w:rsidR="000E0D89" w:rsidRDefault="000E0D89" w:rsidP="00541384">
      <w:pPr>
        <w:spacing w:line="480" w:lineRule="auto"/>
        <w:rPr>
          <w:rFonts w:ascii="Times New Roman" w:hAnsi="Times New Roman" w:cs="Times New Roman"/>
          <w:b/>
          <w:bCs/>
          <w:sz w:val="24"/>
          <w:szCs w:val="24"/>
        </w:rPr>
      </w:pPr>
    </w:p>
    <w:p w14:paraId="0D50A08C" w14:textId="7834C638" w:rsidR="00461F2B" w:rsidRPr="00687166" w:rsidRDefault="00461F2B" w:rsidP="00541384">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t>Figure 5</w:t>
      </w:r>
    </w:p>
    <w:p w14:paraId="0E9BB71B" w14:textId="7C4C27B8" w:rsidR="00461F2B" w:rsidRPr="00687166" w:rsidRDefault="00461F2B" w:rsidP="00541384">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Classes.php</w:t>
      </w:r>
    </w:p>
    <w:p w14:paraId="77836D1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w:t>
      </w:r>
    </w:p>
    <w:p w14:paraId="07FC4E2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_reporting(E_ALL ^ E_NOTICE);</w:t>
      </w:r>
    </w:p>
    <w:p w14:paraId="754E85A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6069676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OCTYPE html&gt;</w:t>
      </w:r>
    </w:p>
    <w:p w14:paraId="46B196D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tml lang="en"&gt;</w:t>
      </w:r>
    </w:p>
    <w:p w14:paraId="25F4929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32A7A41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title&gt; Classes Page &lt;/title&gt;</w:t>
      </w:r>
    </w:p>
    <w:p w14:paraId="644DB60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charset="utf8" /&gt;</w:t>
      </w:r>
    </w:p>
    <w:p w14:paraId="144E126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name="viewport" content="width=device-width, initial-scale=1" /&gt;</w:t>
      </w:r>
    </w:p>
    <w:p w14:paraId="1225A33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link rel="stylesheet" href="css/normalize.css"&gt;</w:t>
      </w:r>
    </w:p>
    <w:p w14:paraId="48F215C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link rel="stylesheet" href="css/main.css"&gt;</w:t>
      </w:r>
      <w:r w:rsidRPr="00847140">
        <w:rPr>
          <w:rFonts w:ascii="Consolas" w:hAnsi="Consolas" w:cs="Times New Roman"/>
          <w:sz w:val="16"/>
          <w:szCs w:val="16"/>
        </w:rPr>
        <w:tab/>
      </w:r>
    </w:p>
    <w:p w14:paraId="0A39FC4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link rel="stylesheet" href="http://maxcdn.bootstrapcdn.com/bootstrap/3.3.6/css/bootstrap.min.css" /&gt;</w:t>
      </w:r>
    </w:p>
    <w:p w14:paraId="6D904E9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s://ajax.googleapis.com/ajax/libs/jquery/1.12.0/jquery.min.js"&gt;&lt;/script&gt;</w:t>
      </w:r>
    </w:p>
    <w:p w14:paraId="5422E68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maxcdn.bootstrapcdn.com/bootstrap/3.3.6/js/bootstrap.min.js"&gt;&lt;/script&gt;</w:t>
      </w:r>
    </w:p>
    <w:p w14:paraId="59F342A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644FF6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 class="bgBody"&gt;</w:t>
      </w:r>
    </w:p>
    <w:p w14:paraId="6A9F2936" w14:textId="77777777" w:rsidR="00847140" w:rsidRPr="00847140" w:rsidRDefault="00847140" w:rsidP="00847140">
      <w:pPr>
        <w:spacing w:line="240" w:lineRule="auto"/>
        <w:rPr>
          <w:rFonts w:ascii="Consolas" w:hAnsi="Consolas" w:cs="Times New Roman"/>
          <w:sz w:val="16"/>
          <w:szCs w:val="16"/>
        </w:rPr>
      </w:pPr>
    </w:p>
    <w:p w14:paraId="76FCEA4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 require 'master.php';?&gt;</w:t>
      </w:r>
    </w:p>
    <w:p w14:paraId="5FB5D5E7" w14:textId="77777777" w:rsidR="00847140" w:rsidRPr="00847140" w:rsidRDefault="00847140" w:rsidP="00847140">
      <w:pPr>
        <w:spacing w:line="240" w:lineRule="auto"/>
        <w:rPr>
          <w:rFonts w:ascii="Consolas" w:hAnsi="Consolas" w:cs="Times New Roman"/>
          <w:sz w:val="16"/>
          <w:szCs w:val="16"/>
        </w:rPr>
      </w:pPr>
    </w:p>
    <w:p w14:paraId="5DDBECD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lt;?php </w:t>
      </w:r>
    </w:p>
    <w:p w14:paraId="5919B97D" w14:textId="77777777" w:rsidR="00847140" w:rsidRPr="00847140" w:rsidRDefault="00847140" w:rsidP="00847140">
      <w:pPr>
        <w:spacing w:line="240" w:lineRule="auto"/>
        <w:rPr>
          <w:rFonts w:ascii="Consolas" w:hAnsi="Consolas" w:cs="Times New Roman"/>
          <w:sz w:val="16"/>
          <w:szCs w:val="16"/>
        </w:rPr>
      </w:pPr>
    </w:p>
    <w:p w14:paraId="4AEDD1E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 ($_SERVER["REQUEST_METHOD"]=="POST") {</w:t>
      </w:r>
    </w:p>
    <w:p w14:paraId="2099FDB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false;</w:t>
      </w:r>
    </w:p>
    <w:p w14:paraId="4EA7C9F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sExist = "";</w:t>
      </w:r>
    </w:p>
    <w:p w14:paraId="15FC238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4EBFC9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eleteError        = "";</w:t>
      </w:r>
    </w:p>
    <w:p w14:paraId="6C45DAB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escriptionError   = "";</w:t>
      </w:r>
    </w:p>
    <w:p w14:paraId="4EE4584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yearError          = "";</w:t>
      </w:r>
    </w:p>
    <w:p w14:paraId="291A6AE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mesterError      = "";</w:t>
      </w:r>
    </w:p>
    <w:p w14:paraId="758365E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maxEnrollmentError = "";</w:t>
      </w:r>
    </w:p>
    <w:p w14:paraId="4CE9F84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ddError           = "";</w:t>
      </w:r>
    </w:p>
    <w:p w14:paraId="46E7C5F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4A36C3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C7AD2F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set from input form</w:t>
      </w:r>
    </w:p>
    <w:p w14:paraId="1EFB4F6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description"]))</w:t>
      </w:r>
    </w:p>
    <w:p w14:paraId="2A21F2D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36D11F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escription = $_POST["description"];</w:t>
      </w:r>
    </w:p>
    <w:p w14:paraId="3A56387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w:t>
      </w:r>
    </w:p>
    <w:p w14:paraId="18C13F6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8AAADF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year"]))</w:t>
      </w:r>
    </w:p>
    <w:p w14:paraId="56E071C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B7A076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year = $_POST["year"];</w:t>
      </w:r>
    </w:p>
    <w:p w14:paraId="137BF7E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5E1426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DBCAD0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semester"]))</w:t>
      </w:r>
    </w:p>
    <w:p w14:paraId="4A46AFF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4D8BEF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mester = $_POST["semester"];</w:t>
      </w:r>
    </w:p>
    <w:p w14:paraId="5A23D53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BB768A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635FDE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maxEnrollment"])) </w:t>
      </w:r>
    </w:p>
    <w:p w14:paraId="505A1B5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BD8FBE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maxEnrollment = $_POST["maxEnrollment"];</w:t>
      </w:r>
    </w:p>
    <w:p w14:paraId="3E44B87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D6493A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680536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isset($_POST["Delete"]) &amp;&amp; is_null($_POST['allClass']))</w:t>
      </w:r>
    </w:p>
    <w:p w14:paraId="440BFD5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B01EC0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33C8E66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eleteError = "Choose Class";</w:t>
      </w:r>
    </w:p>
    <w:p w14:paraId="3D3C65D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11BFA8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9676FA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isset($_POST["Delete"]))</w:t>
      </w:r>
    </w:p>
    <w:p w14:paraId="503231C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0AB90C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description"])) {</w:t>
      </w:r>
    </w:p>
    <w:p w14:paraId="40DE101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221B13A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escriptionError = "Description required";</w:t>
      </w:r>
    </w:p>
    <w:p w14:paraId="03CCA47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CCF0E3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E609C9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year"])) {</w:t>
      </w:r>
    </w:p>
    <w:p w14:paraId="2B64DD9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5795F0A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yearError = "Year required";</w:t>
      </w:r>
    </w:p>
    <w:p w14:paraId="2E3E07B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CBBCC0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B8F17B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semester"])) {</w:t>
      </w:r>
    </w:p>
    <w:p w14:paraId="6B8E766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5361A8B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mesterError = "Semester required";</w:t>
      </w:r>
    </w:p>
    <w:p w14:paraId="6493013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6A3BCA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288582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maxEnrollment"])) {</w:t>
      </w:r>
    </w:p>
    <w:p w14:paraId="43AAF77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10E51AA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maxEnrollmentError = "Max Enrollment required";</w:t>
      </w:r>
    </w:p>
    <w:p w14:paraId="403D4C6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AA8879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E66C84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81F3C5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anyErr)</w:t>
      </w:r>
    </w:p>
    <w:p w14:paraId="715BA88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45C4C3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sExist = "Fix the errors below";</w:t>
      </w:r>
    </w:p>
    <w:p w14:paraId="43E4641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2BE0DA9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C2DAB1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bStore = new MetricuL8Store();</w:t>
      </w:r>
    </w:p>
    <w:p w14:paraId="2F0976F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9257A8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isset($_POST["Delete"]))</w:t>
      </w:r>
    </w:p>
    <w:p w14:paraId="4DDA91F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51E936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oreach ($_POST['allClass'] as $theClass)</w:t>
      </w:r>
    </w:p>
    <w:p w14:paraId="110A057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87FF29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bStore-&gt;cancelClass($theClass);</w:t>
      </w:r>
    </w:p>
    <w:p w14:paraId="6F8AF86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167736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sExist = "Class(es) Removed.";</w:t>
      </w:r>
    </w:p>
    <w:p w14:paraId="38C44D3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5DD2A29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bStore-&gt;addclass($description, $year, $semester, $maxEnrollment);</w:t>
      </w:r>
    </w:p>
    <w:p w14:paraId="74B4B83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sExist = "Class Added!";</w:t>
      </w:r>
    </w:p>
    <w:p w14:paraId="540B569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205C59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279C01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escription   = "";</w:t>
      </w:r>
    </w:p>
    <w:p w14:paraId="53CB1FD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year          = "";</w:t>
      </w:r>
    </w:p>
    <w:p w14:paraId="3290C9F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mester      = "";</w:t>
      </w:r>
    </w:p>
    <w:p w14:paraId="77A0697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maxEnrollment = "";</w:t>
      </w:r>
    </w:p>
    <w:p w14:paraId="5FFB9DB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w:t>
      </w:r>
    </w:p>
    <w:p w14:paraId="52DDCC5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eleteError        = "";</w:t>
      </w:r>
    </w:p>
    <w:p w14:paraId="21F5308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escriptionError   = "";</w:t>
      </w:r>
    </w:p>
    <w:p w14:paraId="5653556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yearError          = "";</w:t>
      </w:r>
    </w:p>
    <w:p w14:paraId="55FF35C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mesterError      = "";</w:t>
      </w:r>
    </w:p>
    <w:p w14:paraId="3ABE7DA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maxEnrollmentError = "";</w:t>
      </w:r>
    </w:p>
    <w:p w14:paraId="38E6C37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ddError           = "";</w:t>
      </w:r>
    </w:p>
    <w:p w14:paraId="07E5594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49E3F8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45F8C064" w14:textId="77777777" w:rsidR="00847140" w:rsidRPr="00847140" w:rsidRDefault="00847140" w:rsidP="00847140">
      <w:pPr>
        <w:spacing w:line="240" w:lineRule="auto"/>
        <w:rPr>
          <w:rFonts w:ascii="Consolas" w:hAnsi="Consolas" w:cs="Times New Roman"/>
          <w:sz w:val="16"/>
          <w:szCs w:val="16"/>
        </w:rPr>
      </w:pPr>
    </w:p>
    <w:p w14:paraId="72F990B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generate list of classes into $optionList</w:t>
      </w:r>
    </w:p>
    <w:p w14:paraId="6B30EAB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dbStore2 = new MetricuL8Store();</w:t>
      </w:r>
    </w:p>
    <w:p w14:paraId="4EAA01B1" w14:textId="77777777" w:rsidR="00847140" w:rsidRPr="00847140" w:rsidRDefault="00847140" w:rsidP="00847140">
      <w:pPr>
        <w:spacing w:line="240" w:lineRule="auto"/>
        <w:rPr>
          <w:rFonts w:ascii="Consolas" w:hAnsi="Consolas" w:cs="Times New Roman"/>
          <w:sz w:val="16"/>
          <w:szCs w:val="16"/>
        </w:rPr>
      </w:pPr>
    </w:p>
    <w:p w14:paraId="6B0FC39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selectedClasses = array();</w:t>
      </w:r>
    </w:p>
    <w:p w14:paraId="56CF14A0" w14:textId="77777777" w:rsidR="00847140" w:rsidRPr="00847140" w:rsidRDefault="00847140" w:rsidP="00847140">
      <w:pPr>
        <w:spacing w:line="240" w:lineRule="auto"/>
        <w:rPr>
          <w:rFonts w:ascii="Consolas" w:hAnsi="Consolas" w:cs="Times New Roman"/>
          <w:sz w:val="16"/>
          <w:szCs w:val="16"/>
        </w:rPr>
      </w:pPr>
    </w:p>
    <w:p w14:paraId="615734B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 ($_SERVER["REQUEST_METHOD"]=="POST"</w:t>
      </w:r>
    </w:p>
    <w:p w14:paraId="698EFEB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mp;&amp; !is_null($_POST['allClass']))</w:t>
      </w:r>
    </w:p>
    <w:p w14:paraId="2DCF8ED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0EA6F94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lectedClasses = $_POST['allClass'];</w:t>
      </w:r>
    </w:p>
    <w:p w14:paraId="36B64E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0ADCE4C0" w14:textId="77777777" w:rsidR="00847140" w:rsidRPr="00847140" w:rsidRDefault="00847140" w:rsidP="00847140">
      <w:pPr>
        <w:spacing w:line="240" w:lineRule="auto"/>
        <w:rPr>
          <w:rFonts w:ascii="Consolas" w:hAnsi="Consolas" w:cs="Times New Roman"/>
          <w:sz w:val="16"/>
          <w:szCs w:val="16"/>
        </w:rPr>
      </w:pPr>
    </w:p>
    <w:p w14:paraId="57404AA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cResult = $dbStore2-&gt;getClassList()){</w:t>
      </w:r>
    </w:p>
    <w:p w14:paraId="587DC02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oreach ($cResult as $row){</w:t>
      </w:r>
    </w:p>
    <w:p w14:paraId="6B40F12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in_array($row['id'], $selectedClasses))</w:t>
      </w:r>
    </w:p>
    <w:p w14:paraId="356F66D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DC916A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optionList .= '&lt;option value="' . $row['id'] . '" selected="selected"&gt;' . $row['description'] . '&lt;/option&gt;';</w:t>
      </w:r>
    </w:p>
    <w:p w14:paraId="7676E89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4AC7017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optionList .= '&lt;option value="' . $row['id'] . '"&gt;' . $row['description'] . '&lt;/option&gt;';</w:t>
      </w:r>
    </w:p>
    <w:p w14:paraId="4F8F124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EBC4F6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93E418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46503E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else {</w:t>
      </w:r>
    </w:p>
    <w:p w14:paraId="72548F2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optionList = '';</w:t>
      </w:r>
    </w:p>
    <w:p w14:paraId="3104FF9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27CE530C" w14:textId="77777777" w:rsidR="00847140" w:rsidRPr="00847140" w:rsidRDefault="00847140" w:rsidP="00847140">
      <w:pPr>
        <w:spacing w:line="240" w:lineRule="auto"/>
        <w:rPr>
          <w:rFonts w:ascii="Consolas" w:hAnsi="Consolas" w:cs="Times New Roman"/>
          <w:sz w:val="16"/>
          <w:szCs w:val="16"/>
        </w:rPr>
      </w:pPr>
    </w:p>
    <w:p w14:paraId="3154AB4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183AC9C9" w14:textId="77777777" w:rsidR="00847140" w:rsidRPr="00847140" w:rsidRDefault="00847140" w:rsidP="00847140">
      <w:pPr>
        <w:spacing w:line="240" w:lineRule="auto"/>
        <w:rPr>
          <w:rFonts w:ascii="Consolas" w:hAnsi="Consolas" w:cs="Times New Roman"/>
          <w:sz w:val="16"/>
          <w:szCs w:val="16"/>
        </w:rPr>
      </w:pPr>
    </w:p>
    <w:p w14:paraId="225BF07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 class="container"&gt;</w:t>
      </w:r>
    </w:p>
    <w:p w14:paraId="3C2429B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h1&gt;New Class&lt;/h1&gt;</w:t>
      </w:r>
    </w:p>
    <w:p w14:paraId="5262402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p class="error"&gt;&lt;?php echo $errorsExist;?&gt;&lt;/p&gt;</w:t>
      </w:r>
    </w:p>
    <w:p w14:paraId="1E44FC9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form class="form-horizontal" role="form" method="post" action="&lt;?php echo htmlspecialchars($_SERVER["PHP_SELF"]);?&gt;"&gt;</w:t>
      </w:r>
    </w:p>
    <w:p w14:paraId="579B7C4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2FAC16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68DB371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label class="control-label col-sm-2" for="f-description"&gt;Description&lt;/label&gt;</w:t>
      </w:r>
    </w:p>
    <w:p w14:paraId="3CDCFB3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0"&gt;</w:t>
      </w:r>
    </w:p>
    <w:p w14:paraId="049E74F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text" name="description" id="f-description" value="&lt;?php echo $description;?&gt;" /&gt;</w:t>
      </w:r>
    </w:p>
    <w:p w14:paraId="4DFA684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error"&gt;&lt;?php echo $descriptionError; ?&gt;&lt;/span&gt;</w:t>
      </w:r>
    </w:p>
    <w:p w14:paraId="1A7FFE6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3B4FAA9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7A50D971" w14:textId="77777777" w:rsidR="00847140" w:rsidRPr="00847140" w:rsidRDefault="00847140" w:rsidP="00847140">
      <w:pPr>
        <w:spacing w:line="240" w:lineRule="auto"/>
        <w:rPr>
          <w:rFonts w:ascii="Consolas" w:hAnsi="Consolas" w:cs="Times New Roman"/>
          <w:sz w:val="16"/>
          <w:szCs w:val="16"/>
        </w:rPr>
      </w:pPr>
    </w:p>
    <w:p w14:paraId="0AB2BBC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05DAF20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label class="control-label col-sm-2" for="f-year"&gt;Year&lt;/label&gt;</w:t>
      </w:r>
    </w:p>
    <w:p w14:paraId="3B84A30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0"&gt;</w:t>
      </w:r>
    </w:p>
    <w:p w14:paraId="6A6E45B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number" name="year" id="f-year" value="&lt;?php echo $year;?&gt;" /&gt;</w:t>
      </w:r>
    </w:p>
    <w:p w14:paraId="23763E7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error"&gt;&lt;?php echo $yearError; ?&gt;&lt;/span&gt;</w:t>
      </w:r>
    </w:p>
    <w:p w14:paraId="0A47877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7525B6F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42E881B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6CC5F41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01312A2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label class="control-label col-sm-2" for="f-semester"&gt;Semester&lt;/label&gt;</w:t>
      </w:r>
    </w:p>
    <w:p w14:paraId="562B35A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0"&gt;</w:t>
      </w:r>
    </w:p>
    <w:p w14:paraId="52B5D11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number" name="semester" id="f-semester" value="&lt;?php echo $semester;?&gt;" /&gt;</w:t>
      </w:r>
    </w:p>
    <w:p w14:paraId="2424002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error"&gt;&lt;?php echo $semesterError; ?&gt;&lt;/span&gt;</w:t>
      </w:r>
    </w:p>
    <w:p w14:paraId="1425CD7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094892D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403633E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w:t>
      </w:r>
      <w:r w:rsidRPr="00847140">
        <w:rPr>
          <w:rFonts w:ascii="Consolas" w:hAnsi="Consolas" w:cs="Times New Roman"/>
          <w:sz w:val="16"/>
          <w:szCs w:val="16"/>
        </w:rPr>
        <w:tab/>
      </w:r>
    </w:p>
    <w:p w14:paraId="7A72BB3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1E8484E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label class="control-label col-sm-2" for="f-maxEnrollment"&gt;Max Enrollment&lt;/label&gt;</w:t>
      </w:r>
    </w:p>
    <w:p w14:paraId="5CEB184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0"&gt;</w:t>
      </w:r>
    </w:p>
    <w:p w14:paraId="420F933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number" name="maxEnrollment" id="f-maxEnrollment" value="&lt;?php echo $maxEnrollment;?&gt;" /&gt;</w:t>
      </w:r>
    </w:p>
    <w:p w14:paraId="6A8F97F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error"&gt;&lt;?php echo $maxEnrollmentError; ?&gt;&lt;/span&gt;</w:t>
      </w:r>
    </w:p>
    <w:p w14:paraId="21C6E48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6639250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394E09D5" w14:textId="77777777" w:rsidR="00847140" w:rsidRPr="00847140" w:rsidRDefault="00847140" w:rsidP="00847140">
      <w:pPr>
        <w:spacing w:line="240" w:lineRule="auto"/>
        <w:rPr>
          <w:rFonts w:ascii="Consolas" w:hAnsi="Consolas" w:cs="Times New Roman"/>
          <w:sz w:val="16"/>
          <w:szCs w:val="16"/>
        </w:rPr>
      </w:pPr>
    </w:p>
    <w:p w14:paraId="01DC022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704A65F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6"&gt;</w:t>
      </w:r>
    </w:p>
    <w:p w14:paraId="71373EA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submit" value="Add" name="Add" /&gt;</w:t>
      </w:r>
    </w:p>
    <w:p w14:paraId="6F6B6FC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07ACCAF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col-sm-6"&gt;</w:t>
      </w:r>
    </w:p>
    <w:p w14:paraId="0AF22D5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span class="error"&gt;&lt;?php echo $addError; ?&gt;&lt;/span&gt;</w:t>
      </w:r>
    </w:p>
    <w:p w14:paraId="07C1EF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 xml:space="preserve">&lt;/div&gt;    </w:t>
      </w:r>
      <w:r w:rsidRPr="00847140">
        <w:rPr>
          <w:rFonts w:ascii="Consolas" w:hAnsi="Consolas" w:cs="Times New Roman"/>
          <w:sz w:val="16"/>
          <w:szCs w:val="16"/>
        </w:rPr>
        <w:tab/>
      </w:r>
      <w:r w:rsidRPr="00847140">
        <w:rPr>
          <w:rFonts w:ascii="Consolas" w:hAnsi="Consolas" w:cs="Times New Roman"/>
          <w:sz w:val="16"/>
          <w:szCs w:val="16"/>
        </w:rPr>
        <w:tab/>
      </w:r>
    </w:p>
    <w:p w14:paraId="35FC58A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2CE2E35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1737D85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col-sm-12"&gt;</w:t>
      </w:r>
    </w:p>
    <w:p w14:paraId="5474799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h1&gt;Cancel Class&lt;/h1&gt;</w:t>
      </w:r>
    </w:p>
    <w:p w14:paraId="1369A83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57662FD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06458B3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div class="col-sm-12"&gt;</w:t>
      </w:r>
    </w:p>
    <w:p w14:paraId="34F9B2F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select name="allClass[]" multiple id="classSel"&gt;</w:t>
      </w:r>
    </w:p>
    <w:p w14:paraId="6A53713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php echo $optionList; ?&gt;</w:t>
      </w:r>
    </w:p>
    <w:p w14:paraId="1E2C244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select&gt;</w:t>
      </w:r>
    </w:p>
    <w:p w14:paraId="1E77851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gt;</w:t>
      </w:r>
    </w:p>
    <w:p w14:paraId="6A39950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3E1706E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1471CD0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 class="col-sm-12"&gt;</w:t>
      </w:r>
    </w:p>
    <w:p w14:paraId="6CD4377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input type="submit" value="Delete" name="Delete" /&gt;</w:t>
      </w:r>
    </w:p>
    <w:p w14:paraId="24610F4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gt;    </w:t>
      </w:r>
      <w:r w:rsidRPr="00847140">
        <w:rPr>
          <w:rFonts w:ascii="Consolas" w:hAnsi="Consolas" w:cs="Times New Roman"/>
          <w:sz w:val="16"/>
          <w:szCs w:val="16"/>
        </w:rPr>
        <w:tab/>
      </w:r>
    </w:p>
    <w:p w14:paraId="3A94B7A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7655F10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col-sm-12"&gt;</w:t>
      </w:r>
    </w:p>
    <w:p w14:paraId="5A0CB3A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span class="error"&gt;&lt;?php echo $deleteError; ?&gt;&lt;/span&gt;</w:t>
      </w:r>
    </w:p>
    <w:p w14:paraId="3455996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 xml:space="preserve">&lt;/div&gt;    </w:t>
      </w:r>
      <w:r w:rsidRPr="00847140">
        <w:rPr>
          <w:rFonts w:ascii="Consolas" w:hAnsi="Consolas" w:cs="Times New Roman"/>
          <w:sz w:val="16"/>
          <w:szCs w:val="16"/>
        </w:rPr>
        <w:tab/>
      </w:r>
    </w:p>
    <w:p w14:paraId="52EA44E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form&gt;</w:t>
      </w:r>
    </w:p>
    <w:p w14:paraId="0061446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gt;</w:t>
      </w:r>
    </w:p>
    <w:p w14:paraId="2E891282" w14:textId="77777777" w:rsidR="00847140" w:rsidRPr="00847140" w:rsidRDefault="00847140" w:rsidP="00847140">
      <w:pPr>
        <w:spacing w:line="240" w:lineRule="auto"/>
        <w:rPr>
          <w:rFonts w:ascii="Consolas" w:hAnsi="Consolas" w:cs="Times New Roman"/>
          <w:sz w:val="16"/>
          <w:szCs w:val="16"/>
        </w:rPr>
      </w:pPr>
    </w:p>
    <w:p w14:paraId="5B97D3D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 require_once 'footer.php';?&gt;</w:t>
      </w:r>
    </w:p>
    <w:p w14:paraId="6AA642A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gt;</w:t>
      </w:r>
    </w:p>
    <w:p w14:paraId="109CAB9E" w14:textId="52836A6C" w:rsidR="00461F2B"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tml&gt;</w:t>
      </w:r>
    </w:p>
    <w:p w14:paraId="169690B2" w14:textId="77777777" w:rsidR="00847140" w:rsidRPr="00847140" w:rsidRDefault="00847140" w:rsidP="00847140">
      <w:pPr>
        <w:spacing w:line="240" w:lineRule="auto"/>
        <w:rPr>
          <w:rFonts w:ascii="Consolas" w:hAnsi="Consolas" w:cs="Times New Roman"/>
          <w:sz w:val="16"/>
          <w:szCs w:val="16"/>
        </w:rPr>
      </w:pPr>
    </w:p>
    <w:p w14:paraId="429781D2" w14:textId="61760D76" w:rsidR="00461F2B" w:rsidRPr="00687166" w:rsidRDefault="00461F2B" w:rsidP="00541384">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t>Figure 6</w:t>
      </w:r>
    </w:p>
    <w:p w14:paraId="08EF44B5" w14:textId="10A30452" w:rsidR="00461F2B" w:rsidRPr="00687166" w:rsidRDefault="00461F2B" w:rsidP="00541384">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Enrollments.php</w:t>
      </w:r>
    </w:p>
    <w:p w14:paraId="6550DAF8" w14:textId="20E4F210"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w:t>
      </w:r>
    </w:p>
    <w:p w14:paraId="69ED36D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_reporting(E_ALL ^ E_NOTICE);</w:t>
      </w:r>
    </w:p>
    <w:p w14:paraId="4C5D61F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35834F3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OCTYPE html&gt;</w:t>
      </w:r>
    </w:p>
    <w:p w14:paraId="0982C3B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tml lang="en"&gt;</w:t>
      </w:r>
    </w:p>
    <w:p w14:paraId="789A983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5DCF8A2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title&gt; Enrollments Page &lt;/title&gt;</w:t>
      </w:r>
    </w:p>
    <w:p w14:paraId="7DF37E9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charset="utf8" /&gt;</w:t>
      </w:r>
    </w:p>
    <w:p w14:paraId="014C35D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name="viewport" content="width=device-width, initial-scale=1" /&gt;</w:t>
      </w:r>
    </w:p>
    <w:p w14:paraId="63B9F13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link rel="stylesheet" href="css/normalize.css"&gt;</w:t>
      </w:r>
    </w:p>
    <w:p w14:paraId="6F68883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link rel="stylesheet" href="css/main.css"&gt;</w:t>
      </w:r>
      <w:r w:rsidRPr="00847140">
        <w:rPr>
          <w:rFonts w:ascii="Consolas" w:hAnsi="Consolas" w:cs="Times New Roman"/>
          <w:sz w:val="16"/>
          <w:szCs w:val="16"/>
        </w:rPr>
        <w:tab/>
      </w:r>
    </w:p>
    <w:p w14:paraId="183F00E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link rel="stylesheet" href="http://maxcdn.bootstrapcdn.com/bootstrap/3.3.6/css/bootstrap.min.css" /&gt;</w:t>
      </w:r>
    </w:p>
    <w:p w14:paraId="44132E4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s://ajax.googleapis.com/ajax/libs/jquery/1.12.0/jquery.min.js"&gt;&lt;/script&gt;</w:t>
      </w:r>
    </w:p>
    <w:p w14:paraId="2EE3641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maxcdn.bootstrapcdn.com/bootstrap/3.3.6/js/bootstrap.min.js"&gt;&lt;/script&gt;</w:t>
      </w:r>
    </w:p>
    <w:p w14:paraId="64846BD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472A505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 class="bgBody"&gt;</w:t>
      </w:r>
    </w:p>
    <w:p w14:paraId="3D5880F4" w14:textId="77777777" w:rsidR="00847140" w:rsidRPr="00847140" w:rsidRDefault="00847140" w:rsidP="00847140">
      <w:pPr>
        <w:spacing w:line="240" w:lineRule="auto"/>
        <w:rPr>
          <w:rFonts w:ascii="Consolas" w:hAnsi="Consolas" w:cs="Times New Roman"/>
          <w:sz w:val="16"/>
          <w:szCs w:val="16"/>
        </w:rPr>
      </w:pPr>
    </w:p>
    <w:p w14:paraId="0757F3B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 require 'master.php';?&gt;</w:t>
      </w:r>
    </w:p>
    <w:p w14:paraId="542CD273" w14:textId="77777777" w:rsidR="00847140" w:rsidRPr="00847140" w:rsidRDefault="00847140" w:rsidP="00847140">
      <w:pPr>
        <w:spacing w:line="240" w:lineRule="auto"/>
        <w:rPr>
          <w:rFonts w:ascii="Consolas" w:hAnsi="Consolas" w:cs="Times New Roman"/>
          <w:sz w:val="16"/>
          <w:szCs w:val="16"/>
        </w:rPr>
      </w:pPr>
    </w:p>
    <w:p w14:paraId="5692570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lt;?php </w:t>
      </w:r>
    </w:p>
    <w:p w14:paraId="472070F1" w14:textId="77777777" w:rsidR="00847140" w:rsidRPr="00847140" w:rsidRDefault="00847140" w:rsidP="00847140">
      <w:pPr>
        <w:spacing w:line="240" w:lineRule="auto"/>
        <w:rPr>
          <w:rFonts w:ascii="Consolas" w:hAnsi="Consolas" w:cs="Times New Roman"/>
          <w:sz w:val="16"/>
          <w:szCs w:val="16"/>
        </w:rPr>
      </w:pPr>
    </w:p>
    <w:p w14:paraId="4299B48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 ($_SERVER["REQUEST_METHOD"]=="POST") {</w:t>
      </w:r>
    </w:p>
    <w:p w14:paraId="1DAE825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false;</w:t>
      </w:r>
    </w:p>
    <w:p w14:paraId="4ACC314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68A740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moveError        = "";</w:t>
      </w:r>
    </w:p>
    <w:p w14:paraId="58926CE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ddError           = "";</w:t>
      </w:r>
    </w:p>
    <w:p w14:paraId="0469193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EF8FC0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isset($_POST["Add"]) &amp;&amp; is_null($_POST['allAvailable']))</w:t>
      </w:r>
    </w:p>
    <w:p w14:paraId="40E9FA2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B2E80E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721537B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ddError   = "Choose Class";</w:t>
      </w:r>
    </w:p>
    <w:p w14:paraId="3306B70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3A7674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831ADF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isset($_POST["Remove"]) &amp;&amp; is_null($_POST['allEnrolled']))</w:t>
      </w:r>
    </w:p>
    <w:p w14:paraId="54EBA5C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F43EDA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1C02080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moveError    =   "Choose Class";</w:t>
      </w:r>
    </w:p>
    <w:p w14:paraId="14F9AF1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9BF871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3AF110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anyErr)</w:t>
      </w:r>
    </w:p>
    <w:p w14:paraId="7E2CAA1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286BDF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bStore = new MetricuL8Store();</w:t>
      </w:r>
    </w:p>
    <w:p w14:paraId="5632F68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C27DF7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isset($_POST['Remove'])) {</w:t>
      </w:r>
    </w:p>
    <w:p w14:paraId="20B5F82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nrollmentId = $_POST['allEnrolled'];</w:t>
      </w:r>
    </w:p>
    <w:p w14:paraId="7FFDFB7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DA4AB0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bStore-&gt;removeStudent($enrollmentId);</w:t>
      </w:r>
    </w:p>
    <w:p w14:paraId="4142A26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45E433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moveError = 'Enrollment Removed';</w:t>
      </w:r>
    </w:p>
    <w:p w14:paraId="1F451BA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9428F8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lse {</w:t>
      </w:r>
    </w:p>
    <w:p w14:paraId="4988771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tudentId = $dbStore-&gt;getUserId($_SESSION['username']);</w:t>
      </w:r>
    </w:p>
    <w:p w14:paraId="134EB4A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lassId = $_POST['allAvailable'];</w:t>
      </w:r>
    </w:p>
    <w:p w14:paraId="4D74728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75BAB4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ddResult = $dbStore-&gt;enrollStudent($classId, $studentId);</w:t>
      </w:r>
    </w:p>
    <w:p w14:paraId="62C64F4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CDD49F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addResult == 'W'){</w:t>
      </w:r>
    </w:p>
    <w:p w14:paraId="006C42E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ddError = '-- Placed on wait list --';</w:t>
      </w:r>
    </w:p>
    <w:p w14:paraId="544F899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A5E080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lse {</w:t>
      </w:r>
    </w:p>
    <w:p w14:paraId="5466ACE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ddError = 'Student Enrolled';</w:t>
      </w:r>
    </w:p>
    <w:p w14:paraId="0203711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9160CB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DF1C8E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FB443C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4198A2D9" w14:textId="77777777" w:rsidR="00847140" w:rsidRPr="00847140" w:rsidRDefault="00847140" w:rsidP="00847140">
      <w:pPr>
        <w:spacing w:line="240" w:lineRule="auto"/>
        <w:rPr>
          <w:rFonts w:ascii="Consolas" w:hAnsi="Consolas" w:cs="Times New Roman"/>
          <w:sz w:val="16"/>
          <w:szCs w:val="16"/>
        </w:rPr>
      </w:pPr>
    </w:p>
    <w:p w14:paraId="17AC475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dbStore2 = new MetricuL8Store();</w:t>
      </w:r>
    </w:p>
    <w:p w14:paraId="473A56C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userId = $dbStore2-&gt;getUserId($_SESSION['username']);</w:t>
      </w:r>
    </w:p>
    <w:p w14:paraId="24211A7E" w14:textId="77777777" w:rsidR="00847140" w:rsidRPr="00847140" w:rsidRDefault="00847140" w:rsidP="00847140">
      <w:pPr>
        <w:spacing w:line="240" w:lineRule="auto"/>
        <w:rPr>
          <w:rFonts w:ascii="Consolas" w:hAnsi="Consolas" w:cs="Times New Roman"/>
          <w:sz w:val="16"/>
          <w:szCs w:val="16"/>
        </w:rPr>
      </w:pPr>
    </w:p>
    <w:p w14:paraId="25021EB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generate list of enrolled classes</w:t>
      </w:r>
    </w:p>
    <w:p w14:paraId="5D60AB7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selectedEnrollments = "";</w:t>
      </w:r>
    </w:p>
    <w:p w14:paraId="609DF5E6" w14:textId="77777777" w:rsidR="00847140" w:rsidRPr="00847140" w:rsidRDefault="00847140" w:rsidP="00847140">
      <w:pPr>
        <w:spacing w:line="240" w:lineRule="auto"/>
        <w:rPr>
          <w:rFonts w:ascii="Consolas" w:hAnsi="Consolas" w:cs="Times New Roman"/>
          <w:sz w:val="16"/>
          <w:szCs w:val="16"/>
        </w:rPr>
      </w:pPr>
    </w:p>
    <w:p w14:paraId="26EF6F5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if ($_SERVER["REQUEST_METHOD"]=="POST" </w:t>
      </w:r>
    </w:p>
    <w:p w14:paraId="4A8E4C7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mp;&amp; !is_null($_POST['allEnrolled'])) {</w:t>
      </w:r>
    </w:p>
    <w:p w14:paraId="501778F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lectedEnrollments = $_POST['allEnrolled'];</w:t>
      </w:r>
    </w:p>
    <w:p w14:paraId="2F88ADD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2981F297" w14:textId="77777777" w:rsidR="00847140" w:rsidRPr="00847140" w:rsidRDefault="00847140" w:rsidP="00847140">
      <w:pPr>
        <w:spacing w:line="240" w:lineRule="auto"/>
        <w:rPr>
          <w:rFonts w:ascii="Consolas" w:hAnsi="Consolas" w:cs="Times New Roman"/>
          <w:sz w:val="16"/>
          <w:szCs w:val="16"/>
        </w:rPr>
      </w:pPr>
    </w:p>
    <w:p w14:paraId="79444A6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cResult = $dbStore2-&gt;getEnrollments($userId)){</w:t>
      </w:r>
    </w:p>
    <w:p w14:paraId="4BE6DFB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oreach ($cResult as $row){</w:t>
      </w:r>
    </w:p>
    <w:p w14:paraId="7321D71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row['id'] == $selectedEnrollments)</w:t>
      </w:r>
    </w:p>
    <w:p w14:paraId="74452BC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CAD418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nrollOptionList   .= '&lt;option value="' . $row['id'] </w:t>
      </w:r>
    </w:p>
    <w:p w14:paraId="3DB839A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 selected="selected"&gt;' . $row['description'] </w:t>
      </w:r>
    </w:p>
    <w:p w14:paraId="5F88926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lt;/option&gt;';</w:t>
      </w:r>
    </w:p>
    <w:p w14:paraId="1566933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1B29F46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nrollOptionList .= '&lt;option value="' . $row['id'] </w:t>
      </w:r>
    </w:p>
    <w:p w14:paraId="3392DED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gt;' . $row['description'] . '&lt;/option&gt;';</w:t>
      </w:r>
    </w:p>
    <w:p w14:paraId="247B2DB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w:t>
      </w:r>
    </w:p>
    <w:p w14:paraId="24951F3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7DA7B9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3C4DD3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else {</w:t>
      </w:r>
    </w:p>
    <w:p w14:paraId="1267AD7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nrollOptionList = '';</w:t>
      </w:r>
    </w:p>
    <w:p w14:paraId="2E76C5A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1D89C1E8" w14:textId="77777777" w:rsidR="00847140" w:rsidRPr="00847140" w:rsidRDefault="00847140" w:rsidP="00847140">
      <w:pPr>
        <w:spacing w:line="240" w:lineRule="auto"/>
        <w:rPr>
          <w:rFonts w:ascii="Consolas" w:hAnsi="Consolas" w:cs="Times New Roman"/>
          <w:sz w:val="16"/>
          <w:szCs w:val="16"/>
        </w:rPr>
      </w:pPr>
    </w:p>
    <w:p w14:paraId="48E0AF2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selectedAdds = "";</w:t>
      </w:r>
    </w:p>
    <w:p w14:paraId="6EAB7AA0" w14:textId="77777777" w:rsidR="00847140" w:rsidRPr="00847140" w:rsidRDefault="00847140" w:rsidP="00847140">
      <w:pPr>
        <w:spacing w:line="240" w:lineRule="auto"/>
        <w:rPr>
          <w:rFonts w:ascii="Consolas" w:hAnsi="Consolas" w:cs="Times New Roman"/>
          <w:sz w:val="16"/>
          <w:szCs w:val="16"/>
        </w:rPr>
      </w:pPr>
    </w:p>
    <w:p w14:paraId="438C2CB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 ($_SERVER["REQUEST_METHOD"]=="POST"</w:t>
      </w:r>
    </w:p>
    <w:p w14:paraId="739BFAD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mp;&amp; !is_null($_POST['allAvailable'])) {</w:t>
      </w:r>
    </w:p>
    <w:p w14:paraId="41F2D0D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lectedAdds = $_POST['allAvailable'];</w:t>
      </w:r>
    </w:p>
    <w:p w14:paraId="1B428D9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33DB5C3" w14:textId="77777777" w:rsidR="00847140" w:rsidRPr="00847140" w:rsidRDefault="00847140" w:rsidP="00847140">
      <w:pPr>
        <w:spacing w:line="240" w:lineRule="auto"/>
        <w:rPr>
          <w:rFonts w:ascii="Consolas" w:hAnsi="Consolas" w:cs="Times New Roman"/>
          <w:sz w:val="16"/>
          <w:szCs w:val="16"/>
        </w:rPr>
      </w:pPr>
    </w:p>
    <w:p w14:paraId="5172DB9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dResult = $dbStore2-&gt;getAvailable($userId)){</w:t>
      </w:r>
    </w:p>
    <w:p w14:paraId="3E603E2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oreach ($dResult as $row){</w:t>
      </w:r>
    </w:p>
    <w:p w14:paraId="0D3E0EE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row['id'] == $selectedAdds)</w:t>
      </w:r>
    </w:p>
    <w:p w14:paraId="20CE837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D974ED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ddOptionList   .= '&lt;option value="' . $row['id']</w:t>
      </w:r>
    </w:p>
    <w:p w14:paraId="20B9692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 selected="selected"&gt;' . $row['description']</w:t>
      </w:r>
    </w:p>
    <w:p w14:paraId="0404A49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lt;/option&gt;';</w:t>
      </w:r>
    </w:p>
    <w:p w14:paraId="412BD68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49D1DB6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ddOptionList .= '&lt;option value="' . $row['id']</w:t>
      </w:r>
    </w:p>
    <w:p w14:paraId="12DBAB0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gt;' . $row['description'] . '&lt;/option&gt;';</w:t>
      </w:r>
    </w:p>
    <w:p w14:paraId="103D21D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448A12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15A4F4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09FF39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else {</w:t>
      </w:r>
    </w:p>
    <w:p w14:paraId="534FD1E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ddOptionList = '';</w:t>
      </w:r>
    </w:p>
    <w:p w14:paraId="3835392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6CDF6982" w14:textId="77777777" w:rsidR="00847140" w:rsidRPr="00847140" w:rsidRDefault="00847140" w:rsidP="00847140">
      <w:pPr>
        <w:spacing w:line="240" w:lineRule="auto"/>
        <w:rPr>
          <w:rFonts w:ascii="Consolas" w:hAnsi="Consolas" w:cs="Times New Roman"/>
          <w:sz w:val="16"/>
          <w:szCs w:val="16"/>
        </w:rPr>
      </w:pPr>
    </w:p>
    <w:p w14:paraId="51DF8B3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07ECF23C" w14:textId="77777777" w:rsidR="00847140" w:rsidRPr="00847140" w:rsidRDefault="00847140" w:rsidP="00847140">
      <w:pPr>
        <w:spacing w:line="240" w:lineRule="auto"/>
        <w:rPr>
          <w:rFonts w:ascii="Consolas" w:hAnsi="Consolas" w:cs="Times New Roman"/>
          <w:sz w:val="16"/>
          <w:szCs w:val="16"/>
        </w:rPr>
      </w:pPr>
    </w:p>
    <w:p w14:paraId="2815AA2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 class="container"&gt;</w:t>
      </w:r>
    </w:p>
    <w:p w14:paraId="622EA45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h1&gt;Maintain Enrollments&lt;/h1&gt;</w:t>
      </w:r>
      <w:r w:rsidRPr="00847140">
        <w:rPr>
          <w:rFonts w:ascii="Consolas" w:hAnsi="Consolas" w:cs="Times New Roman"/>
          <w:sz w:val="16"/>
          <w:szCs w:val="16"/>
        </w:rPr>
        <w:tab/>
      </w:r>
    </w:p>
    <w:p w14:paraId="3264751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p>
    <w:p w14:paraId="52EC4C5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form class="form-horizontal" role="form" method="post" action="&lt;?php echo htmlspecialchars($_SERVER["PHP_SELF"]);?&gt;"&gt;</w:t>
      </w:r>
    </w:p>
    <w:p w14:paraId="4E38A74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E761F3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449770D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div class="col-sm-5"&gt;</w:t>
      </w:r>
    </w:p>
    <w:p w14:paraId="00CFEFD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select name="allEnrolled" id="enrollSel" size="5"&gt;</w:t>
      </w:r>
    </w:p>
    <w:p w14:paraId="44311D3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option disabled&gt;Enrolled Classes:&lt;/option&gt;</w:t>
      </w:r>
    </w:p>
    <w:p w14:paraId="2B3AA87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php echo $enrollOptionList; ?&gt;</w:t>
      </w:r>
    </w:p>
    <w:p w14:paraId="045DA83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select&gt;</w:t>
      </w:r>
    </w:p>
    <w:p w14:paraId="180BD8D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gt;</w:t>
      </w:r>
    </w:p>
    <w:p w14:paraId="1989ADA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 class="col-sm-2"&gt;</w:t>
      </w:r>
    </w:p>
    <w:p w14:paraId="51D7D6C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input type="submit" value="Add" name="Add" /&gt;</w:t>
      </w:r>
    </w:p>
    <w:p w14:paraId="60586F5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gt;</w:t>
      </w:r>
    </w:p>
    <w:p w14:paraId="3BB3E93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0005EA6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div class="col-sm-5"&gt;</w:t>
      </w:r>
    </w:p>
    <w:p w14:paraId="7DFF011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select name="allAvailable" id="availSel" size="5"&gt;</w:t>
      </w:r>
    </w:p>
    <w:p w14:paraId="3ADA5AC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option disabled&gt;Available Classes:&lt;/option&gt;</w:t>
      </w:r>
    </w:p>
    <w:p w14:paraId="65D9503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php echo $addOptionList; ?&gt;</w:t>
      </w:r>
    </w:p>
    <w:p w14:paraId="5CE6681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select&gt;</w:t>
      </w:r>
    </w:p>
    <w:p w14:paraId="0E339FE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gt;</w:t>
      </w:r>
    </w:p>
    <w:p w14:paraId="6D8A5C8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 xml:space="preserve">&lt;/div&gt;            </w:t>
      </w:r>
    </w:p>
    <w:p w14:paraId="700D5BD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4B8875F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4D221CC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5"&gt;</w:t>
      </w:r>
    </w:p>
    <w:p w14:paraId="30B70A4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amp;nbsp;</w:t>
      </w:r>
    </w:p>
    <w:p w14:paraId="79116B8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2C56126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 class="col-sm-2"&gt;</w:t>
      </w:r>
    </w:p>
    <w:p w14:paraId="7D0D9C1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input type="submit" value="Remove" name="Remove" /&gt;</w:t>
      </w:r>
    </w:p>
    <w:p w14:paraId="0E29020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gt;</w:t>
      </w:r>
    </w:p>
    <w:p w14:paraId="5640B0D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 class="col-sm-5"&gt;</w:t>
      </w:r>
    </w:p>
    <w:p w14:paraId="0ACC4B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amp;nbsp;</w:t>
      </w:r>
    </w:p>
    <w:p w14:paraId="5A67CE4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gt;</w:t>
      </w:r>
    </w:p>
    <w:p w14:paraId="5B610EC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div&gt;</w:t>
      </w:r>
    </w:p>
    <w:p w14:paraId="3580966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w:t>
      </w:r>
      <w:r w:rsidRPr="00847140">
        <w:rPr>
          <w:rFonts w:ascii="Consolas" w:hAnsi="Consolas" w:cs="Times New Roman"/>
          <w:sz w:val="16"/>
          <w:szCs w:val="16"/>
        </w:rPr>
        <w:tab/>
        <w:t>&lt;div class="form-group"&gt;</w:t>
      </w:r>
    </w:p>
    <w:p w14:paraId="2115AF8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col-sm-6"&gt;</w:t>
      </w:r>
    </w:p>
    <w:p w14:paraId="57FC836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span class="error"&gt;&lt;?php echo $removeError; ?&gt;&lt;/span&gt;</w:t>
      </w:r>
    </w:p>
    <w:p w14:paraId="0D4A9FD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02E32AF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col-sm-6"&gt;</w:t>
      </w:r>
    </w:p>
    <w:p w14:paraId="5FF4051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span class="error"&gt;&lt;?php echo $addError; ?&gt;&lt;/span&gt;</w:t>
      </w:r>
    </w:p>
    <w:p w14:paraId="2F75435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40A6341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4329CA2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form&gt;</w:t>
      </w:r>
    </w:p>
    <w:p w14:paraId="353DD61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gt;</w:t>
      </w:r>
    </w:p>
    <w:p w14:paraId="204A5372" w14:textId="77777777" w:rsidR="00847140" w:rsidRPr="00847140" w:rsidRDefault="00847140" w:rsidP="00847140">
      <w:pPr>
        <w:spacing w:line="240" w:lineRule="auto"/>
        <w:rPr>
          <w:rFonts w:ascii="Consolas" w:hAnsi="Consolas" w:cs="Times New Roman"/>
          <w:sz w:val="16"/>
          <w:szCs w:val="16"/>
        </w:rPr>
      </w:pPr>
    </w:p>
    <w:p w14:paraId="5E700D4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 require_once 'footer.php';?&gt;</w:t>
      </w:r>
    </w:p>
    <w:p w14:paraId="0BB99CC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gt;</w:t>
      </w:r>
    </w:p>
    <w:p w14:paraId="58E981AC" w14:textId="178DDA8A" w:rsidR="00461F2B" w:rsidRDefault="00847140" w:rsidP="00847140">
      <w:pPr>
        <w:spacing w:line="240" w:lineRule="auto"/>
        <w:rPr>
          <w:rFonts w:ascii="Times New Roman" w:hAnsi="Times New Roman" w:cs="Times New Roman"/>
          <w:sz w:val="24"/>
          <w:szCs w:val="24"/>
        </w:rPr>
      </w:pPr>
      <w:r w:rsidRPr="00847140">
        <w:rPr>
          <w:rFonts w:ascii="Consolas" w:hAnsi="Consolas" w:cs="Times New Roman"/>
          <w:sz w:val="16"/>
          <w:szCs w:val="16"/>
        </w:rPr>
        <w:t>&lt;/html&gt;</w:t>
      </w:r>
    </w:p>
    <w:p w14:paraId="155CE391" w14:textId="77777777" w:rsidR="00847140" w:rsidRDefault="00847140" w:rsidP="00541384">
      <w:pPr>
        <w:spacing w:line="480" w:lineRule="auto"/>
        <w:rPr>
          <w:rFonts w:ascii="Times New Roman" w:hAnsi="Times New Roman" w:cs="Times New Roman"/>
          <w:b/>
          <w:bCs/>
          <w:sz w:val="24"/>
          <w:szCs w:val="24"/>
        </w:rPr>
      </w:pPr>
    </w:p>
    <w:p w14:paraId="1AE07657" w14:textId="0A2700F8" w:rsidR="00461F2B" w:rsidRPr="00687166" w:rsidRDefault="00461F2B" w:rsidP="00541384">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t>Figure 7</w:t>
      </w:r>
    </w:p>
    <w:p w14:paraId="29B64552" w14:textId="2E5B03A6" w:rsidR="00461F2B" w:rsidRPr="00687166" w:rsidRDefault="00461F2B" w:rsidP="00541384">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Footer.php</w:t>
      </w:r>
    </w:p>
    <w:p w14:paraId="609B556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w:t>
      </w:r>
    </w:p>
    <w:p w14:paraId="422892D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error_reporting(E_ALL ^ E_NOTICE)</w:t>
      </w:r>
    </w:p>
    <w:p w14:paraId="2996C31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17C7E41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OCTYPE html&gt;</w:t>
      </w:r>
    </w:p>
    <w:p w14:paraId="6A84F9F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tml lang="en"&gt;</w:t>
      </w:r>
    </w:p>
    <w:p w14:paraId="0A75CBB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6414657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charset="utf8" /&gt;</w:t>
      </w:r>
    </w:p>
    <w:p w14:paraId="7D86A04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name="viewport" content="width=device-width, initial-scale=1" /&gt;</w:t>
      </w:r>
    </w:p>
    <w:p w14:paraId="30C0FB7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link rel="stylesheet" href="http://maxcdn.bootstrapcdn.com/bootstrap/3.3.6/css/bootstrap.min.css" /&gt;</w:t>
      </w:r>
    </w:p>
    <w:p w14:paraId="767C25B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s://ajax.googleapis.com/ajax/libs/jquery/1.12.0/jquery.min.js"&gt;&lt;/script&gt;</w:t>
      </w:r>
    </w:p>
    <w:p w14:paraId="13BF2E9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maxcdn.bootstrapcdn.com/bootstrap/3.3.6/js/bootstrap.min.js"&gt;&lt;/script&gt;</w:t>
      </w:r>
      <w:r w:rsidRPr="00847140">
        <w:rPr>
          <w:rFonts w:ascii="Consolas" w:hAnsi="Consolas" w:cs="Times New Roman"/>
          <w:sz w:val="16"/>
          <w:szCs w:val="16"/>
        </w:rPr>
        <w:tab/>
      </w:r>
    </w:p>
    <w:p w14:paraId="286AA2A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1DEDE38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gt;</w:t>
      </w:r>
    </w:p>
    <w:p w14:paraId="4A3EF1EF" w14:textId="77777777" w:rsidR="00847140" w:rsidRPr="00847140" w:rsidRDefault="00847140" w:rsidP="00847140">
      <w:pPr>
        <w:spacing w:line="240" w:lineRule="auto"/>
        <w:rPr>
          <w:rFonts w:ascii="Consolas" w:hAnsi="Consolas" w:cs="Times New Roman"/>
          <w:sz w:val="16"/>
          <w:szCs w:val="16"/>
        </w:rPr>
      </w:pPr>
    </w:p>
    <w:p w14:paraId="6BD43EA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 class="navbar-fixed-bottom row-fluid"&gt;</w:t>
      </w:r>
    </w:p>
    <w:p w14:paraId="48739A6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div class="navbar-inner"&gt;</w:t>
      </w:r>
    </w:p>
    <w:p w14:paraId="15F73B4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 class="container text-center"&gt;</w:t>
      </w:r>
    </w:p>
    <w:p w14:paraId="48A924A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Copyright @ 2023</w:t>
      </w:r>
    </w:p>
    <w:p w14:paraId="1BEFCDB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gt;</w:t>
      </w:r>
    </w:p>
    <w:p w14:paraId="59B2F3E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div&gt;</w:t>
      </w:r>
    </w:p>
    <w:p w14:paraId="41433D9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gt;</w:t>
      </w:r>
    </w:p>
    <w:p w14:paraId="4B9E491B" w14:textId="77777777" w:rsidR="00847140" w:rsidRPr="00847140" w:rsidRDefault="00847140" w:rsidP="00847140">
      <w:pPr>
        <w:spacing w:line="240" w:lineRule="auto"/>
        <w:rPr>
          <w:rFonts w:ascii="Consolas" w:hAnsi="Consolas" w:cs="Times New Roman"/>
          <w:sz w:val="16"/>
          <w:szCs w:val="16"/>
        </w:rPr>
      </w:pPr>
    </w:p>
    <w:p w14:paraId="126771B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gt;</w:t>
      </w:r>
    </w:p>
    <w:p w14:paraId="74A7CBAC" w14:textId="697A3F0E" w:rsidR="00461F2B"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tml&gt;</w:t>
      </w:r>
    </w:p>
    <w:p w14:paraId="11D1E9A2" w14:textId="77777777" w:rsidR="00847140" w:rsidRDefault="00847140" w:rsidP="00847140">
      <w:pPr>
        <w:spacing w:line="240" w:lineRule="auto"/>
        <w:rPr>
          <w:rFonts w:ascii="Times New Roman" w:hAnsi="Times New Roman" w:cs="Times New Roman"/>
          <w:sz w:val="24"/>
          <w:szCs w:val="24"/>
        </w:rPr>
      </w:pPr>
    </w:p>
    <w:p w14:paraId="77005D5A" w14:textId="643D738D" w:rsidR="00461F2B" w:rsidRPr="00687166" w:rsidRDefault="00461F2B" w:rsidP="00541384">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t>Figure 8</w:t>
      </w:r>
    </w:p>
    <w:p w14:paraId="2486E1FC" w14:textId="41A37992" w:rsidR="00461F2B" w:rsidRPr="00687166" w:rsidRDefault="00461F2B" w:rsidP="00541384">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Index.php</w:t>
      </w:r>
    </w:p>
    <w:p w14:paraId="6511B77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w:t>
      </w:r>
    </w:p>
    <w:p w14:paraId="73B81B8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_reporting(E_ALL ^ E_NOTICE);</w:t>
      </w:r>
    </w:p>
    <w:p w14:paraId="79051F4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548EA03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OCTYPE html&gt;</w:t>
      </w:r>
    </w:p>
    <w:p w14:paraId="7EA556B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tml lang="en"&gt;</w:t>
      </w:r>
    </w:p>
    <w:p w14:paraId="27FB8FA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78C3D5D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title&gt; Home Page &lt;/title&gt;</w:t>
      </w:r>
    </w:p>
    <w:p w14:paraId="0BF035F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charset="utf8" /&gt;</w:t>
      </w:r>
    </w:p>
    <w:p w14:paraId="1953CF1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name="description" content="" /&gt;</w:t>
      </w:r>
    </w:p>
    <w:p w14:paraId="3F3CE80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name="viewport" content="width=device-width, initial-scale=1" /&gt;</w:t>
      </w:r>
    </w:p>
    <w:p w14:paraId="1E9DDDE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link rel="stylesheet" href="css/main.css"&gt;</w:t>
      </w:r>
    </w:p>
    <w:p w14:paraId="2957022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link rel="stylesheet" href="http://maxcdn.bootstrapcdn.com/bootstrap/3.3.6/css/bootstrap.min.css" /&gt;</w:t>
      </w:r>
    </w:p>
    <w:p w14:paraId="09FB134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ab/>
        <w:t>&lt;script src="https://ajax.googleapis.com/ajax/libs/jquery/1.12.0/jquery.min.js"&gt;&lt;/script&gt;</w:t>
      </w:r>
    </w:p>
    <w:p w14:paraId="001E39B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maxcdn.bootstrapcdn.com/bootstrap/3.3.6/js/bootstrap.min.js"&gt;&lt;/script&gt;</w:t>
      </w:r>
    </w:p>
    <w:p w14:paraId="229A106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0B742C3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 class="bgBody"&gt;</w:t>
      </w:r>
    </w:p>
    <w:p w14:paraId="02D11852" w14:textId="77777777" w:rsidR="00847140" w:rsidRPr="00847140" w:rsidRDefault="00847140" w:rsidP="00847140">
      <w:pPr>
        <w:spacing w:line="240" w:lineRule="auto"/>
        <w:rPr>
          <w:rFonts w:ascii="Consolas" w:hAnsi="Consolas" w:cs="Times New Roman"/>
          <w:sz w:val="16"/>
          <w:szCs w:val="16"/>
        </w:rPr>
      </w:pPr>
    </w:p>
    <w:p w14:paraId="2A9EA93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w:t>
      </w:r>
    </w:p>
    <w:p w14:paraId="23CDF83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 (session_id() == "") {</w:t>
      </w:r>
    </w:p>
    <w:p w14:paraId="2FB791D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ni_set('session.use_only_cookies','1');</w:t>
      </w:r>
    </w:p>
    <w:p w14:paraId="3063ED9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ssion_start();</w:t>
      </w:r>
    </w:p>
    <w:p w14:paraId="049E313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43D3CF45" w14:textId="77777777" w:rsidR="00847140" w:rsidRPr="00847140" w:rsidRDefault="00847140" w:rsidP="00847140">
      <w:pPr>
        <w:spacing w:line="240" w:lineRule="auto"/>
        <w:rPr>
          <w:rFonts w:ascii="Consolas" w:hAnsi="Consolas" w:cs="Times New Roman"/>
          <w:sz w:val="16"/>
          <w:szCs w:val="16"/>
        </w:rPr>
      </w:pPr>
    </w:p>
    <w:p w14:paraId="2FC3694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isset($_GET['Logout']) &amp;&amp; $_GET['Logout']=='1') {</w:t>
      </w:r>
    </w:p>
    <w:p w14:paraId="76AB83A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unset($_SESSION['username']);</w:t>
      </w:r>
    </w:p>
    <w:p w14:paraId="2CE60E2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10B9FDC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4A4AA98B" w14:textId="77777777" w:rsidR="00847140" w:rsidRPr="00847140" w:rsidRDefault="00847140" w:rsidP="00847140">
      <w:pPr>
        <w:spacing w:line="240" w:lineRule="auto"/>
        <w:rPr>
          <w:rFonts w:ascii="Consolas" w:hAnsi="Consolas" w:cs="Times New Roman"/>
          <w:sz w:val="16"/>
          <w:szCs w:val="16"/>
        </w:rPr>
      </w:pPr>
    </w:p>
    <w:p w14:paraId="2D570DF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 require 'master.php';?&gt;</w:t>
      </w:r>
    </w:p>
    <w:p w14:paraId="7FBEA539" w14:textId="77777777" w:rsidR="00847140" w:rsidRPr="00847140" w:rsidRDefault="00847140" w:rsidP="00847140">
      <w:pPr>
        <w:spacing w:line="240" w:lineRule="auto"/>
        <w:rPr>
          <w:rFonts w:ascii="Consolas" w:hAnsi="Consolas" w:cs="Times New Roman"/>
          <w:sz w:val="16"/>
          <w:szCs w:val="16"/>
        </w:rPr>
      </w:pPr>
    </w:p>
    <w:p w14:paraId="4FD5714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 class="container"&gt;</w:t>
      </w:r>
    </w:p>
    <w:p w14:paraId="4A673DC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div class="row"&gt;</w:t>
      </w:r>
    </w:p>
    <w:p w14:paraId="75B8FF3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 class="col-md-3" id="homeIcon"&gt;</w:t>
      </w:r>
    </w:p>
    <w:p w14:paraId="55239C3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glyphicon glyphicon-user"&gt;&lt;/span&gt;</w:t>
      </w:r>
    </w:p>
    <w:p w14:paraId="522E10C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gt;</w:t>
      </w:r>
    </w:p>
    <w:p w14:paraId="4C47623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 class="col-md-9"&gt;</w:t>
      </w:r>
    </w:p>
    <w:p w14:paraId="699088D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h2&gt;Welcome to the MetricuL8 Student Enrollment System!&lt;/h2&gt;</w:t>
      </w:r>
    </w:p>
    <w:p w14:paraId="68DF63C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p&gt;Use the links above to access your enrollment records. &lt;/p&gt;</w:t>
      </w:r>
    </w:p>
    <w:p w14:paraId="5D0456F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gt;</w:t>
      </w:r>
    </w:p>
    <w:p w14:paraId="0A88EAA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div&gt;</w:t>
      </w:r>
    </w:p>
    <w:p w14:paraId="419E762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gt;</w:t>
      </w:r>
    </w:p>
    <w:p w14:paraId="7727E1E7" w14:textId="77777777" w:rsidR="00847140" w:rsidRPr="00847140" w:rsidRDefault="00847140" w:rsidP="00847140">
      <w:pPr>
        <w:spacing w:line="240" w:lineRule="auto"/>
        <w:rPr>
          <w:rFonts w:ascii="Consolas" w:hAnsi="Consolas" w:cs="Times New Roman"/>
          <w:sz w:val="16"/>
          <w:szCs w:val="16"/>
        </w:rPr>
      </w:pPr>
    </w:p>
    <w:p w14:paraId="5012410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 require_once 'footer.php';?&gt;</w:t>
      </w:r>
    </w:p>
    <w:p w14:paraId="6756330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gt;</w:t>
      </w:r>
    </w:p>
    <w:p w14:paraId="377BB845" w14:textId="59399551" w:rsidR="00461F2B" w:rsidRDefault="00847140" w:rsidP="00847140">
      <w:pPr>
        <w:spacing w:line="240" w:lineRule="auto"/>
        <w:rPr>
          <w:rFonts w:ascii="Times New Roman" w:hAnsi="Times New Roman" w:cs="Times New Roman"/>
          <w:sz w:val="24"/>
          <w:szCs w:val="24"/>
        </w:rPr>
      </w:pPr>
      <w:r w:rsidRPr="00847140">
        <w:rPr>
          <w:rFonts w:ascii="Consolas" w:hAnsi="Consolas" w:cs="Times New Roman"/>
          <w:sz w:val="16"/>
          <w:szCs w:val="16"/>
        </w:rPr>
        <w:t>&lt;/html&gt;</w:t>
      </w:r>
    </w:p>
    <w:p w14:paraId="1487CCE0" w14:textId="77777777" w:rsidR="00847140" w:rsidRDefault="00847140" w:rsidP="00541384">
      <w:pPr>
        <w:spacing w:line="480" w:lineRule="auto"/>
        <w:rPr>
          <w:rFonts w:ascii="Times New Roman" w:hAnsi="Times New Roman" w:cs="Times New Roman"/>
          <w:b/>
          <w:bCs/>
          <w:sz w:val="24"/>
          <w:szCs w:val="24"/>
        </w:rPr>
      </w:pPr>
    </w:p>
    <w:p w14:paraId="46AC8A29" w14:textId="159BC957" w:rsidR="00461F2B" w:rsidRPr="00687166" w:rsidRDefault="00461F2B" w:rsidP="00541384">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t>Figure 9</w:t>
      </w:r>
    </w:p>
    <w:p w14:paraId="1378154B" w14:textId="17E5364E" w:rsidR="00461F2B" w:rsidRPr="00687166" w:rsidRDefault="00461F2B" w:rsidP="00541384">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Login.php</w:t>
      </w:r>
    </w:p>
    <w:p w14:paraId="12CCFFA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w:t>
      </w:r>
    </w:p>
    <w:p w14:paraId="5D77E79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_reporting(E_ALL ^ E_NOTICE);</w:t>
      </w:r>
    </w:p>
    <w:p w14:paraId="5BFC110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quire_once 'MetricuL8Store.php';</w:t>
      </w:r>
    </w:p>
    <w:p w14:paraId="7026017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7D13672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OCTYPE html&gt;</w:t>
      </w:r>
    </w:p>
    <w:p w14:paraId="6C6A430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tml lang="en"&gt;</w:t>
      </w:r>
    </w:p>
    <w:p w14:paraId="439A2C0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0C96C85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title&gt; Login Page &lt;/title&gt;</w:t>
      </w:r>
    </w:p>
    <w:p w14:paraId="0F91020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charset="utf8" /&gt;</w:t>
      </w:r>
    </w:p>
    <w:p w14:paraId="4908B95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name="viewport" content="width=device-width, initial-scale=1" /&gt;</w:t>
      </w:r>
    </w:p>
    <w:p w14:paraId="6EBBFC4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link rel="stylesheet" href="css/main.css"&gt;</w:t>
      </w:r>
      <w:r w:rsidRPr="00847140">
        <w:rPr>
          <w:rFonts w:ascii="Consolas" w:hAnsi="Consolas" w:cs="Times New Roman"/>
          <w:sz w:val="16"/>
          <w:szCs w:val="16"/>
        </w:rPr>
        <w:tab/>
      </w:r>
    </w:p>
    <w:p w14:paraId="3CCAF5C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link rel="stylesheet" href="http://maxcdn.bootstrapcdn.com/bootstrap/3.3.6/css/bootstrap.min.css" /&gt;</w:t>
      </w:r>
    </w:p>
    <w:p w14:paraId="5144C5F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s://ajax.googleapis.com/ajax/libs/jquery/1.12.0/jquery.min.js"&gt;&lt;/script&gt;</w:t>
      </w:r>
    </w:p>
    <w:p w14:paraId="566B5E4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maxcdn.bootstrapcdn.com/bootstrap/3.3.6/js/bootstrap.min.js"&gt;&lt;/script&gt;</w:t>
      </w:r>
    </w:p>
    <w:p w14:paraId="700DE4C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600E653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 class="bgBody"&gt;</w:t>
      </w:r>
    </w:p>
    <w:p w14:paraId="234E7874" w14:textId="77777777" w:rsidR="00847140" w:rsidRPr="00847140" w:rsidRDefault="00847140" w:rsidP="00847140">
      <w:pPr>
        <w:spacing w:line="240" w:lineRule="auto"/>
        <w:rPr>
          <w:rFonts w:ascii="Consolas" w:hAnsi="Consolas" w:cs="Times New Roman"/>
          <w:sz w:val="16"/>
          <w:szCs w:val="16"/>
        </w:rPr>
      </w:pPr>
    </w:p>
    <w:p w14:paraId="146FC2D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w:t>
      </w:r>
    </w:p>
    <w:p w14:paraId="1E91D37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 (session_id() == "") {</w:t>
      </w:r>
    </w:p>
    <w:p w14:paraId="5B6A92F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ni_set('session.use_only_cookies','1');</w:t>
      </w:r>
    </w:p>
    <w:p w14:paraId="2295B91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ssion_start();</w:t>
      </w:r>
    </w:p>
    <w:p w14:paraId="64E9B41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74AFAECC" w14:textId="77777777" w:rsidR="00847140" w:rsidRPr="00847140" w:rsidRDefault="00847140" w:rsidP="00847140">
      <w:pPr>
        <w:spacing w:line="240" w:lineRule="auto"/>
        <w:rPr>
          <w:rFonts w:ascii="Consolas" w:hAnsi="Consolas" w:cs="Times New Roman"/>
          <w:sz w:val="16"/>
          <w:szCs w:val="16"/>
        </w:rPr>
      </w:pPr>
    </w:p>
    <w:p w14:paraId="12D1C86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 !isset($_SESSION['username']) &amp;&amp; $_SERVER['REQUEST_METHOD']=='POST' ) {</w:t>
      </w:r>
    </w:p>
    <w:p w14:paraId="1501569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bStore = new MetricuL8Store();</w:t>
      </w:r>
    </w:p>
    <w:p w14:paraId="6F644D9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600F55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if( $dbStore-&gt;checkCred($_POST['usernameTry'], $_POST['passKey']) ) {</w:t>
      </w:r>
    </w:p>
    <w:p w14:paraId="1DD1DF7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77649E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_SESSION['username'] = $_POST['usernameTry'];</w:t>
      </w:r>
    </w:p>
    <w:p w14:paraId="2FFEA1F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698B2F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isset($_SESSION['upError'])){</w:t>
      </w:r>
    </w:p>
    <w:p w14:paraId="3B174C1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unset($_SESSION['upError']);</w:t>
      </w:r>
    </w:p>
    <w:p w14:paraId="07CF8A7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000BFB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77C7B54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_SESSION['upError'] = true;</w:t>
      </w:r>
    </w:p>
    <w:p w14:paraId="43836BC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3CA36E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1FA97A6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43C8F777" w14:textId="77777777" w:rsidR="00847140" w:rsidRPr="00847140" w:rsidRDefault="00847140" w:rsidP="00847140">
      <w:pPr>
        <w:spacing w:line="240" w:lineRule="auto"/>
        <w:rPr>
          <w:rFonts w:ascii="Consolas" w:hAnsi="Consolas" w:cs="Times New Roman"/>
          <w:sz w:val="16"/>
          <w:szCs w:val="16"/>
        </w:rPr>
      </w:pPr>
    </w:p>
    <w:p w14:paraId="0FCA5F5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 require 'master.php';?&gt;</w:t>
      </w:r>
    </w:p>
    <w:p w14:paraId="61B8F8B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w:t>
      </w:r>
    </w:p>
    <w:p w14:paraId="1029F8A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 (session_id() == "") {</w:t>
      </w:r>
    </w:p>
    <w:p w14:paraId="353490F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ni_set('session.use_only_cookies','1');</w:t>
      </w:r>
    </w:p>
    <w:p w14:paraId="3CA9D7A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ssion_start();</w:t>
      </w:r>
    </w:p>
    <w:p w14:paraId="5AC200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5F88ADEA" w14:textId="77777777" w:rsidR="00847140" w:rsidRPr="00847140" w:rsidRDefault="00847140" w:rsidP="00847140">
      <w:pPr>
        <w:spacing w:line="240" w:lineRule="auto"/>
        <w:rPr>
          <w:rFonts w:ascii="Consolas" w:hAnsi="Consolas" w:cs="Times New Roman"/>
          <w:sz w:val="16"/>
          <w:szCs w:val="16"/>
        </w:rPr>
      </w:pPr>
    </w:p>
    <w:p w14:paraId="1984D6E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 (isset($_SESSION['username'])) {</w:t>
      </w:r>
    </w:p>
    <w:p w14:paraId="18344CA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96D977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cho makeWelcomeForm($_SESSION['username']);    </w:t>
      </w:r>
    </w:p>
    <w:p w14:paraId="6C592A5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else {</w:t>
      </w:r>
    </w:p>
    <w:p w14:paraId="33BA319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cho makeLoginForm();</w:t>
      </w:r>
    </w:p>
    <w:p w14:paraId="090D033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5340FF8A" w14:textId="77777777" w:rsidR="00847140" w:rsidRPr="00847140" w:rsidRDefault="00847140" w:rsidP="00847140">
      <w:pPr>
        <w:spacing w:line="240" w:lineRule="auto"/>
        <w:rPr>
          <w:rFonts w:ascii="Consolas" w:hAnsi="Consolas" w:cs="Times New Roman"/>
          <w:sz w:val="16"/>
          <w:szCs w:val="16"/>
        </w:rPr>
      </w:pPr>
    </w:p>
    <w:p w14:paraId="7F983190" w14:textId="77777777" w:rsidR="00847140" w:rsidRPr="00847140" w:rsidRDefault="00847140" w:rsidP="00847140">
      <w:pPr>
        <w:spacing w:line="240" w:lineRule="auto"/>
        <w:rPr>
          <w:rFonts w:ascii="Consolas" w:hAnsi="Consolas" w:cs="Times New Roman"/>
          <w:sz w:val="16"/>
          <w:szCs w:val="16"/>
        </w:rPr>
      </w:pPr>
    </w:p>
    <w:p w14:paraId="0CB258C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function makeWelcomeForm($uName){</w:t>
      </w:r>
    </w:p>
    <w:p w14:paraId="310385E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elcome = '&lt;div class="container"&gt;&lt;p&gt;Welcome '. $uName .'&lt;/p&gt;&lt;/div&gt;';</w:t>
      </w:r>
    </w:p>
    <w:p w14:paraId="6F34EC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 $welcome;</w:t>
      </w:r>
    </w:p>
    <w:p w14:paraId="5C506F3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14C839C6" w14:textId="77777777" w:rsidR="00847140" w:rsidRPr="00847140" w:rsidRDefault="00847140" w:rsidP="00847140">
      <w:pPr>
        <w:spacing w:line="240" w:lineRule="auto"/>
        <w:rPr>
          <w:rFonts w:ascii="Consolas" w:hAnsi="Consolas" w:cs="Times New Roman"/>
          <w:sz w:val="16"/>
          <w:szCs w:val="16"/>
        </w:rPr>
      </w:pPr>
    </w:p>
    <w:p w14:paraId="605D26C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function makeLoginForm() {</w:t>
      </w:r>
    </w:p>
    <w:p w14:paraId="70A4EBC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1F5B1B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isset($_POST['usernameTry'])) {</w:t>
      </w:r>
    </w:p>
    <w:p w14:paraId="49B0A37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87BACC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usernameTry = $_POST['usernameTry'];</w:t>
      </w:r>
    </w:p>
    <w:p w14:paraId="5B9F2C2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assKey = $_POST['passKey'];</w:t>
      </w:r>
    </w:p>
    <w:p w14:paraId="046D84F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w:t>
      </w:r>
    </w:p>
    <w:p w14:paraId="78921B4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82CFA5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usernameTry='';</w:t>
      </w:r>
    </w:p>
    <w:p w14:paraId="108D829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assKey='';</w:t>
      </w:r>
    </w:p>
    <w:p w14:paraId="1FD805F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w:t>
      </w:r>
    </w:p>
    <w:p w14:paraId="3D6AB60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1D5A20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html =  '&lt;div class="container"&gt;';</w:t>
      </w:r>
    </w:p>
    <w:p w14:paraId="3BB4BF1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html .= '&lt;h1&gt;Log in to MetricuL8&lt;/h1&gt;';</w:t>
      </w:r>
    </w:p>
    <w:p w14:paraId="20133D61" w14:textId="77777777" w:rsidR="00847140" w:rsidRPr="00847140" w:rsidRDefault="00847140" w:rsidP="00847140">
      <w:pPr>
        <w:spacing w:line="240" w:lineRule="auto"/>
        <w:rPr>
          <w:rFonts w:ascii="Consolas" w:hAnsi="Consolas" w:cs="Times New Roman"/>
          <w:sz w:val="16"/>
          <w:szCs w:val="16"/>
        </w:rPr>
      </w:pPr>
    </w:p>
    <w:p w14:paraId="1D26874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isset($_SESSION["upError"])) {</w:t>
      </w:r>
    </w:p>
    <w:p w14:paraId="6A20B53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3D4D39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html .= '&lt;span class="error"&gt;Error unable to log in.&lt;/span&gt;';</w:t>
      </w:r>
    </w:p>
    <w:p w14:paraId="16C58B0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372DF6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unset($_SESSION['upError']);</w:t>
      </w:r>
    </w:p>
    <w:p w14:paraId="58F1998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79AEC5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D689BF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html .='&lt;form class="form-horizontal" role="form" method="post" action="'</w:t>
      </w:r>
    </w:p>
    <w:p w14:paraId="513449F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htmlspecialchars($_SERVER["PHP_SELF"]) .'"&gt;';</w:t>
      </w:r>
    </w:p>
    <w:p w14:paraId="5E057C0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3737AA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html .= '&lt;div class="form-group"&gt;'</w:t>
      </w:r>
    </w:p>
    <w:p w14:paraId="5034F9E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 xml:space="preserve">    .'&lt;label class="control-label col-sm-2" for="f-usernameTry"&gt;User Email&lt;/label&gt;'</w:t>
      </w:r>
    </w:p>
    <w:p w14:paraId="1B65388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0"&gt;'</w:t>
      </w:r>
    </w:p>
    <w:p w14:paraId="1536E37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input type="email" name="usernameTry" id="f-usernameTry" placeholder="email@provider.com" value="'</w:t>
      </w:r>
    </w:p>
    <w:p w14:paraId="75C23F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usernameTry</w:t>
      </w:r>
    </w:p>
    <w:p w14:paraId="37F9AD3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gt;&lt;/div&gt;&lt;/div&gt;';</w:t>
      </w:r>
    </w:p>
    <w:p w14:paraId="0077DCF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165E25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html .= '&lt;div class="form-group"&gt;'</w:t>
      </w:r>
    </w:p>
    <w:p w14:paraId="0CA8732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label class="control-label col-sm-2" for="f-password"&gt;Password&lt;/label&gt;'</w:t>
      </w:r>
    </w:p>
    <w:p w14:paraId="35558A5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0"&gt;'</w:t>
      </w:r>
    </w:p>
    <w:p w14:paraId="2DA85F5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lt;input type="password" name="passKey" id="f-password" value="'.$passKey.'" /&gt;'</w:t>
      </w:r>
    </w:p>
    <w:p w14:paraId="2F5F66B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lt;/div&gt;';</w:t>
      </w:r>
    </w:p>
    <w:p w14:paraId="79F52AB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D74FD6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html .= '&lt;div class="form=group"&gt;'</w:t>
      </w:r>
    </w:p>
    <w:p w14:paraId="1C29E96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5 col-sm-offset-4"&gt;'</w:t>
      </w:r>
    </w:p>
    <w:p w14:paraId="0EECDD5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button type="submit" title="Login" class="ButtonFont"&gt;'</w:t>
      </w:r>
    </w:p>
    <w:p w14:paraId="2FF4AEF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span class="glyphicon glyphicon-ok"&gt;&lt;/span&gt;'</w:t>
      </w:r>
    </w:p>
    <w:p w14:paraId="58E941C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button&gt;&lt;/div&gt;&lt;/div&gt;'</w:t>
      </w:r>
    </w:p>
    <w:p w14:paraId="078E29E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form&gt;&lt;/div&gt;';</w:t>
      </w:r>
    </w:p>
    <w:p w14:paraId="73EAEB0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647FA9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 $html;</w:t>
      </w:r>
    </w:p>
    <w:p w14:paraId="626419A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35386C50" w14:textId="77777777" w:rsidR="00847140" w:rsidRPr="00847140" w:rsidRDefault="00847140" w:rsidP="00847140">
      <w:pPr>
        <w:spacing w:line="240" w:lineRule="auto"/>
        <w:rPr>
          <w:rFonts w:ascii="Consolas" w:hAnsi="Consolas" w:cs="Times New Roman"/>
          <w:sz w:val="16"/>
          <w:szCs w:val="16"/>
        </w:rPr>
      </w:pPr>
    </w:p>
    <w:p w14:paraId="50A01AB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292CEC24" w14:textId="77777777" w:rsidR="00847140" w:rsidRPr="00847140" w:rsidRDefault="00847140" w:rsidP="00847140">
      <w:pPr>
        <w:spacing w:line="240" w:lineRule="auto"/>
        <w:rPr>
          <w:rFonts w:ascii="Consolas" w:hAnsi="Consolas" w:cs="Times New Roman"/>
          <w:sz w:val="16"/>
          <w:szCs w:val="16"/>
        </w:rPr>
      </w:pPr>
    </w:p>
    <w:p w14:paraId="3B6BF3E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 require_once 'footer.php';?&gt;</w:t>
      </w:r>
    </w:p>
    <w:p w14:paraId="3777A73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gt;</w:t>
      </w:r>
    </w:p>
    <w:p w14:paraId="0F0CCC0E" w14:textId="0141A0DF" w:rsidR="00847140" w:rsidRDefault="00847140" w:rsidP="00847140">
      <w:pPr>
        <w:spacing w:line="240" w:lineRule="auto"/>
        <w:rPr>
          <w:rFonts w:ascii="Times New Roman" w:hAnsi="Times New Roman" w:cs="Times New Roman"/>
          <w:sz w:val="24"/>
          <w:szCs w:val="24"/>
        </w:rPr>
      </w:pPr>
      <w:r w:rsidRPr="00847140">
        <w:rPr>
          <w:rFonts w:ascii="Consolas" w:hAnsi="Consolas" w:cs="Times New Roman"/>
          <w:sz w:val="16"/>
          <w:szCs w:val="16"/>
        </w:rPr>
        <w:t>&lt;/html&gt;</w:t>
      </w:r>
    </w:p>
    <w:p w14:paraId="4F6106E8" w14:textId="77777777" w:rsidR="00461F2B" w:rsidRDefault="00461F2B" w:rsidP="00541384">
      <w:pPr>
        <w:spacing w:line="480" w:lineRule="auto"/>
        <w:rPr>
          <w:rFonts w:ascii="Times New Roman" w:hAnsi="Times New Roman" w:cs="Times New Roman"/>
          <w:sz w:val="24"/>
          <w:szCs w:val="24"/>
        </w:rPr>
      </w:pPr>
    </w:p>
    <w:p w14:paraId="1EE23643" w14:textId="5852D170" w:rsidR="00461F2B" w:rsidRPr="00687166" w:rsidRDefault="00461F2B" w:rsidP="00541384">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t>Figure 10</w:t>
      </w:r>
    </w:p>
    <w:p w14:paraId="7C39A9C0" w14:textId="4B7E81F4" w:rsidR="00461F2B" w:rsidRPr="00687166" w:rsidRDefault="00461F2B" w:rsidP="00541384">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Master.php</w:t>
      </w:r>
    </w:p>
    <w:p w14:paraId="477CFD1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w:t>
      </w:r>
    </w:p>
    <w:p w14:paraId="2105A39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_reporting(E_ALL ^ E_NOTICE);</w:t>
      </w:r>
    </w:p>
    <w:p w14:paraId="70626C1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ADA899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session_id() == "") {</w:t>
      </w:r>
    </w:p>
    <w:p w14:paraId="7CDC9BB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ni_set('session.use_only_cookies','1');</w:t>
      </w:r>
    </w:p>
    <w:p w14:paraId="364FFC4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ession_start();</w:t>
      </w:r>
    </w:p>
    <w:p w14:paraId="358EF10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w:t>
      </w:r>
    </w:p>
    <w:p w14:paraId="47C0CE2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isset($_SESSION['username']))</w:t>
      </w:r>
    </w:p>
    <w:p w14:paraId="4AB2057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cho "Welcome: " . $_SESSION['username'];</w:t>
      </w:r>
    </w:p>
    <w:p w14:paraId="2A876DE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quire_once 'MetricuL8Store.php';</w:t>
      </w:r>
    </w:p>
    <w:p w14:paraId="28903D6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4090E71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OCTYPE html&gt;</w:t>
      </w:r>
    </w:p>
    <w:p w14:paraId="11FD760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tml lang="en"&gt;</w:t>
      </w:r>
    </w:p>
    <w:p w14:paraId="43A5D83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4C65730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charset="utf-8" /&gt;</w:t>
      </w:r>
    </w:p>
    <w:p w14:paraId="6AF9B4D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name="viewport" content="width=device-width, initial-scale=1, maximum-scale=1"/&gt;</w:t>
      </w:r>
    </w:p>
    <w:p w14:paraId="089BA74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link rel="stylesheet" href="http://maxcdn.bootstrapcdn.com/bootstrap/3.3.6/css/bootstrap.min.css" /&gt;</w:t>
      </w:r>
    </w:p>
    <w:p w14:paraId="566C019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s://ajax.googleapis.com/ajax/libs/jquery/1.12.0/jquery.min.js"&gt;&lt;/script&gt;</w:t>
      </w:r>
    </w:p>
    <w:p w14:paraId="0884DDD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maxcdn.bootstrapcdn.com/bootstrap/3.3.6/js/bootstrap.min.js"&gt;&lt;/script&gt;</w:t>
      </w:r>
    </w:p>
    <w:p w14:paraId="6C3E28A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27A9D84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gt;</w:t>
      </w:r>
    </w:p>
    <w:p w14:paraId="39DAAE0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 class="jumbotron" id="jt"&gt;</w:t>
      </w:r>
    </w:p>
    <w:p w14:paraId="1552152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div class="containter text-center"&gt;</w:t>
      </w:r>
    </w:p>
    <w:p w14:paraId="0902939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h1&gt;MetricuL8&lt;/h1&gt;</w:t>
      </w:r>
    </w:p>
    <w:p w14:paraId="42E515E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h2&gt;Student Enrollment System&lt;/h2&gt;</w:t>
      </w:r>
    </w:p>
    <w:p w14:paraId="6986C13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div&gt;</w:t>
      </w:r>
    </w:p>
    <w:p w14:paraId="71AE796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gt;</w:t>
      </w:r>
    </w:p>
    <w:p w14:paraId="4D75116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nav class="navbar navbar-inverse"&gt;</w:t>
      </w:r>
    </w:p>
    <w:p w14:paraId="1F298F4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div class="containter-fluid"&gt;</w:t>
      </w:r>
    </w:p>
    <w:p w14:paraId="186AA87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 class="navbar-header"&gt;</w:t>
      </w:r>
    </w:p>
    <w:p w14:paraId="4ECD482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button type="button" class="navbar-toggle" data-toggle="collapse" data-target="#epNavBar"&gt;</w:t>
      </w:r>
    </w:p>
    <w:p w14:paraId="3456BE9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icon-bar"&gt;&lt;/span&gt;</w:t>
      </w:r>
    </w:p>
    <w:p w14:paraId="7EDB65D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icon-bar"&gt;&lt;/span&gt;</w:t>
      </w:r>
    </w:p>
    <w:p w14:paraId="41DE32D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icon-bar"&gt;&lt;/span&gt;</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p>
    <w:p w14:paraId="0451E84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button&gt;</w:t>
      </w:r>
    </w:p>
    <w:p w14:paraId="5548DB2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gt;</w:t>
      </w:r>
    </w:p>
    <w:p w14:paraId="670BA46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 class="collapse navbar-collapse" id="epNavBar"&gt;</w:t>
      </w:r>
    </w:p>
    <w:p w14:paraId="44AF09B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ul class="nav navbar-nav"&gt;</w:t>
      </w:r>
    </w:p>
    <w:p w14:paraId="0A1391F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li class="active"&gt;&lt;a href="index.php"&gt;&lt;span class="glyphicon glyphicon-home"&gt;&lt;/span&gt; Home&lt;/a&gt;&lt;/li&gt;</w:t>
      </w:r>
    </w:p>
    <w:p w14:paraId="2BD348D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ab/>
      </w:r>
      <w:r w:rsidRPr="00847140">
        <w:rPr>
          <w:rFonts w:ascii="Consolas" w:hAnsi="Consolas" w:cs="Times New Roman"/>
          <w:sz w:val="16"/>
          <w:szCs w:val="16"/>
        </w:rPr>
        <w:tab/>
      </w:r>
      <w:r w:rsidRPr="00847140">
        <w:rPr>
          <w:rFonts w:ascii="Consolas" w:hAnsi="Consolas" w:cs="Times New Roman"/>
          <w:sz w:val="16"/>
          <w:szCs w:val="16"/>
        </w:rPr>
        <w:tab/>
        <w:t>&lt;/ul&gt;</w:t>
      </w:r>
    </w:p>
    <w:p w14:paraId="639EE62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ul class="nav navbar-nav navbar-right"&gt;</w:t>
      </w:r>
    </w:p>
    <w:p w14:paraId="61EF616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php</w:t>
      </w:r>
    </w:p>
    <w:p w14:paraId="37783EA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if (session_id() == "")</w:t>
      </w:r>
    </w:p>
    <w:p w14:paraId="1B075F4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w:t>
      </w:r>
    </w:p>
    <w:p w14:paraId="04DF413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ini_set('session.use_only_cookies','1');</w:t>
      </w:r>
    </w:p>
    <w:p w14:paraId="03D5E9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session_start();</w:t>
      </w:r>
    </w:p>
    <w:p w14:paraId="405A33D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w:t>
      </w:r>
    </w:p>
    <w:p w14:paraId="5F82DD8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w:t>
      </w:r>
    </w:p>
    <w:p w14:paraId="3A7A310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if(isset($_SESSION['username']))</w:t>
      </w:r>
    </w:p>
    <w:p w14:paraId="7CB7CC5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w:t>
      </w:r>
    </w:p>
    <w:p w14:paraId="3226BD3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echo "&lt;li&gt;&lt;a href=\"enrollments.php\"&gt;&lt;span class=\"glyphicon glyphicon-tags\"&gt;&lt;/span&gt;&amp;nbspEnrollments&lt;/a&gt;&lt;/li&gt;";</w:t>
      </w:r>
    </w:p>
    <w:p w14:paraId="13357C7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w:t>
      </w:r>
    </w:p>
    <w:p w14:paraId="05F57FE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if ($_SESSION['username']=="admin@metricul8.com")</w:t>
      </w:r>
    </w:p>
    <w:p w14:paraId="3638BF7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w:t>
      </w:r>
    </w:p>
    <w:p w14:paraId="3A1656C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echo "&lt;li&gt;&lt;a href=\"classes.php\"&gt;&lt;span class=\"glyphicon glyphicon-calendar\"&gt;&lt;/span&gt;Classes&lt;/a&gt;&lt;/li&gt;";</w:t>
      </w:r>
    </w:p>
    <w:p w14:paraId="060BF79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w:t>
      </w:r>
    </w:p>
    <w:p w14:paraId="142754B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w:t>
      </w:r>
    </w:p>
    <w:p w14:paraId="43EAEFE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echo "&lt;li&gt;&lt;a href=\"index.php?Logout=1\"&gt;&lt;span class=\"glyphicon glyphicon-off\"&gt;&lt;/span&gt;Logout&lt;/a&gt;&lt;/li&gt;";</w:t>
      </w:r>
    </w:p>
    <w:p w14:paraId="2701C2C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w:t>
      </w:r>
    </w:p>
    <w:p w14:paraId="099990E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else </w:t>
      </w:r>
    </w:p>
    <w:p w14:paraId="6357B9A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w:t>
      </w:r>
    </w:p>
    <w:p w14:paraId="3779A15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echo "&lt;li&gt;&lt;a href=\"login.php\"&gt;&lt;span class=\"glyphicon glyphicon-user\"&gt;&lt;/span&gt; Login&lt;/a&gt;&lt;/li&gt;";</w:t>
      </w:r>
    </w:p>
    <w:p w14:paraId="5030765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echo "&lt;li&gt;&lt;a href=\"registration.php\"&gt;&lt;span class=\"glyphicon glyphicon-pencil\"&gt;&lt;/span&gt; Registration&lt;/a&gt;&lt;/li&gt;";</w:t>
      </w:r>
    </w:p>
    <w:p w14:paraId="6E39476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 xml:space="preserve">    }</w:t>
      </w:r>
    </w:p>
    <w:p w14:paraId="26759CD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gt;</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p>
    <w:p w14:paraId="090F2E0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ul&gt;</w:t>
      </w:r>
    </w:p>
    <w:p w14:paraId="2665FD1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gt;</w:t>
      </w:r>
    </w:p>
    <w:p w14:paraId="31AC265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div&gt;</w:t>
      </w:r>
    </w:p>
    <w:p w14:paraId="3446B0A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nav&gt;</w:t>
      </w:r>
    </w:p>
    <w:p w14:paraId="16F44F4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gt;</w:t>
      </w:r>
    </w:p>
    <w:p w14:paraId="1A5E6362" w14:textId="035DF539" w:rsidR="00847140" w:rsidRDefault="00847140" w:rsidP="00847140">
      <w:pPr>
        <w:spacing w:line="240" w:lineRule="auto"/>
        <w:rPr>
          <w:rFonts w:ascii="Times New Roman" w:hAnsi="Times New Roman" w:cs="Times New Roman"/>
          <w:sz w:val="24"/>
          <w:szCs w:val="24"/>
        </w:rPr>
      </w:pPr>
      <w:r w:rsidRPr="00847140">
        <w:rPr>
          <w:rFonts w:ascii="Consolas" w:hAnsi="Consolas" w:cs="Times New Roman"/>
          <w:sz w:val="16"/>
          <w:szCs w:val="16"/>
        </w:rPr>
        <w:t>&lt;/html&gt;</w:t>
      </w:r>
    </w:p>
    <w:p w14:paraId="4F4C51F8" w14:textId="77777777" w:rsidR="00461F2B" w:rsidRDefault="00461F2B" w:rsidP="00541384">
      <w:pPr>
        <w:spacing w:line="480" w:lineRule="auto"/>
        <w:rPr>
          <w:rFonts w:ascii="Times New Roman" w:hAnsi="Times New Roman" w:cs="Times New Roman"/>
          <w:sz w:val="24"/>
          <w:szCs w:val="24"/>
        </w:rPr>
      </w:pPr>
    </w:p>
    <w:p w14:paraId="423469E8" w14:textId="3DF17940" w:rsidR="00461F2B" w:rsidRPr="00687166" w:rsidRDefault="00461F2B" w:rsidP="00541384">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t>Figure 11</w:t>
      </w:r>
    </w:p>
    <w:p w14:paraId="73C56423" w14:textId="555B8A05" w:rsidR="00461F2B" w:rsidRPr="00687166" w:rsidRDefault="00461F2B" w:rsidP="00541384">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MetricuL8Store.php</w:t>
      </w:r>
    </w:p>
    <w:p w14:paraId="2810A12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w:t>
      </w:r>
    </w:p>
    <w:p w14:paraId="2102DA7D" w14:textId="77777777" w:rsidR="00847140" w:rsidRPr="00847140" w:rsidRDefault="00847140" w:rsidP="00847140">
      <w:pPr>
        <w:spacing w:line="240" w:lineRule="auto"/>
        <w:rPr>
          <w:rFonts w:ascii="Consolas" w:hAnsi="Consolas" w:cs="Times New Roman"/>
          <w:sz w:val="16"/>
          <w:szCs w:val="16"/>
        </w:rPr>
      </w:pPr>
    </w:p>
    <w:p w14:paraId="0584C34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class MetricuL8Store {</w:t>
      </w:r>
    </w:p>
    <w:p w14:paraId="51445AC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65B51E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unction removeStudent($enrollmentId){</w:t>
      </w:r>
    </w:p>
    <w:p w14:paraId="3862851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on='mysql:host=localhost;dbname=metricul8v2;user=EmeraldV;password=goraider$';</w:t>
      </w:r>
    </w:p>
    <w:p w14:paraId="3699236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BEF913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ew PDO($con);</w:t>
      </w:r>
    </w:p>
    <w:p w14:paraId="20A2B55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MULATE_PREPARES, false);</w:t>
      </w:r>
    </w:p>
    <w:p w14:paraId="1D1278B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RRMODE, PDO::ERRMODE_EXCEPTION);</w:t>
      </w:r>
    </w:p>
    <w:p w14:paraId="68AE806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98049B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query( "CALL removeStudent (" . $enrollmentId . ")" );</w:t>
      </w:r>
    </w:p>
    <w:p w14:paraId="199956C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ull;</w:t>
      </w:r>
    </w:p>
    <w:p w14:paraId="2AA249C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EF580C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B5A4D8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unction enrollStudent($classId, $studentId) {</w:t>
      </w:r>
    </w:p>
    <w:p w14:paraId="725DEC5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try {</w:t>
      </w:r>
    </w:p>
    <w:p w14:paraId="1840C8C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on='mysql:host=localhost;dbname=metricul8v2;user=EmeraldV;password=goraider$';</w:t>
      </w:r>
    </w:p>
    <w:p w14:paraId="086462C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E2E1AE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ew PDO($con);</w:t>
      </w:r>
    </w:p>
    <w:p w14:paraId="19CAC2A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MULATE_PREPARES, false);</w:t>
      </w:r>
    </w:p>
    <w:p w14:paraId="129A0CA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RRMODE, PDO::ERRMODE_EXCEPTION);</w:t>
      </w:r>
    </w:p>
    <w:p w14:paraId="3AE4654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70DD28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sql = "CALL enrollStudent ("</w:t>
      </w:r>
    </w:p>
    <w:p w14:paraId="18530D7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lassId . ", " . $studentId</w:t>
      </w:r>
    </w:p>
    <w:p w14:paraId="4538687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00BAB9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 = $pdo-&gt;query($sql);</w:t>
      </w:r>
    </w:p>
    <w:p w14:paraId="7AC19E7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0E8E4F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ow = $result-&gt;fetch();</w:t>
      </w:r>
    </w:p>
    <w:p w14:paraId="31A4B85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ddResult = $row['addResult'];</w:t>
      </w:r>
    </w:p>
    <w:p w14:paraId="173FB42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1EEDC8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ull;</w:t>
      </w:r>
    </w:p>
    <w:p w14:paraId="438F5F9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E530C4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 $addResult;</w:t>
      </w:r>
    </w:p>
    <w:p w14:paraId="030C052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F2D489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atch (PDOException $e) {</w:t>
      </w:r>
    </w:p>
    <w:p w14:paraId="0747540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ie( $e-&gt;getMessage() );</w:t>
      </w:r>
    </w:p>
    <w:p w14:paraId="56705D4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FB8200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5B06F5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CAC90E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unction getUserId($email) {</w:t>
      </w:r>
    </w:p>
    <w:p w14:paraId="233F08F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on='mysql:host=localhost;dbname=metricul8v2;user=EmeraldV;password=goraider$';</w:t>
      </w:r>
    </w:p>
    <w:p w14:paraId="4448B86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4D7809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ew PDO($con);</w:t>
      </w:r>
    </w:p>
    <w:p w14:paraId="4A6C0E2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MULATE_PREPARES, false);</w:t>
      </w:r>
    </w:p>
    <w:p w14:paraId="2E67889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RRMODE, PDO::ERRMODE_EXCEPTION);</w:t>
      </w:r>
    </w:p>
    <w:p w14:paraId="54F0F3C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AC620F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ql = "SELECT MAX(id) AS id FROM student WHERE email='"</w:t>
      </w:r>
    </w:p>
    <w:p w14:paraId="5DEAA81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mail</w:t>
      </w:r>
    </w:p>
    <w:p w14:paraId="0E3FAC2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BBC7C0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8EE2DC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 = $pdo-&gt;query($sql);</w:t>
      </w:r>
    </w:p>
    <w:p w14:paraId="745EBE9F" w14:textId="77777777" w:rsidR="00847140" w:rsidRPr="00847140" w:rsidRDefault="00847140" w:rsidP="00847140">
      <w:pPr>
        <w:spacing w:line="240" w:lineRule="auto"/>
        <w:rPr>
          <w:rFonts w:ascii="Consolas" w:hAnsi="Consolas" w:cs="Times New Roman"/>
          <w:sz w:val="16"/>
          <w:szCs w:val="16"/>
        </w:rPr>
      </w:pPr>
    </w:p>
    <w:p w14:paraId="71C3D4B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ow = $result-&gt;fetch();</w:t>
      </w:r>
    </w:p>
    <w:p w14:paraId="00C4738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d = $row['id'];</w:t>
      </w:r>
    </w:p>
    <w:p w14:paraId="0B90F66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349D0F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ull;</w:t>
      </w:r>
    </w:p>
    <w:p w14:paraId="51E3841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0503AF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 $id;</w:t>
      </w:r>
    </w:p>
    <w:p w14:paraId="40F37EF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85B4E2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1D3233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unction getAvailable($studentId) {</w:t>
      </w:r>
    </w:p>
    <w:p w14:paraId="5BFB9D8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try{</w:t>
      </w:r>
    </w:p>
    <w:p w14:paraId="5ED7DB2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on='mysql:host=localhost;dbname=metricul8v2;user=EmeraldV;password=goraider$';</w:t>
      </w:r>
    </w:p>
    <w:p w14:paraId="19FF321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E31B52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ew PDO($con);</w:t>
      </w:r>
    </w:p>
    <w:p w14:paraId="03FEC13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MULATE_PREPARES, false);</w:t>
      </w:r>
    </w:p>
    <w:p w14:paraId="5F46B87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RRMODE, PDO::ERRMODE_EXCEPTION);</w:t>
      </w:r>
    </w:p>
    <w:p w14:paraId="371E84A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8D36D4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ql = "SELECT class.Id AS id, concat_ws('-', class.year, class.semester, class.classDescription) AS description FROM class LEFT JOIN enrollment ON class.id = enrollment.classId AND enrollment.studentId = "</w:t>
      </w:r>
    </w:p>
    <w:p w14:paraId="5213431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studentId </w:t>
      </w:r>
    </w:p>
    <w:p w14:paraId="4802639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WHERE enrollment.id IS NULL";</w:t>
      </w:r>
    </w:p>
    <w:p w14:paraId="1EB43AB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33DD05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 = $pdo-&gt;query($sql);</w:t>
      </w:r>
    </w:p>
    <w:p w14:paraId="756F044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F04141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Set = array();</w:t>
      </w:r>
    </w:p>
    <w:p w14:paraId="1A84010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hile($row = $result-&gt;fetch()) {</w:t>
      </w:r>
    </w:p>
    <w:p w14:paraId="55289D1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Set[] = $row;</w:t>
      </w:r>
    </w:p>
    <w:p w14:paraId="121E9D7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B8BEDF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2341F3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ull;</w:t>
      </w:r>
    </w:p>
    <w:p w14:paraId="249EC46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9E125B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 $resultSet;</w:t>
      </w:r>
    </w:p>
    <w:p w14:paraId="4D71CCB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1C6F7C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atch(PDOException $e){</w:t>
      </w:r>
    </w:p>
    <w:p w14:paraId="691C2D5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ie( $e-&gt;getMessage() );</w:t>
      </w:r>
    </w:p>
    <w:p w14:paraId="790518B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392B6D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E7E431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CE04DB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unction getEnrollments($studentId) {</w:t>
      </w:r>
    </w:p>
    <w:p w14:paraId="1411BA6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try{</w:t>
      </w:r>
    </w:p>
    <w:p w14:paraId="0728A3E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on='mysql:host=localhost;dbname=metricul8v2;user=EmeraldV;password=goraider$';</w:t>
      </w:r>
    </w:p>
    <w:p w14:paraId="3D24043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9C2C07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ew PDO($con);</w:t>
      </w:r>
    </w:p>
    <w:p w14:paraId="2F5F8E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MULATE_PREPARES, false);</w:t>
      </w:r>
    </w:p>
    <w:p w14:paraId="7FD927E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RRMODE, PDO::ERRMODE_EXCEPTION);</w:t>
      </w:r>
    </w:p>
    <w:p w14:paraId="48DC453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5595F9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ql = "SELECT enrollment.Id AS id, concat_ws('-', class.year, class.semester, class.classDescription) AS description FROM class JOIN enrollment ON class.id=enrollment.classId WHERE enrollment.studentId = " . $studentId;</w:t>
      </w:r>
    </w:p>
    <w:p w14:paraId="10B6398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 = $pdo-&gt;query($sql);</w:t>
      </w:r>
    </w:p>
    <w:p w14:paraId="39C9663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E63A0C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Set = array();</w:t>
      </w:r>
    </w:p>
    <w:p w14:paraId="4F1BC6B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hile($row = $result-&gt;fetch()) {</w:t>
      </w:r>
    </w:p>
    <w:p w14:paraId="77A40F6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Set[] = $row;</w:t>
      </w:r>
    </w:p>
    <w:p w14:paraId="6BF0054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208A3B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07D21E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ull;</w:t>
      </w:r>
    </w:p>
    <w:p w14:paraId="6B8AA25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081B98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 $resultSet;</w:t>
      </w:r>
    </w:p>
    <w:p w14:paraId="4BB6F0D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4434E6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atch(PDOException $e) {</w:t>
      </w:r>
    </w:p>
    <w:p w14:paraId="6524033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ie( $e-&gt;getMessage() );</w:t>
      </w:r>
    </w:p>
    <w:p w14:paraId="319C0C2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A8A1BD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F5AD66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ADF27D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unction addclass($description, $year, $semester, $maxEnrollment) {</w:t>
      </w:r>
    </w:p>
    <w:p w14:paraId="6E07824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try {</w:t>
      </w:r>
    </w:p>
    <w:p w14:paraId="311E83B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on='mysql:host=localhost;dbname=metricul8v2;user=EmeraldV;password=goraider$';</w:t>
      </w:r>
    </w:p>
    <w:p w14:paraId="7AB0B35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7DBF31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ew PDO($con);</w:t>
      </w:r>
    </w:p>
    <w:p w14:paraId="7C0A342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MULATE_PREPARES, false);</w:t>
      </w:r>
    </w:p>
    <w:p w14:paraId="2E7F21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RRMODE, PDO::ERRMODE_EXCEPTION);</w:t>
      </w:r>
    </w:p>
    <w:p w14:paraId="5E23866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3E8DED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 = $pdo-&gt;query('SELECT MAX(id)+1 AS maxid FROM class');</w:t>
      </w:r>
    </w:p>
    <w:p w14:paraId="67BA80E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hile($row = $result-&gt;fetch()) {</w:t>
      </w:r>
    </w:p>
    <w:p w14:paraId="78EFF5B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nextId = $row['maxid'];</w:t>
      </w:r>
    </w:p>
    <w:p w14:paraId="28B302A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679233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0490CC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tmt = $pdo-&gt;prepare('INSERT INTO class VALUES( :nextId, :description, :year, :semester, :maxEnrollment)');</w:t>
      </w:r>
    </w:p>
    <w:p w14:paraId="2D7C552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tmt-&gt;execute([ 'nextId' =&gt; $nextId, 'description' =&gt; $description, 'year' =&gt; $year, 'semester' =&gt; $semester, 'maxEnrollment' =&gt; $maxEnrollment ]);</w:t>
      </w:r>
    </w:p>
    <w:p w14:paraId="15DBCD1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ull;</w:t>
      </w:r>
    </w:p>
    <w:p w14:paraId="2C57412C" w14:textId="77777777" w:rsidR="00847140" w:rsidRPr="00847140" w:rsidRDefault="00847140" w:rsidP="00847140">
      <w:pPr>
        <w:spacing w:line="240" w:lineRule="auto"/>
        <w:rPr>
          <w:rFonts w:ascii="Consolas" w:hAnsi="Consolas" w:cs="Times New Roman"/>
          <w:sz w:val="16"/>
          <w:szCs w:val="16"/>
        </w:rPr>
      </w:pPr>
    </w:p>
    <w:p w14:paraId="2A6C04B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w:t>
      </w:r>
    </w:p>
    <w:p w14:paraId="0CFD77C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2E9204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atch (PDOException $e) {</w:t>
      </w:r>
    </w:p>
    <w:p w14:paraId="7489125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ie( $e-&gt;getMessage() );</w:t>
      </w:r>
    </w:p>
    <w:p w14:paraId="4991BB3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6C839E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A62DFC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E2F0B3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unction cancelClass($id) {</w:t>
      </w:r>
    </w:p>
    <w:p w14:paraId="2DCD181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try {</w:t>
      </w:r>
    </w:p>
    <w:p w14:paraId="3020FFA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on='mysql:host=localhost;dbname=metricul8v2;user=EmeraldV;password=goraider$';</w:t>
      </w:r>
    </w:p>
    <w:p w14:paraId="7CFD258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6948C4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ew PDO($con);</w:t>
      </w:r>
    </w:p>
    <w:p w14:paraId="5BD70F8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MULATE_PREPARES, false);</w:t>
      </w:r>
    </w:p>
    <w:p w14:paraId="647CB38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RRMODE, PDO::ERRMODE_EXCEPTION);</w:t>
      </w:r>
    </w:p>
    <w:p w14:paraId="1EFFD59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7B2381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 = $pdo-&gt;query('SELECT COUNT(*) AS rowCount FROM enrollment WHERE classid='.$id);</w:t>
      </w:r>
    </w:p>
    <w:p w14:paraId="6B1E4DE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hile($row = $result-&gt;fetch()) {</w:t>
      </w:r>
    </w:p>
    <w:p w14:paraId="049E78D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owCount1 = $row['rowCount'];</w:t>
      </w:r>
    </w:p>
    <w:p w14:paraId="4E8DE03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3E056B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06C243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 = $pdo-&gt;query('SELECT COUNT(*) AS rowCount FROM waitlist WHERE classid='.$id);</w:t>
      </w:r>
    </w:p>
    <w:p w14:paraId="0FB63B7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hile($row = $result-&gt;fetch()) {</w:t>
      </w:r>
    </w:p>
    <w:p w14:paraId="5D14ADE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owCount2 = $row['rowCount'];</w:t>
      </w:r>
    </w:p>
    <w:p w14:paraId="7D6171E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E5BA11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w:t>
      </w:r>
    </w:p>
    <w:p w14:paraId="3C3F675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rowCount1 == 0 &amp;&amp; $rowCount2 == 0)</w:t>
      </w:r>
    </w:p>
    <w:p w14:paraId="676C3DB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E8939E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ql = 'DELETE FROM class WHERE id='.$id;</w:t>
      </w:r>
    </w:p>
    <w:p w14:paraId="318010C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exec($sql);</w:t>
      </w:r>
    </w:p>
    <w:p w14:paraId="190FF69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w:t>
      </w:r>
    </w:p>
    <w:p w14:paraId="14749C7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8A4046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ull;</w:t>
      </w:r>
    </w:p>
    <w:p w14:paraId="2749EEF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A6028E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w:t>
      </w:r>
    </w:p>
    <w:p w14:paraId="360E1D3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683345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atch (PDOException $e) {</w:t>
      </w:r>
    </w:p>
    <w:p w14:paraId="027B253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ie( $e-&gt;getMessage() );</w:t>
      </w:r>
    </w:p>
    <w:p w14:paraId="494FEA1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9D3CA1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CFD00D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116173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unction getClassList() {</w:t>
      </w:r>
    </w:p>
    <w:p w14:paraId="0784799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try {</w:t>
      </w:r>
    </w:p>
    <w:p w14:paraId="003A221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on='mysql:host=localhost;dbname=metricul8v2;user=EmeraldV;password=goraider$';</w:t>
      </w:r>
    </w:p>
    <w:p w14:paraId="513AFD6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F18874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ew PDO($con);</w:t>
      </w:r>
    </w:p>
    <w:p w14:paraId="4B0B7B4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MULATE_PREPARES, false);</w:t>
      </w:r>
    </w:p>
    <w:p w14:paraId="12841DC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RRMODE, PDO::ERRMODE_EXCEPTION);</w:t>
      </w:r>
    </w:p>
    <w:p w14:paraId="7176C80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4E4E75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 = $pdo-&gt;query("SELECT id, concat_ws('-', year, semester, classDescription) AS description FROM class ORDER BY id");</w:t>
      </w:r>
    </w:p>
    <w:p w14:paraId="0C8B1DE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Set = array();</w:t>
      </w:r>
    </w:p>
    <w:p w14:paraId="50076DD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80E27D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hile($row = $result-&gt;fetch()) {</w:t>
      </w:r>
    </w:p>
    <w:p w14:paraId="621B9FF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Set[] = $row;</w:t>
      </w:r>
    </w:p>
    <w:p w14:paraId="58D5F69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362E45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ull;</w:t>
      </w:r>
    </w:p>
    <w:p w14:paraId="23DEA86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FEE9C1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 $resultSet;</w:t>
      </w:r>
    </w:p>
    <w:p w14:paraId="6FE69B5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CE2E81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atch (PDOException $e) {</w:t>
      </w:r>
    </w:p>
    <w:p w14:paraId="27EDD7A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ie( $e-&gt;getMessage() );</w:t>
      </w:r>
    </w:p>
    <w:p w14:paraId="6A77D94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2D7FD1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3155C5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5830D5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unction executeSelectQuery($sql, $con="mysql:host=localhost;dbname=metricul8v2;user=EmeraldV;password=goraider$") {</w:t>
      </w:r>
    </w:p>
    <w:p w14:paraId="6FA3260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try {</w:t>
      </w:r>
    </w:p>
    <w:p w14:paraId="60F7F66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ew PDO($con);</w:t>
      </w:r>
    </w:p>
    <w:p w14:paraId="23B5798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MULATE_PREPARES, false);</w:t>
      </w:r>
    </w:p>
    <w:p w14:paraId="040335C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RRMODE, PDO::ERRMODE_EXCEPTION);</w:t>
      </w:r>
    </w:p>
    <w:p w14:paraId="0A3242E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53D28D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 = $pdo-&gt;query($sql);</w:t>
      </w:r>
    </w:p>
    <w:p w14:paraId="56550EF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82CA09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Set = array();</w:t>
      </w:r>
    </w:p>
    <w:p w14:paraId="03192F1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830AA0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hile($row = $result-&gt;fetch()) {</w:t>
      </w:r>
    </w:p>
    <w:p w14:paraId="7DF871A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Set[] = $row;</w:t>
      </w:r>
    </w:p>
    <w:p w14:paraId="3F2C84E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9F39A8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ull;</w:t>
      </w:r>
    </w:p>
    <w:p w14:paraId="017B727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7E27DF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 $resultSet;</w:t>
      </w:r>
    </w:p>
    <w:p w14:paraId="470764E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1B757E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atch (PDOException $e) {</w:t>
      </w:r>
    </w:p>
    <w:p w14:paraId="71B2F14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ie( $e-&gt;getMessage() );</w:t>
      </w:r>
    </w:p>
    <w:p w14:paraId="78E041B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E46B89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A23627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A85A6F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unction executeQuery($sql, $con="mysql:host=localhost;dbname=metricul8v2;user=EmeraldV;password=goraider$") {</w:t>
      </w:r>
    </w:p>
    <w:p w14:paraId="4462C72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try {</w:t>
      </w:r>
    </w:p>
    <w:p w14:paraId="1C7F7F0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ew PDO($con);</w:t>
      </w:r>
    </w:p>
    <w:p w14:paraId="6238470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MULATE_PREPARES, false);</w:t>
      </w:r>
    </w:p>
    <w:p w14:paraId="240955B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RRMODE, PDO::ERRMODE_EXCEPTION);</w:t>
      </w:r>
    </w:p>
    <w:p w14:paraId="152B4C7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w:t>
      </w:r>
    </w:p>
    <w:p w14:paraId="39204C8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ount = $pdo-&gt;exec($sql);</w:t>
      </w:r>
    </w:p>
    <w:p w14:paraId="27251A8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ull;</w:t>
      </w:r>
    </w:p>
    <w:p w14:paraId="5577A96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AAB822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 $count;</w:t>
      </w:r>
    </w:p>
    <w:p w14:paraId="50ACFDE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795DB7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atch (PDOException $e) {</w:t>
      </w:r>
    </w:p>
    <w:p w14:paraId="6B12304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ie( $e-&gt;getMessage() );</w:t>
      </w:r>
    </w:p>
    <w:p w14:paraId="33D4481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1DEDB9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D9B415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827836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unction checkCred($usernameTry, $passKeyTry) {</w:t>
      </w:r>
    </w:p>
    <w:p w14:paraId="3EE8A82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try {</w:t>
      </w:r>
    </w:p>
    <w:p w14:paraId="7E87168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on='mysql:host=localhost;dbname=metricul8v2;user=EmeraldV;password=goraider$';</w:t>
      </w:r>
    </w:p>
    <w:p w14:paraId="1F778A9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80C850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ew PDO($con);</w:t>
      </w:r>
    </w:p>
    <w:p w14:paraId="2357D33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MULATE_PREPARES, false);</w:t>
      </w:r>
    </w:p>
    <w:p w14:paraId="7B4E492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gt;setAttribute(PDO::ATTR_ERRMODE, PDO::ERRMODE_EXCEPTION);</w:t>
      </w:r>
    </w:p>
    <w:p w14:paraId="055A5B0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662016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tmt = $pdo-&gt;prepare('SELECT COUNT(*) AS stdcount FROM student WHERE email = :usernametry AND password= :passkeytry');</w:t>
      </w:r>
    </w:p>
    <w:p w14:paraId="28DD275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tmt-&gt;execute([ 'usernametry' =&gt; $usernameTry, 'passkeytry' =&gt; $passKeyTry ]);</w:t>
      </w:r>
    </w:p>
    <w:p w14:paraId="473BC4F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B0042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oreach($stmt as $row) {</w:t>
      </w:r>
    </w:p>
    <w:p w14:paraId="33F2AC0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sult = $row['stdcount'] == 1;</w:t>
      </w:r>
    </w:p>
    <w:p w14:paraId="7FBEC1C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41C56A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do = null;            </w:t>
      </w:r>
    </w:p>
    <w:p w14:paraId="5E34B4B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return $result;</w:t>
      </w:r>
    </w:p>
    <w:p w14:paraId="2705698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5AD6D5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catch (PDOException $e) {</w:t>
      </w:r>
    </w:p>
    <w:p w14:paraId="394805D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ie( $e-&gt;getMessage() );</w:t>
      </w:r>
    </w:p>
    <w:p w14:paraId="1B149FD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143A37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AE2C8D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094004A7" w14:textId="77777777" w:rsidR="00847140" w:rsidRPr="00847140" w:rsidRDefault="00847140" w:rsidP="00847140">
      <w:pPr>
        <w:spacing w:line="240" w:lineRule="auto"/>
        <w:rPr>
          <w:rFonts w:ascii="Consolas" w:hAnsi="Consolas" w:cs="Times New Roman"/>
          <w:sz w:val="16"/>
          <w:szCs w:val="16"/>
        </w:rPr>
      </w:pPr>
    </w:p>
    <w:p w14:paraId="0127025C" w14:textId="5F93C5BD" w:rsidR="00847140" w:rsidRDefault="00847140" w:rsidP="00847140">
      <w:pPr>
        <w:spacing w:line="240" w:lineRule="auto"/>
        <w:rPr>
          <w:rFonts w:ascii="Times New Roman" w:hAnsi="Times New Roman" w:cs="Times New Roman"/>
          <w:sz w:val="24"/>
          <w:szCs w:val="24"/>
        </w:rPr>
      </w:pPr>
      <w:r w:rsidRPr="00847140">
        <w:rPr>
          <w:rFonts w:ascii="Consolas" w:hAnsi="Consolas" w:cs="Times New Roman"/>
          <w:sz w:val="16"/>
          <w:szCs w:val="16"/>
        </w:rPr>
        <w:t>?&gt;</w:t>
      </w:r>
    </w:p>
    <w:p w14:paraId="33CAB523" w14:textId="77777777" w:rsidR="00461F2B" w:rsidRDefault="00461F2B" w:rsidP="00541384">
      <w:pPr>
        <w:spacing w:line="480" w:lineRule="auto"/>
        <w:rPr>
          <w:rFonts w:ascii="Times New Roman" w:hAnsi="Times New Roman" w:cs="Times New Roman"/>
          <w:sz w:val="24"/>
          <w:szCs w:val="24"/>
        </w:rPr>
      </w:pPr>
    </w:p>
    <w:p w14:paraId="57AAD420" w14:textId="4F98B6F3" w:rsidR="00461F2B" w:rsidRPr="00687166" w:rsidRDefault="00461F2B" w:rsidP="00461F2B">
      <w:pPr>
        <w:spacing w:line="480" w:lineRule="auto"/>
        <w:rPr>
          <w:rFonts w:ascii="Times New Roman" w:hAnsi="Times New Roman" w:cs="Times New Roman"/>
          <w:b/>
          <w:bCs/>
          <w:sz w:val="24"/>
          <w:szCs w:val="24"/>
        </w:rPr>
      </w:pPr>
      <w:r w:rsidRPr="00687166">
        <w:rPr>
          <w:rFonts w:ascii="Times New Roman" w:hAnsi="Times New Roman" w:cs="Times New Roman"/>
          <w:b/>
          <w:bCs/>
          <w:sz w:val="24"/>
          <w:szCs w:val="24"/>
        </w:rPr>
        <w:t>Figure 12</w:t>
      </w:r>
    </w:p>
    <w:p w14:paraId="30AF74A0" w14:textId="50922BBC" w:rsidR="00461F2B" w:rsidRDefault="00461F2B" w:rsidP="00461F2B">
      <w:pPr>
        <w:spacing w:line="480" w:lineRule="auto"/>
        <w:rPr>
          <w:rFonts w:ascii="Times New Roman" w:hAnsi="Times New Roman" w:cs="Times New Roman"/>
          <w:i/>
          <w:iCs/>
          <w:sz w:val="24"/>
          <w:szCs w:val="24"/>
        </w:rPr>
      </w:pPr>
      <w:r w:rsidRPr="00687166">
        <w:rPr>
          <w:rFonts w:ascii="Times New Roman" w:hAnsi="Times New Roman" w:cs="Times New Roman"/>
          <w:i/>
          <w:iCs/>
          <w:sz w:val="24"/>
          <w:szCs w:val="24"/>
        </w:rPr>
        <w:t>Registration.php</w:t>
      </w:r>
    </w:p>
    <w:p w14:paraId="5B62EE9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w:t>
      </w:r>
    </w:p>
    <w:p w14:paraId="7D6772D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_reporting(E_ALL ^ E_NOTICE);</w:t>
      </w:r>
    </w:p>
    <w:p w14:paraId="04AC879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69DB0A7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OCTYPE html&gt;</w:t>
      </w:r>
    </w:p>
    <w:p w14:paraId="132D6A2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tml lang="en"&gt;</w:t>
      </w:r>
    </w:p>
    <w:p w14:paraId="504EE5E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7DD60F6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title&gt; Registration Page &lt;/title&gt;</w:t>
      </w:r>
    </w:p>
    <w:p w14:paraId="1818D4E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charset="utf8" /&gt;</w:t>
      </w:r>
    </w:p>
    <w:p w14:paraId="0BAB911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meta name="viewport" content="width=device-width, initial-scale=1" /&gt;</w:t>
      </w:r>
    </w:p>
    <w:p w14:paraId="4FE9A83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link rel="stylesheet" href="css/normalize.css"&gt;</w:t>
      </w:r>
    </w:p>
    <w:p w14:paraId="51E670A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link rel="stylesheet" href="css/main.css"&gt;</w:t>
      </w:r>
      <w:r w:rsidRPr="00847140">
        <w:rPr>
          <w:rFonts w:ascii="Consolas" w:hAnsi="Consolas" w:cs="Times New Roman"/>
          <w:sz w:val="16"/>
          <w:szCs w:val="16"/>
        </w:rPr>
        <w:tab/>
      </w:r>
    </w:p>
    <w:p w14:paraId="107BFB5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link rel="stylesheet" href="http://maxcdn.bootstrapcdn.com/bootstrap/3.3.6/css/bootstrap.min.css" /&gt;</w:t>
      </w:r>
    </w:p>
    <w:p w14:paraId="7F657E6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s://ajax.googleapis.com/ajax/libs/jquery/1.12.0/jquery.min.js"&gt;&lt;/script&gt;</w:t>
      </w:r>
    </w:p>
    <w:p w14:paraId="73AE70A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script src="http://maxcdn.bootstrapcdn.com/bootstrap/3.3.6/js/bootstrap.min.js"&gt;&lt;/script&gt;</w:t>
      </w:r>
    </w:p>
    <w:p w14:paraId="0623DA9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head&gt;</w:t>
      </w:r>
    </w:p>
    <w:p w14:paraId="288556F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 class="bgBody"&gt;</w:t>
      </w:r>
    </w:p>
    <w:p w14:paraId="1E668E49" w14:textId="77777777" w:rsidR="00847140" w:rsidRPr="00847140" w:rsidRDefault="00847140" w:rsidP="00847140">
      <w:pPr>
        <w:spacing w:line="240" w:lineRule="auto"/>
        <w:rPr>
          <w:rFonts w:ascii="Consolas" w:hAnsi="Consolas" w:cs="Times New Roman"/>
          <w:sz w:val="16"/>
          <w:szCs w:val="16"/>
        </w:rPr>
      </w:pPr>
    </w:p>
    <w:p w14:paraId="5F6D5BB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 require 'master.php';?&gt;</w:t>
      </w:r>
    </w:p>
    <w:p w14:paraId="0164431E" w14:textId="77777777" w:rsidR="00847140" w:rsidRPr="00847140" w:rsidRDefault="00847140" w:rsidP="00847140">
      <w:pPr>
        <w:spacing w:line="240" w:lineRule="auto"/>
        <w:rPr>
          <w:rFonts w:ascii="Consolas" w:hAnsi="Consolas" w:cs="Times New Roman"/>
          <w:sz w:val="16"/>
          <w:szCs w:val="16"/>
        </w:rPr>
      </w:pPr>
    </w:p>
    <w:p w14:paraId="7E6F7BE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lt;?php </w:t>
      </w:r>
    </w:p>
    <w:p w14:paraId="15F090D4" w14:textId="77777777" w:rsidR="00847140" w:rsidRPr="00847140" w:rsidRDefault="00847140" w:rsidP="00847140">
      <w:pPr>
        <w:spacing w:line="240" w:lineRule="auto"/>
        <w:rPr>
          <w:rFonts w:ascii="Consolas" w:hAnsi="Consolas" w:cs="Times New Roman"/>
          <w:sz w:val="16"/>
          <w:szCs w:val="16"/>
        </w:rPr>
      </w:pPr>
    </w:p>
    <w:p w14:paraId="48F0E07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if ($_SERVER["REQUEST_METHOD"]=="POST") {</w:t>
      </w:r>
    </w:p>
    <w:p w14:paraId="5BE0320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false;</w:t>
      </w:r>
    </w:p>
    <w:p w14:paraId="42ED5AD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errorsExist = "";</w:t>
      </w:r>
    </w:p>
    <w:p w14:paraId="26C1D6F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55FE5A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mailError         = "";</w:t>
      </w:r>
    </w:p>
    <w:p w14:paraId="7AF9BBB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assKeyError       = "";</w:t>
      </w:r>
    </w:p>
    <w:p w14:paraId="59A32E2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astNameError      = "";</w:t>
      </w:r>
    </w:p>
    <w:p w14:paraId="642D68F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irstNameError     = "";</w:t>
      </w:r>
    </w:p>
    <w:p w14:paraId="3D201EA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honeError         = "";</w:t>
      </w:r>
    </w:p>
    <w:p w14:paraId="1443ACA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obError           = "";</w:t>
      </w:r>
    </w:p>
    <w:p w14:paraId="0342616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4A04A4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emailAddr"])) {</w:t>
      </w:r>
    </w:p>
    <w:p w14:paraId="344E115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31FBD9A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mailError = "Email required";</w:t>
      </w:r>
    </w:p>
    <w:p w14:paraId="25DA75A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48DF424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mailAddr = $_POST["emailAddr"];</w:t>
      </w:r>
    </w:p>
    <w:p w14:paraId="37FF999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3B49F0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345D9F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passKey"])) {</w:t>
      </w:r>
    </w:p>
    <w:p w14:paraId="49C6927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61EDEDF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assKeyError = "Password required";</w:t>
      </w:r>
    </w:p>
    <w:p w14:paraId="7FCF1DE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47BB2CD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assKey = $_POST["passKey"];</w:t>
      </w:r>
    </w:p>
    <w:p w14:paraId="72B3182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BB376C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EE070A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firstName"])) {</w:t>
      </w:r>
    </w:p>
    <w:p w14:paraId="534EB7F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0DF578B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irstNameError = "First name required";</w:t>
      </w:r>
    </w:p>
    <w:p w14:paraId="1D25F95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54DAB8F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irstName = $_POST["firstName"];</w:t>
      </w:r>
    </w:p>
    <w:p w14:paraId="65F7F24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416F10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F2A565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lastName"])) {</w:t>
      </w:r>
    </w:p>
    <w:p w14:paraId="063F208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3ED065A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astNameError = "Last name required";</w:t>
      </w:r>
    </w:p>
    <w:p w14:paraId="5BD802B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08EC306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astName = $_POST["lastName"];</w:t>
      </w:r>
    </w:p>
    <w:p w14:paraId="6809625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B0E80A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066AEA87" w14:textId="77777777" w:rsidR="00847140" w:rsidRPr="00847140" w:rsidRDefault="00847140" w:rsidP="00847140">
      <w:pPr>
        <w:spacing w:line="240" w:lineRule="auto"/>
        <w:rPr>
          <w:rFonts w:ascii="Consolas" w:hAnsi="Consolas" w:cs="Times New Roman"/>
          <w:sz w:val="16"/>
          <w:szCs w:val="16"/>
        </w:rPr>
      </w:pPr>
    </w:p>
    <w:p w14:paraId="4EB3FEA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empty($_POST["birthDate"])) {</w:t>
      </w:r>
    </w:p>
    <w:p w14:paraId="6A3E378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6FE5C3A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obError = "Birth Date required";</w:t>
      </w:r>
    </w:p>
    <w:p w14:paraId="5C8F0C8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76E02F1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birthDate = $_POST["birthDate"];</w:t>
      </w:r>
    </w:p>
    <w:p w14:paraId="117B915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w:t>
      </w:r>
    </w:p>
    <w:p w14:paraId="4C82DC5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34AEDF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honeArea = $_POST["phoneArea"];</w:t>
      </w:r>
    </w:p>
    <w:p w14:paraId="7C98BF3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honeNum = $_POST["phoneNum"];</w:t>
      </w:r>
    </w:p>
    <w:p w14:paraId="0AECF66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FB4A6B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 empty($_POST["phoneArea"]) || empty($_POST["phoneNum"]) ) {</w:t>
      </w:r>
    </w:p>
    <w:p w14:paraId="106C1B7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anyErr = true;</w:t>
      </w:r>
    </w:p>
    <w:p w14:paraId="1E66501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honeError = "Phone# required";</w:t>
      </w:r>
    </w:p>
    <w:p w14:paraId="561A599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4BECDA2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879657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anyErr)</w:t>
      </w:r>
    </w:p>
    <w:p w14:paraId="4435ECD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3CB6B1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sExist = "Fix the errors below";</w:t>
      </w:r>
    </w:p>
    <w:p w14:paraId="0DD9192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5CA7541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A5215E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save to the database</w:t>
      </w:r>
    </w:p>
    <w:p w14:paraId="5A1E279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bStore = new MetricuL8Store();</w:t>
      </w:r>
    </w:p>
    <w:p w14:paraId="51E09C7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30DEB92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get the max ID from the database</w:t>
      </w:r>
    </w:p>
    <w:p w14:paraId="6B71CAA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ql = 'select max(id)+1 AS maxid from metricul8v2.student';</w:t>
      </w:r>
    </w:p>
    <w:p w14:paraId="07797A4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qResult = $dbStore-&gt;executeSelectQuery($sql)){</w:t>
      </w:r>
    </w:p>
    <w:p w14:paraId="5A550CC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oreach ($qResult as $row){</w:t>
      </w:r>
    </w:p>
    <w:p w14:paraId="0BD7E1F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newId = $row['maxid'];</w:t>
      </w:r>
    </w:p>
    <w:p w14:paraId="7405B3D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19D17F3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 {</w:t>
      </w:r>
    </w:p>
    <w:p w14:paraId="150A7D0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newId = 1;</w:t>
      </w:r>
    </w:p>
    <w:p w14:paraId="4E6C69A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w:t>
      </w:r>
    </w:p>
    <w:p w14:paraId="301D6D1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73EF64F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build the insert statement</w:t>
      </w:r>
    </w:p>
    <w:p w14:paraId="4200845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sql = "insert into metricul8v2.student(id, email, password, firstName, "</w:t>
      </w:r>
    </w:p>
    <w:p w14:paraId="28E1AAC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lastName, phoneArea, phoneNumber, birthDate) values("</w:t>
      </w:r>
    </w:p>
    <w:p w14:paraId="7461CF2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strval($newId)</w:t>
      </w:r>
    </w:p>
    <w:p w14:paraId="6755588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 . $_POST["emailAddr"] . "'"</w:t>
      </w:r>
    </w:p>
    <w:p w14:paraId="5032C80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 . $_POST["passKey"] . "'"</w:t>
      </w:r>
    </w:p>
    <w:p w14:paraId="473188B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 . $_POST["firstName"] . "'"</w:t>
      </w:r>
    </w:p>
    <w:p w14:paraId="5256C73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 . $_POST["lastName"] . "'"</w:t>
      </w:r>
    </w:p>
    <w:p w14:paraId="6624A68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 . strval($_POST["phoneArea"])</w:t>
      </w:r>
    </w:p>
    <w:p w14:paraId="271548F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 . strval($_POST["phoneNum"])</w:t>
      </w:r>
    </w:p>
    <w:p w14:paraId="769CB68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 . strval($_POST["birthDate"]) . "'"</w:t>
      </w:r>
    </w:p>
    <w:p w14:paraId="7512EC2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w:t>
      </w:r>
    </w:p>
    <w:p w14:paraId="71FA53E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B72C17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if ($dbStore-&gt;executeQuery($sql)) {</w:t>
      </w:r>
    </w:p>
    <w:p w14:paraId="6C75547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sExist = "Student Added!";</w:t>
      </w:r>
    </w:p>
    <w:p w14:paraId="6C3534D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5038E22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mailAddr     = "";</w:t>
      </w:r>
    </w:p>
    <w:p w14:paraId="314938C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assKey       = "";</w:t>
      </w:r>
    </w:p>
    <w:p w14:paraId="6114FE9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astName      = "";</w:t>
      </w:r>
    </w:p>
    <w:p w14:paraId="7D78CDA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irstName     = "";</w:t>
      </w:r>
    </w:p>
    <w:p w14:paraId="1E77AE0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honeArea     = 0;</w:t>
      </w:r>
    </w:p>
    <w:p w14:paraId="705D361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honeNum      = 0;</w:t>
      </w:r>
    </w:p>
    <w:p w14:paraId="42F1C70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birthDate     = "";</w:t>
      </w:r>
    </w:p>
    <w:p w14:paraId="506C74D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BCC13A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mailError         = "";</w:t>
      </w:r>
    </w:p>
    <w:p w14:paraId="0F1AF7E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assKeyError       = "";</w:t>
      </w:r>
    </w:p>
    <w:p w14:paraId="18A5846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astNameError      = "";</w:t>
      </w:r>
    </w:p>
    <w:p w14:paraId="20D6412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firstNameError     = "";</w:t>
      </w:r>
    </w:p>
    <w:p w14:paraId="568F7E0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phoneError         = "";</w:t>
      </w:r>
    </w:p>
    <w:p w14:paraId="59E2466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dobError           = "";</w:t>
      </w:r>
    </w:p>
    <w:p w14:paraId="58B3CD4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 else{</w:t>
      </w:r>
    </w:p>
    <w:p w14:paraId="04D74AA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errorsExist = "Can't save to the database. Contact your system administrator.";</w:t>
      </w:r>
    </w:p>
    <w:p w14:paraId="5256C58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65E57B8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p>
    <w:p w14:paraId="2FBFD01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w:t>
      </w:r>
    </w:p>
    <w:p w14:paraId="6C9DEB99" w14:textId="77777777" w:rsidR="00847140" w:rsidRPr="00847140" w:rsidRDefault="00847140" w:rsidP="00847140">
      <w:pPr>
        <w:spacing w:line="240" w:lineRule="auto"/>
        <w:rPr>
          <w:rFonts w:ascii="Consolas" w:hAnsi="Consolas" w:cs="Times New Roman"/>
          <w:sz w:val="16"/>
          <w:szCs w:val="16"/>
        </w:rPr>
      </w:pPr>
    </w:p>
    <w:p w14:paraId="01643B1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gt;</w:t>
      </w:r>
    </w:p>
    <w:p w14:paraId="7D3C2B49" w14:textId="77777777" w:rsidR="00847140" w:rsidRPr="00847140" w:rsidRDefault="00847140" w:rsidP="00847140">
      <w:pPr>
        <w:spacing w:line="240" w:lineRule="auto"/>
        <w:rPr>
          <w:rFonts w:ascii="Consolas" w:hAnsi="Consolas" w:cs="Times New Roman"/>
          <w:sz w:val="16"/>
          <w:szCs w:val="16"/>
        </w:rPr>
      </w:pPr>
    </w:p>
    <w:p w14:paraId="08557D5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 class="container"&gt;</w:t>
      </w:r>
    </w:p>
    <w:p w14:paraId="52B7491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h1&gt;New Student Registration&lt;/h1&gt;</w:t>
      </w:r>
    </w:p>
    <w:p w14:paraId="5C7C4EF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t>&lt;p class="error"&gt;&lt;?php echo $errorsExist;?&gt;&lt;/p&gt;</w:t>
      </w:r>
    </w:p>
    <w:p w14:paraId="27EF83B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form class="form-horizontal" role="form" method="post" action="&lt;?php echo htmlspecialchars($_SERVER["PHP_SELF"]);?&gt;"&gt;</w:t>
      </w:r>
    </w:p>
    <w:p w14:paraId="2A9C358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45BF660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label class="control-label col-sm-2" for="f-email"&gt;Email Address&lt;/label&gt;</w:t>
      </w:r>
    </w:p>
    <w:p w14:paraId="5AB9BB1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0"&gt;</w:t>
      </w:r>
    </w:p>
    <w:p w14:paraId="224A283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email" name="emailAddr" id="f-email" placeholder="email@provider.com" value="&lt;?php echo $emailAddr;?&gt;" /&gt;</w:t>
      </w:r>
    </w:p>
    <w:p w14:paraId="11F5597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error"&gt;&lt;?php echo $emailError; ?&gt;&lt;/span&gt;</w:t>
      </w:r>
    </w:p>
    <w:p w14:paraId="0C75E66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2214AB6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0E013C4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60734FA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42C3B94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label class="control-label col-sm-2" for="f-password"&gt;Password&lt;/label&gt;</w:t>
      </w:r>
    </w:p>
    <w:p w14:paraId="69A772B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0"&gt;</w:t>
      </w:r>
    </w:p>
    <w:p w14:paraId="57E8D0D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password" name="passKey" id="f-password" placeholder="8 or more characters" value="&lt;?php echo $passKey;?&gt;" /&gt;</w:t>
      </w:r>
    </w:p>
    <w:p w14:paraId="19A0935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error"&gt;&lt;?php echo $passKeyError; ?&gt;&lt;/span&gt;</w:t>
      </w:r>
    </w:p>
    <w:p w14:paraId="40410BC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1A6EB53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242A5DCA" w14:textId="77777777" w:rsidR="00847140" w:rsidRPr="00847140" w:rsidRDefault="00847140" w:rsidP="00847140">
      <w:pPr>
        <w:spacing w:line="240" w:lineRule="auto"/>
        <w:rPr>
          <w:rFonts w:ascii="Consolas" w:hAnsi="Consolas" w:cs="Times New Roman"/>
          <w:sz w:val="16"/>
          <w:szCs w:val="16"/>
        </w:rPr>
      </w:pPr>
    </w:p>
    <w:p w14:paraId="085CD65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6C96A34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label class="control-label col-sm-2" for="f-firstName"&gt;First Name&lt;/label&gt;</w:t>
      </w:r>
    </w:p>
    <w:p w14:paraId="6A031AC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0"&gt;</w:t>
      </w:r>
    </w:p>
    <w:p w14:paraId="14266C6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text" name="firstName" id="f-firstName" value="&lt;?php echo $firstName;?&gt;" /&gt;</w:t>
      </w:r>
    </w:p>
    <w:p w14:paraId="211982C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error"&gt;&lt;?php echo $firstNameError; ?&gt;&lt;/span&gt;</w:t>
      </w:r>
    </w:p>
    <w:p w14:paraId="6ABB2AE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lastRenderedPageBreak/>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296A414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6C580F3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094BE46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3F862B5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label class="control-label col-sm-2" for="f-lastName"&gt;Last Name&lt;/label&gt;</w:t>
      </w:r>
    </w:p>
    <w:p w14:paraId="1939A65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0"&gt;</w:t>
      </w:r>
    </w:p>
    <w:p w14:paraId="53AF032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text" name="lastName" id="f-lastName" value="&lt;?php echo $lastName;?&gt;" /&gt;</w:t>
      </w:r>
    </w:p>
    <w:p w14:paraId="7C18440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error"&gt;&lt;?php echo $lastNameError; ?&gt;&lt;/span&gt;</w:t>
      </w:r>
    </w:p>
    <w:p w14:paraId="49F5E8F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79F6A59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063B809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33C1596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1B8FACD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71E7A26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form-group"&gt;</w:t>
      </w:r>
    </w:p>
    <w:p w14:paraId="5E4F315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label class="control-label col-sm-2" for="f-birthDate"&gt;Date of Birth&lt;/label&gt;</w:t>
      </w:r>
    </w:p>
    <w:p w14:paraId="1F25FA6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0"&gt;</w:t>
      </w:r>
    </w:p>
    <w:p w14:paraId="0F051D8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date" name="birthDate" id="f-birthDate" value="&lt;?php echo $birthDate;?&gt;" /&gt;</w:t>
      </w:r>
    </w:p>
    <w:p w14:paraId="524AE6D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error"&gt;&lt;?php echo $dobError; ?&gt;&lt;/span&gt;</w:t>
      </w:r>
    </w:p>
    <w:p w14:paraId="1E877AD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4E7F3ED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029A068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69F88B9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7F10A61A"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3CC140C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 class="row show-grid FloatInput"&gt;</w:t>
      </w:r>
    </w:p>
    <w:p w14:paraId="5CDE427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form=group"&gt;</w:t>
      </w:r>
    </w:p>
    <w:p w14:paraId="55A9CAD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label class="control-label col-sm-2" for="f-phoneArea"&gt;Area Code/Phone#&lt;/label&gt;</w:t>
      </w:r>
    </w:p>
    <w:p w14:paraId="6DD6951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1"&gt;</w:t>
      </w:r>
    </w:p>
    <w:p w14:paraId="5C231D3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number" name="phoneArea" class="PhoneMedium" id="f-phoneArea" placeholder="###" value="&lt;?php echo $phoneArea;?&gt;" /&gt;</w:t>
      </w:r>
    </w:p>
    <w:p w14:paraId="4A24190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65E1D44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2"&gt;</w:t>
      </w:r>
    </w:p>
    <w:p w14:paraId="239A59E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input type="number" name="phoneNum" class="PhoneLarge" placeholder="#######" value="&lt;?php echo $phoneNum;?&gt;" /&gt;</w:t>
      </w:r>
    </w:p>
    <w:p w14:paraId="7376C04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2DBBAF8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 class="col-sm-3"&gt;&lt;span class="error"&gt;&lt;?php echo $phoneError; ?&gt;&lt;/span&gt;&lt;/div&gt;</w:t>
      </w:r>
    </w:p>
    <w:p w14:paraId="14497D0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div&gt;</w:t>
      </w:r>
    </w:p>
    <w:p w14:paraId="624E24BF"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6AE49DD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p>
    <w:p w14:paraId="5F88DF08"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 class="form=group"&gt;</w:t>
      </w:r>
    </w:p>
    <w:p w14:paraId="20E1152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div class="col-sm-5 col-sm-offset-1"&gt;</w:t>
      </w:r>
    </w:p>
    <w:p w14:paraId="75F4DABE"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button type="submit" title="Save Registration" class="ButtonFont"&gt;</w:t>
      </w:r>
    </w:p>
    <w:p w14:paraId="4D78B4F7"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glyphicon glyphicon-cloud-upload"&gt;&lt;/span&gt;</w:t>
      </w:r>
    </w:p>
    <w:p w14:paraId="2AC3510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button&gt;</w:t>
      </w:r>
    </w:p>
    <w:p w14:paraId="2207751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132307FC"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col-sm-5"&gt;</w:t>
      </w:r>
    </w:p>
    <w:p w14:paraId="41F61D3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button type="reset" title="Reset Form Fields" class="ButtonFont"&gt;</w:t>
      </w:r>
    </w:p>
    <w:p w14:paraId="19CBE2E9"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span class="glyphicon glyphicon-refresh"&gt;&lt;/span&gt;</w:t>
      </w:r>
    </w:p>
    <w:p w14:paraId="3DCCB7E5"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 xml:space="preserve">&lt;/button&gt;        </w:t>
      </w:r>
      <w:r w:rsidRPr="00847140">
        <w:rPr>
          <w:rFonts w:ascii="Consolas" w:hAnsi="Consolas" w:cs="Times New Roman"/>
          <w:sz w:val="16"/>
          <w:szCs w:val="16"/>
        </w:rPr>
        <w:tab/>
      </w:r>
      <w:r w:rsidRPr="00847140">
        <w:rPr>
          <w:rFonts w:ascii="Consolas" w:hAnsi="Consolas" w:cs="Times New Roman"/>
          <w:sz w:val="16"/>
          <w:szCs w:val="16"/>
        </w:rPr>
        <w:tab/>
      </w:r>
    </w:p>
    <w:p w14:paraId="71B7AF5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div&gt;</w:t>
      </w:r>
    </w:p>
    <w:p w14:paraId="2ECDC28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gt;</w:t>
      </w:r>
    </w:p>
    <w:p w14:paraId="26AD1BC0"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r>
    </w:p>
    <w:p w14:paraId="5A0E52A4"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 class="col-sm-5 col-sm-offset-1"&gt;</w:t>
      </w:r>
    </w:p>
    <w:p w14:paraId="728538C3"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r>
      <w:r w:rsidRPr="00847140">
        <w:rPr>
          <w:rFonts w:ascii="Consolas" w:hAnsi="Consolas" w:cs="Times New Roman"/>
          <w:sz w:val="16"/>
          <w:szCs w:val="16"/>
        </w:rPr>
        <w:tab/>
        <w:t>&lt;p class="ButtonText"&gt;Save&lt;/p&gt;</w:t>
      </w:r>
    </w:p>
    <w:p w14:paraId="7BDF933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gt;</w:t>
      </w:r>
    </w:p>
    <w:p w14:paraId="4B1F80E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w:t>
      </w:r>
      <w:r w:rsidRPr="00847140">
        <w:rPr>
          <w:rFonts w:ascii="Consolas" w:hAnsi="Consolas" w:cs="Times New Roman"/>
          <w:sz w:val="16"/>
          <w:szCs w:val="16"/>
        </w:rPr>
        <w:tab/>
        <w:t>&lt;div class="col-sm-5"&gt;</w:t>
      </w:r>
    </w:p>
    <w:p w14:paraId="12A18C6B"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r>
      <w:r w:rsidRPr="00847140">
        <w:rPr>
          <w:rFonts w:ascii="Consolas" w:hAnsi="Consolas" w:cs="Times New Roman"/>
          <w:sz w:val="16"/>
          <w:szCs w:val="16"/>
        </w:rPr>
        <w:tab/>
        <w:t>&lt;p class="ButtonText"&gt;Reset&lt;/p&gt;</w:t>
      </w:r>
    </w:p>
    <w:p w14:paraId="5A949E91"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ab/>
      </w:r>
      <w:r w:rsidRPr="00847140">
        <w:rPr>
          <w:rFonts w:ascii="Consolas" w:hAnsi="Consolas" w:cs="Times New Roman"/>
          <w:sz w:val="16"/>
          <w:szCs w:val="16"/>
        </w:rPr>
        <w:tab/>
        <w:t>&lt;/div&gt;</w:t>
      </w:r>
    </w:p>
    <w:p w14:paraId="1293F546"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 xml:space="preserve">    &lt;/form&gt;</w:t>
      </w:r>
    </w:p>
    <w:p w14:paraId="513534A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div&gt;</w:t>
      </w:r>
    </w:p>
    <w:p w14:paraId="0132BE2C" w14:textId="77777777" w:rsidR="00847140" w:rsidRPr="00847140" w:rsidRDefault="00847140" w:rsidP="00847140">
      <w:pPr>
        <w:spacing w:line="240" w:lineRule="auto"/>
        <w:rPr>
          <w:rFonts w:ascii="Consolas" w:hAnsi="Consolas" w:cs="Times New Roman"/>
          <w:sz w:val="16"/>
          <w:szCs w:val="16"/>
        </w:rPr>
      </w:pPr>
    </w:p>
    <w:p w14:paraId="12B651FD"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php require_once 'footer.php';?&gt;</w:t>
      </w:r>
    </w:p>
    <w:p w14:paraId="77740CA2" w14:textId="77777777" w:rsidR="00847140" w:rsidRPr="00847140" w:rsidRDefault="00847140" w:rsidP="00847140">
      <w:pPr>
        <w:spacing w:line="240" w:lineRule="auto"/>
        <w:rPr>
          <w:rFonts w:ascii="Consolas" w:hAnsi="Consolas" w:cs="Times New Roman"/>
          <w:sz w:val="16"/>
          <w:szCs w:val="16"/>
        </w:rPr>
      </w:pPr>
      <w:r w:rsidRPr="00847140">
        <w:rPr>
          <w:rFonts w:ascii="Consolas" w:hAnsi="Consolas" w:cs="Times New Roman"/>
          <w:sz w:val="16"/>
          <w:szCs w:val="16"/>
        </w:rPr>
        <w:t>&lt;/body&gt;</w:t>
      </w:r>
    </w:p>
    <w:p w14:paraId="72DDFF6A" w14:textId="09531BC6" w:rsidR="00847140" w:rsidRDefault="00847140" w:rsidP="00847140">
      <w:pPr>
        <w:spacing w:line="240" w:lineRule="auto"/>
        <w:rPr>
          <w:rFonts w:ascii="Times New Roman" w:hAnsi="Times New Roman" w:cs="Times New Roman"/>
          <w:sz w:val="24"/>
          <w:szCs w:val="24"/>
        </w:rPr>
      </w:pPr>
      <w:r w:rsidRPr="00847140">
        <w:rPr>
          <w:rFonts w:ascii="Consolas" w:hAnsi="Consolas" w:cs="Times New Roman"/>
          <w:sz w:val="16"/>
          <w:szCs w:val="16"/>
        </w:rPr>
        <w:t>&lt;/html&gt;</w:t>
      </w:r>
    </w:p>
    <w:p w14:paraId="12A49A80" w14:textId="77777777" w:rsidR="00847140" w:rsidRPr="00847140" w:rsidRDefault="00847140" w:rsidP="00461F2B">
      <w:pPr>
        <w:spacing w:line="480" w:lineRule="auto"/>
        <w:rPr>
          <w:rFonts w:ascii="Times New Roman" w:hAnsi="Times New Roman" w:cs="Times New Roman"/>
          <w:sz w:val="24"/>
          <w:szCs w:val="24"/>
        </w:rPr>
      </w:pPr>
    </w:p>
    <w:p w14:paraId="087E15DA" w14:textId="0C5DDAC0" w:rsidR="00461F2B" w:rsidRPr="00461F2B" w:rsidRDefault="00461F2B" w:rsidP="00461F2B">
      <w:pPr>
        <w:spacing w:line="480" w:lineRule="auto"/>
        <w:rPr>
          <w:rFonts w:ascii="Times New Roman" w:hAnsi="Times New Roman" w:cs="Times New Roman"/>
          <w:b/>
          <w:bCs/>
          <w:sz w:val="24"/>
          <w:szCs w:val="24"/>
        </w:rPr>
      </w:pPr>
      <w:r w:rsidRPr="00461F2B">
        <w:rPr>
          <w:rFonts w:ascii="Times New Roman" w:hAnsi="Times New Roman" w:cs="Times New Roman"/>
          <w:b/>
          <w:bCs/>
          <w:sz w:val="24"/>
          <w:szCs w:val="24"/>
        </w:rPr>
        <w:lastRenderedPageBreak/>
        <w:t>Experience</w:t>
      </w:r>
    </w:p>
    <w:p w14:paraId="27388B70" w14:textId="4AFF60F2" w:rsidR="00803822" w:rsidRDefault="00461F2B" w:rsidP="0080382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 had a positive experience during the creation of the MetricuL8 system. </w:t>
      </w:r>
      <w:r w:rsidR="006D20AF">
        <w:rPr>
          <w:rFonts w:ascii="Times New Roman" w:hAnsi="Times New Roman" w:cs="Times New Roman"/>
          <w:sz w:val="24"/>
          <w:szCs w:val="24"/>
        </w:rPr>
        <w:t>I often needed to think through ways of creating solutions using the client, server, and</w:t>
      </w:r>
      <w:r>
        <w:rPr>
          <w:rFonts w:ascii="Times New Roman" w:hAnsi="Times New Roman" w:cs="Times New Roman"/>
          <w:sz w:val="24"/>
          <w:szCs w:val="24"/>
        </w:rPr>
        <w:t xml:space="preserve"> database. As I learned new </w:t>
      </w:r>
      <w:r w:rsidR="006D20AF">
        <w:rPr>
          <w:rFonts w:ascii="Times New Roman" w:hAnsi="Times New Roman" w:cs="Times New Roman"/>
          <w:sz w:val="24"/>
          <w:szCs w:val="24"/>
        </w:rPr>
        <w:t>PHP and MySQL techniques, I wanted</w:t>
      </w:r>
      <w:r w:rsidR="00803822">
        <w:rPr>
          <w:rFonts w:ascii="Times New Roman" w:hAnsi="Times New Roman" w:cs="Times New Roman"/>
          <w:sz w:val="24"/>
          <w:szCs w:val="24"/>
        </w:rPr>
        <w:t xml:space="preserve"> to go back and refactor. </w:t>
      </w:r>
      <w:r w:rsidR="00630996">
        <w:rPr>
          <w:rFonts w:ascii="Times New Roman" w:hAnsi="Times New Roman" w:cs="Times New Roman"/>
          <w:sz w:val="24"/>
          <w:szCs w:val="24"/>
        </w:rPr>
        <w:t xml:space="preserve">Learning to retain the user choices in each ‘select’ box and apply them to a new incoming query result was a satisfying educational experience! I don’t know if I did it the best way, but I was able to use the PHP language to solve a problem. </w:t>
      </w:r>
      <w:r w:rsidR="00803822">
        <w:rPr>
          <w:rFonts w:ascii="Times New Roman" w:hAnsi="Times New Roman" w:cs="Times New Roman"/>
          <w:sz w:val="24"/>
          <w:szCs w:val="24"/>
        </w:rPr>
        <w:t>One of the key advances from the first edition is the use of stored procedures in MySQL. Some of the operations</w:t>
      </w:r>
      <w:r w:rsidR="006D20AF">
        <w:rPr>
          <w:rFonts w:ascii="Times New Roman" w:hAnsi="Times New Roman" w:cs="Times New Roman"/>
          <w:sz w:val="24"/>
          <w:szCs w:val="24"/>
        </w:rPr>
        <w:t>,</w:t>
      </w:r>
      <w:r w:rsidR="00803822">
        <w:rPr>
          <w:rFonts w:ascii="Times New Roman" w:hAnsi="Times New Roman" w:cs="Times New Roman"/>
          <w:sz w:val="24"/>
          <w:szCs w:val="24"/>
        </w:rPr>
        <w:t xml:space="preserve"> such as adding classes</w:t>
      </w:r>
      <w:r w:rsidR="006D20AF">
        <w:rPr>
          <w:rFonts w:ascii="Times New Roman" w:hAnsi="Times New Roman" w:cs="Times New Roman"/>
          <w:sz w:val="24"/>
          <w:szCs w:val="24"/>
        </w:rPr>
        <w:t>,</w:t>
      </w:r>
      <w:r w:rsidR="00803822">
        <w:rPr>
          <w:rFonts w:ascii="Times New Roman" w:hAnsi="Times New Roman" w:cs="Times New Roman"/>
          <w:sz w:val="24"/>
          <w:szCs w:val="24"/>
        </w:rPr>
        <w:t xml:space="preserve"> took a few queries to solve, and sometimes the web server and database server are not local to each other. In those cases, stored procedures are the better choice</w:t>
      </w:r>
      <w:r w:rsidR="006D20AF">
        <w:rPr>
          <w:rFonts w:ascii="Times New Roman" w:hAnsi="Times New Roman" w:cs="Times New Roman"/>
          <w:sz w:val="24"/>
          <w:szCs w:val="24"/>
        </w:rPr>
        <w:t xml:space="preserve">, because there is less back-and-forth across the network. </w:t>
      </w:r>
    </w:p>
    <w:p w14:paraId="1E8D5795" w14:textId="1D0BD93E" w:rsidR="00630996" w:rsidRDefault="00630996" w:rsidP="00F612C9">
      <w:pPr>
        <w:spacing w:before="240" w:line="480" w:lineRule="auto"/>
        <w:rPr>
          <w:rFonts w:ascii="Times New Roman" w:hAnsi="Times New Roman" w:cs="Times New Roman"/>
          <w:sz w:val="24"/>
          <w:szCs w:val="24"/>
        </w:rPr>
      </w:pPr>
      <w:r>
        <w:rPr>
          <w:rFonts w:ascii="Times New Roman" w:hAnsi="Times New Roman" w:cs="Times New Roman"/>
          <w:sz w:val="24"/>
          <w:szCs w:val="24"/>
        </w:rPr>
        <w:tab/>
        <w:t>I</w:t>
      </w:r>
      <w:r w:rsidR="006D20AF">
        <w:rPr>
          <w:rFonts w:ascii="Times New Roman" w:hAnsi="Times New Roman" w:cs="Times New Roman"/>
          <w:sz w:val="24"/>
          <w:szCs w:val="24"/>
        </w:rPr>
        <w:t xml:space="preserve"> would implement unit testing for the PHP and database procedure components if the project timeline were extended</w:t>
      </w:r>
      <w:r>
        <w:rPr>
          <w:rFonts w:ascii="Times New Roman" w:hAnsi="Times New Roman" w:cs="Times New Roman"/>
          <w:sz w:val="24"/>
          <w:szCs w:val="24"/>
        </w:rPr>
        <w:t>. PHP embedded in a functional web page</w:t>
      </w:r>
      <w:r w:rsidR="006D20AF">
        <w:rPr>
          <w:rFonts w:ascii="Times New Roman" w:hAnsi="Times New Roman" w:cs="Times New Roman"/>
          <w:sz w:val="24"/>
          <w:szCs w:val="24"/>
        </w:rPr>
        <w:t xml:space="preserve"> </w:t>
      </w:r>
      <w:r>
        <w:rPr>
          <w:rFonts w:ascii="Times New Roman" w:hAnsi="Times New Roman" w:cs="Times New Roman"/>
          <w:sz w:val="24"/>
          <w:szCs w:val="24"/>
        </w:rPr>
        <w:t>is challenging to test independently</w:t>
      </w:r>
      <w:r w:rsidR="00F612C9">
        <w:rPr>
          <w:rFonts w:ascii="Times New Roman" w:hAnsi="Times New Roman" w:cs="Times New Roman"/>
          <w:sz w:val="24"/>
          <w:szCs w:val="24"/>
        </w:rPr>
        <w:t>, and there are several proposed frameworks (</w:t>
      </w:r>
      <w:r w:rsidR="00F612C9" w:rsidRPr="00F612C9">
        <w:rPr>
          <w:rFonts w:ascii="Times New Roman" w:hAnsi="Times New Roman" w:cs="Times New Roman"/>
          <w:sz w:val="24"/>
          <w:szCs w:val="24"/>
        </w:rPr>
        <w:t>Enderlin</w:t>
      </w:r>
      <w:r w:rsidR="00F612C9">
        <w:rPr>
          <w:rFonts w:ascii="Times New Roman" w:hAnsi="Times New Roman" w:cs="Times New Roman"/>
          <w:sz w:val="24"/>
          <w:szCs w:val="24"/>
        </w:rPr>
        <w:t xml:space="preserve"> et al., 2013)</w:t>
      </w:r>
      <w:r>
        <w:rPr>
          <w:rFonts w:ascii="Times New Roman" w:hAnsi="Times New Roman" w:cs="Times New Roman"/>
          <w:sz w:val="24"/>
          <w:szCs w:val="24"/>
        </w:rPr>
        <w:t>. Also, a security policy should be applied to the code. Several web pages accept input as free text and place the text in SQL statements, which is a vulnerability to SQL injection attack</w:t>
      </w:r>
      <w:r w:rsidR="006D20AF">
        <w:rPr>
          <w:rFonts w:ascii="Times New Roman" w:hAnsi="Times New Roman" w:cs="Times New Roman"/>
          <w:sz w:val="24"/>
          <w:szCs w:val="24"/>
        </w:rPr>
        <w:t>s</w:t>
      </w:r>
      <w:r w:rsidR="00F612C9">
        <w:rPr>
          <w:rFonts w:ascii="Times New Roman" w:hAnsi="Times New Roman" w:cs="Times New Roman"/>
          <w:sz w:val="24"/>
          <w:szCs w:val="24"/>
        </w:rPr>
        <w:t xml:space="preserve"> (</w:t>
      </w:r>
      <w:r w:rsidR="00F612C9" w:rsidRPr="00F612C9">
        <w:rPr>
          <w:rFonts w:ascii="Times New Roman" w:hAnsi="Times New Roman" w:cs="Times New Roman"/>
          <w:sz w:val="24"/>
          <w:szCs w:val="24"/>
        </w:rPr>
        <w:t>Bedeković</w:t>
      </w:r>
      <w:r w:rsidR="00F612C9">
        <w:rPr>
          <w:rFonts w:ascii="Times New Roman" w:hAnsi="Times New Roman" w:cs="Times New Roman"/>
          <w:sz w:val="24"/>
          <w:szCs w:val="24"/>
        </w:rPr>
        <w:t xml:space="preserve"> et al., 2022)</w:t>
      </w:r>
      <w:r>
        <w:rPr>
          <w:rFonts w:ascii="Times New Roman" w:hAnsi="Times New Roman" w:cs="Times New Roman"/>
          <w:sz w:val="24"/>
          <w:szCs w:val="24"/>
        </w:rPr>
        <w:t xml:space="preserve">. The system would benefit from a central parameter filter function </w:t>
      </w:r>
      <w:r w:rsidR="006D20AF">
        <w:rPr>
          <w:rFonts w:ascii="Times New Roman" w:hAnsi="Times New Roman" w:cs="Times New Roman"/>
          <w:sz w:val="24"/>
          <w:szCs w:val="24"/>
        </w:rPr>
        <w:t>to</w:t>
      </w:r>
      <w:r>
        <w:rPr>
          <w:rFonts w:ascii="Times New Roman" w:hAnsi="Times New Roman" w:cs="Times New Roman"/>
          <w:sz w:val="24"/>
          <w:szCs w:val="24"/>
        </w:rPr>
        <w:t xml:space="preserve"> be used by all functions that place input in SQL statements. </w:t>
      </w:r>
    </w:p>
    <w:p w14:paraId="3D4BE302" w14:textId="729FFD7C" w:rsidR="00630996" w:rsidRPr="00630996" w:rsidRDefault="00630996" w:rsidP="00803822">
      <w:pPr>
        <w:spacing w:line="480" w:lineRule="auto"/>
        <w:rPr>
          <w:rFonts w:ascii="Times New Roman" w:hAnsi="Times New Roman" w:cs="Times New Roman"/>
          <w:b/>
          <w:bCs/>
          <w:sz w:val="24"/>
          <w:szCs w:val="24"/>
        </w:rPr>
      </w:pPr>
      <w:r w:rsidRPr="00630996">
        <w:rPr>
          <w:rFonts w:ascii="Times New Roman" w:hAnsi="Times New Roman" w:cs="Times New Roman"/>
          <w:b/>
          <w:bCs/>
          <w:sz w:val="24"/>
          <w:szCs w:val="24"/>
        </w:rPr>
        <w:t>Conclusion</w:t>
      </w:r>
    </w:p>
    <w:p w14:paraId="55203485" w14:textId="6A99EC66" w:rsidR="00587F4C" w:rsidRPr="00587F4C" w:rsidRDefault="00630996" w:rsidP="00461F2B">
      <w:pPr>
        <w:spacing w:line="480" w:lineRule="auto"/>
        <w:rPr>
          <w:rFonts w:ascii="Times New Roman" w:hAnsi="Times New Roman" w:cs="Times New Roman"/>
          <w:sz w:val="24"/>
          <w:szCs w:val="24"/>
        </w:rPr>
      </w:pPr>
      <w:r>
        <w:rPr>
          <w:rFonts w:ascii="Times New Roman" w:hAnsi="Times New Roman" w:cs="Times New Roman"/>
          <w:sz w:val="24"/>
          <w:szCs w:val="24"/>
        </w:rPr>
        <w:tab/>
        <w:t>We hope you find that all functionality meets or exceeds your expectations.</w:t>
      </w:r>
      <w:r w:rsidR="00851023">
        <w:rPr>
          <w:rFonts w:ascii="Times New Roman" w:hAnsi="Times New Roman" w:cs="Times New Roman"/>
          <w:sz w:val="24"/>
          <w:szCs w:val="24"/>
        </w:rPr>
        <w:t xml:space="preserve"> We generated the components, integrated the subsystems, and verified each function from the Software Requirement Specification (Tsui et al., 2018). Let us know how the user acceptance testing proceeds. </w:t>
      </w:r>
      <w:r w:rsidR="00587F4C" w:rsidRPr="00587F4C">
        <w:rPr>
          <w:rFonts w:ascii="Times New Roman" w:hAnsi="Times New Roman" w:cs="Times New Roman"/>
          <w:sz w:val="24"/>
          <w:szCs w:val="24"/>
        </w:rPr>
        <w:br w:type="page"/>
      </w:r>
    </w:p>
    <w:p w14:paraId="4F8BA2B7" w14:textId="77777777" w:rsidR="00587F4C" w:rsidRPr="00271070" w:rsidRDefault="00587F4C" w:rsidP="00587F4C">
      <w:pPr>
        <w:pStyle w:val="citationindent"/>
        <w:spacing w:before="0" w:beforeAutospacing="0" w:after="0" w:afterAutospacing="0" w:line="480" w:lineRule="auto"/>
        <w:jc w:val="center"/>
        <w:rPr>
          <w:b/>
        </w:rPr>
      </w:pPr>
      <w:r w:rsidRPr="00271070">
        <w:rPr>
          <w:b/>
        </w:rPr>
        <w:lastRenderedPageBreak/>
        <w:t>References</w:t>
      </w:r>
    </w:p>
    <w:p w14:paraId="70DC26F6" w14:textId="7C206307" w:rsidR="00F612C9" w:rsidRDefault="00F612C9" w:rsidP="00C42AAE">
      <w:pPr>
        <w:pStyle w:val="citationindent"/>
        <w:spacing w:before="0" w:beforeAutospacing="0" w:after="0" w:afterAutospacing="0" w:line="480" w:lineRule="auto"/>
        <w:ind w:left="720" w:hanging="720"/>
      </w:pPr>
      <w:r w:rsidRPr="00F612C9">
        <w:t xml:space="preserve">Enderlin, I., Giorgetti, A., &amp; Bouquet, F. (2013). A Constraint Solver for PHP Arrays. 2013 IEEE Sixth International Conference on Software Testing, Verification and Validation Workshops, Software Testing, Verification and Validation Workshops (ICSTW), 2013 IEEE Sixth International Conference on, Software Testing Verification and Validation Workshop, IEEE International Conference On, 218–223. </w:t>
      </w:r>
      <w:hyperlink r:id="rId8" w:history="1">
        <w:r w:rsidRPr="002E50B8">
          <w:rPr>
            <w:rStyle w:val="Hyperlink"/>
          </w:rPr>
          <w:t>https://doi.org/10.1109/ICSTW.2013.80</w:t>
        </w:r>
      </w:hyperlink>
    </w:p>
    <w:p w14:paraId="47518ACD" w14:textId="7D60424B" w:rsidR="00F612C9" w:rsidRDefault="00F612C9" w:rsidP="00C42AAE">
      <w:pPr>
        <w:pStyle w:val="citationindent"/>
        <w:spacing w:before="0" w:beforeAutospacing="0" w:after="0" w:afterAutospacing="0" w:line="480" w:lineRule="auto"/>
        <w:ind w:left="720" w:hanging="720"/>
      </w:pPr>
      <w:r w:rsidRPr="00F612C9">
        <w:t xml:space="preserve">Bedeković, N., Havaš, L., Horvat, T., &amp; Crčić, D. (2022). The Importance of Developing Preventive Techniques for SQL Injection Attacks. Technical Journal / Tehnicki Glasnik, 16(4), 523–529. </w:t>
      </w:r>
      <w:hyperlink r:id="rId9" w:history="1">
        <w:r w:rsidRPr="002E50B8">
          <w:rPr>
            <w:rStyle w:val="Hyperlink"/>
          </w:rPr>
          <w:t>https://doi.org/10.31803/tg-20211203090618</w:t>
        </w:r>
      </w:hyperlink>
    </w:p>
    <w:p w14:paraId="0B056937" w14:textId="14CE3EF2" w:rsidR="00541384" w:rsidRDefault="00541384" w:rsidP="00C42AAE">
      <w:pPr>
        <w:pStyle w:val="citationindent"/>
        <w:spacing w:before="0" w:beforeAutospacing="0" w:after="0" w:afterAutospacing="0" w:line="480" w:lineRule="auto"/>
        <w:ind w:left="720" w:hanging="720"/>
      </w:pPr>
      <w:r w:rsidRPr="00541384">
        <w:t>Tsui, F., Karam, O., &amp; Bernal, B. (2018). Essentials of software engineering (4th ed.). Jones &amp; Bartlett Learning.</w:t>
      </w:r>
    </w:p>
    <w:sectPr w:rsidR="00541384" w:rsidSect="00587F4C">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DFD05" w14:textId="77777777" w:rsidR="000628C7" w:rsidRDefault="000628C7" w:rsidP="00587F4C">
      <w:pPr>
        <w:spacing w:line="240" w:lineRule="auto"/>
      </w:pPr>
      <w:r>
        <w:separator/>
      </w:r>
    </w:p>
  </w:endnote>
  <w:endnote w:type="continuationSeparator" w:id="0">
    <w:p w14:paraId="641DFD8F" w14:textId="77777777" w:rsidR="000628C7" w:rsidRDefault="000628C7"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5A9D7" w14:textId="77777777" w:rsidR="000628C7" w:rsidRDefault="000628C7" w:rsidP="00587F4C">
      <w:pPr>
        <w:spacing w:line="240" w:lineRule="auto"/>
      </w:pPr>
      <w:r>
        <w:separator/>
      </w:r>
    </w:p>
  </w:footnote>
  <w:footnote w:type="continuationSeparator" w:id="0">
    <w:p w14:paraId="127C4773" w14:textId="77777777" w:rsidR="000628C7" w:rsidRDefault="000628C7"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D6343"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3</w:t>
    </w:r>
    <w:r w:rsidRPr="00587F4C">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tKgFAB/93K0tAAAA"/>
  </w:docVars>
  <w:rsids>
    <w:rsidRoot w:val="00587F4C"/>
    <w:rsid w:val="000021E2"/>
    <w:rsid w:val="0001232B"/>
    <w:rsid w:val="000528A3"/>
    <w:rsid w:val="000628C7"/>
    <w:rsid w:val="000E0D89"/>
    <w:rsid w:val="00203467"/>
    <w:rsid w:val="00222BC2"/>
    <w:rsid w:val="00225BC3"/>
    <w:rsid w:val="002441F0"/>
    <w:rsid w:val="00271070"/>
    <w:rsid w:val="00271D47"/>
    <w:rsid w:val="003365D3"/>
    <w:rsid w:val="00461F2B"/>
    <w:rsid w:val="004628B8"/>
    <w:rsid w:val="004901ED"/>
    <w:rsid w:val="004B7B2A"/>
    <w:rsid w:val="00522349"/>
    <w:rsid w:val="00534768"/>
    <w:rsid w:val="00541384"/>
    <w:rsid w:val="00587F4C"/>
    <w:rsid w:val="006001C8"/>
    <w:rsid w:val="00610510"/>
    <w:rsid w:val="00630996"/>
    <w:rsid w:val="00687166"/>
    <w:rsid w:val="006A3D52"/>
    <w:rsid w:val="006D20AF"/>
    <w:rsid w:val="0072286A"/>
    <w:rsid w:val="00751F3C"/>
    <w:rsid w:val="00774812"/>
    <w:rsid w:val="007E665E"/>
    <w:rsid w:val="00803822"/>
    <w:rsid w:val="00831B20"/>
    <w:rsid w:val="00847140"/>
    <w:rsid w:val="00851023"/>
    <w:rsid w:val="008923FA"/>
    <w:rsid w:val="008A41A9"/>
    <w:rsid w:val="008F2833"/>
    <w:rsid w:val="00951077"/>
    <w:rsid w:val="009B08C0"/>
    <w:rsid w:val="009D3A20"/>
    <w:rsid w:val="00A46278"/>
    <w:rsid w:val="00A5795D"/>
    <w:rsid w:val="00B271A4"/>
    <w:rsid w:val="00B565B8"/>
    <w:rsid w:val="00B60EFA"/>
    <w:rsid w:val="00BA7258"/>
    <w:rsid w:val="00BC5981"/>
    <w:rsid w:val="00BD29D7"/>
    <w:rsid w:val="00BE7D60"/>
    <w:rsid w:val="00C1047D"/>
    <w:rsid w:val="00C419D6"/>
    <w:rsid w:val="00C42AAE"/>
    <w:rsid w:val="00C7530B"/>
    <w:rsid w:val="00CC785C"/>
    <w:rsid w:val="00D355E5"/>
    <w:rsid w:val="00D44870"/>
    <w:rsid w:val="00D70DD0"/>
    <w:rsid w:val="00E044B2"/>
    <w:rsid w:val="00E04D70"/>
    <w:rsid w:val="00E30031"/>
    <w:rsid w:val="00E77903"/>
    <w:rsid w:val="00E8649C"/>
    <w:rsid w:val="00E9079F"/>
    <w:rsid w:val="00F16BBF"/>
    <w:rsid w:val="00F315A1"/>
    <w:rsid w:val="00F440BA"/>
    <w:rsid w:val="00F61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ICSTW.2013.80"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doi.org/10.31803/tg-20211203090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5</TotalTime>
  <Pages>26</Pages>
  <Words>6386</Words>
  <Characters>36404</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Tony Carolla</cp:lastModifiedBy>
  <cp:revision>21</cp:revision>
  <dcterms:created xsi:type="dcterms:W3CDTF">2020-11-02T20:28:00Z</dcterms:created>
  <dcterms:modified xsi:type="dcterms:W3CDTF">2023-01-22T22:00:00Z</dcterms:modified>
</cp:coreProperties>
</file>